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AB7993" w14:textId="77777777" w:rsidR="007B01EF" w:rsidRPr="0091238A" w:rsidRDefault="007B01EF" w:rsidP="007B01EF">
      <w:pPr>
        <w:pStyle w:val="Heading1"/>
        <w:rPr>
          <w:color w:val="FF0000"/>
        </w:rPr>
      </w:pPr>
      <w:bookmarkStart w:id="0" w:name="_Toc462212216"/>
      <w:r>
        <w:t>Instructions</w:t>
      </w:r>
      <w:bookmarkEnd w:id="0"/>
      <w:r>
        <w:t xml:space="preserve"> </w:t>
      </w:r>
      <w:r>
        <w:rPr>
          <w:color w:val="FF0000"/>
        </w:rPr>
        <w:t>[Delete this page when creating plan]</w:t>
      </w:r>
    </w:p>
    <w:p w14:paraId="7063F748" w14:textId="77777777" w:rsidR="007B01EF" w:rsidRDefault="007B01EF" w:rsidP="007B01EF">
      <w:r w:rsidRPr="00780197">
        <w:t xml:space="preserve">The goal of this </w:t>
      </w:r>
      <w:r>
        <w:t>template is to assist</w:t>
      </w:r>
      <w:r w:rsidRPr="00780197">
        <w:t xml:space="preserve"> owners and managers with developing </w:t>
      </w:r>
      <w:r>
        <w:t xml:space="preserve">a carcass management plan </w:t>
      </w:r>
      <w:r w:rsidRPr="00834E16">
        <w:t>specific to their site.  The information will be useful for pre-event planning, as well as, during an emergency response.</w:t>
      </w:r>
      <w:r>
        <w:t xml:space="preserve"> </w:t>
      </w:r>
    </w:p>
    <w:p w14:paraId="4612812A" w14:textId="77777777" w:rsidR="007B01EF" w:rsidRDefault="007B01EF" w:rsidP="007B01EF">
      <w:pPr>
        <w:pStyle w:val="Heading2"/>
      </w:pPr>
      <w:bookmarkStart w:id="1" w:name="_Toc462212217"/>
      <w:r>
        <w:t>Sections</w:t>
      </w:r>
      <w:bookmarkEnd w:id="1"/>
    </w:p>
    <w:p w14:paraId="4EF1F369" w14:textId="77777777" w:rsidR="007B01EF" w:rsidRDefault="007B01EF" w:rsidP="007B01EF">
      <w:r>
        <w:t>Fill out each of the sections of this template with the corresponding information from the Carcass Management Dashboard.</w:t>
      </w:r>
    </w:p>
    <w:p w14:paraId="3313E41A" w14:textId="77777777" w:rsidR="007B01EF" w:rsidRDefault="007B01EF" w:rsidP="007B01EF">
      <w:pPr>
        <w:pStyle w:val="Heading2"/>
      </w:pPr>
      <w:bookmarkStart w:id="2" w:name="_Toc462212218"/>
      <w:r>
        <w:t>Site Map</w:t>
      </w:r>
      <w:bookmarkEnd w:id="2"/>
    </w:p>
    <w:p w14:paraId="1D2294EF" w14:textId="77777777" w:rsidR="007B01EF" w:rsidRPr="00780197" w:rsidRDefault="007B01EF" w:rsidP="007B01EF">
      <w:r w:rsidRPr="00834E16">
        <w:t xml:space="preserve">Insert a </w:t>
      </w:r>
      <w:r w:rsidRPr="00834E16">
        <w:rPr>
          <w:rFonts w:cstheme="minorHAnsi"/>
        </w:rPr>
        <w:t>map created with a mapping tool,</w:t>
      </w:r>
      <w:r w:rsidRPr="00780197">
        <w:rPr>
          <w:rFonts w:cstheme="minorHAnsi"/>
        </w:rPr>
        <w:t xml:space="preserve"> such as Google Earth, Google Maps, or MapQuest </w:t>
      </w:r>
      <w:r>
        <w:rPr>
          <w:rFonts w:cstheme="minorHAnsi"/>
        </w:rPr>
        <w:t>into</w:t>
      </w:r>
      <w:r w:rsidRPr="00926B95">
        <w:rPr>
          <w:rFonts w:cstheme="minorHAnsi"/>
          <w:color w:val="FF0000"/>
        </w:rPr>
        <w:t xml:space="preserve"> </w:t>
      </w:r>
      <w:hyperlink w:anchor="_Annex_A:_Site" w:history="1">
        <w:r w:rsidRPr="000022F2">
          <w:rPr>
            <w:rStyle w:val="Hyperlink"/>
            <w:rFonts w:cstheme="minorHAnsi"/>
            <w:color w:val="FF0000"/>
          </w:rPr>
          <w:t>Annex A: Site Map</w:t>
        </w:r>
      </w:hyperlink>
      <w:r w:rsidRPr="000022F2">
        <w:rPr>
          <w:rFonts w:cstheme="minorHAnsi"/>
        </w:rPr>
        <w:t>. Include</w:t>
      </w:r>
      <w:r>
        <w:rPr>
          <w:rFonts w:cstheme="minorHAnsi"/>
        </w:rPr>
        <w:t xml:space="preserve"> the following information:</w:t>
      </w:r>
    </w:p>
    <w:p w14:paraId="52B86658" w14:textId="77777777" w:rsidR="007B01EF" w:rsidRPr="00834E16" w:rsidRDefault="007B01EF" w:rsidP="007B01EF">
      <w:pPr>
        <w:pStyle w:val="ListParagraph"/>
        <w:numPr>
          <w:ilvl w:val="0"/>
          <w:numId w:val="1"/>
        </w:numPr>
        <w:spacing w:after="0" w:line="240" w:lineRule="auto"/>
        <w:contextualSpacing w:val="0"/>
      </w:pPr>
      <w:r>
        <w:t xml:space="preserve">Property lines, easements, right-of-way, and any deed restrictions </w:t>
      </w:r>
    </w:p>
    <w:p w14:paraId="073B2FCA" w14:textId="77777777" w:rsidR="007B01EF" w:rsidRPr="00834E16" w:rsidRDefault="007B01EF" w:rsidP="007B01EF">
      <w:pPr>
        <w:pStyle w:val="ListParagraph"/>
        <w:numPr>
          <w:ilvl w:val="0"/>
          <w:numId w:val="1"/>
        </w:numPr>
        <w:spacing w:after="0" w:line="240" w:lineRule="auto"/>
        <w:contextualSpacing w:val="0"/>
      </w:pPr>
      <w:r>
        <w:t xml:space="preserve">Location, type, and size of existing and public utilities (overhead power lines, cable, pipelines, water, sewer, telephone, natural gas, etc.)  </w:t>
      </w:r>
    </w:p>
    <w:p w14:paraId="04A5087E" w14:textId="77777777" w:rsidR="007B01EF" w:rsidRPr="00834E16" w:rsidRDefault="007B01EF" w:rsidP="007B01EF">
      <w:pPr>
        <w:pStyle w:val="ListParagraph"/>
        <w:numPr>
          <w:ilvl w:val="0"/>
          <w:numId w:val="1"/>
        </w:numPr>
        <w:spacing w:after="0" w:line="240" w:lineRule="auto"/>
        <w:contextualSpacing w:val="0"/>
      </w:pPr>
      <w:r>
        <w:t xml:space="preserve">Position of buildings, wells, septic systems, culverts, drains and waterways, walls, fences, roads and other paved areas, runoff, and drainage patterns </w:t>
      </w:r>
    </w:p>
    <w:p w14:paraId="4A436E6A" w14:textId="77777777" w:rsidR="007B01EF" w:rsidRPr="00B46A32" w:rsidRDefault="007B01EF" w:rsidP="482CC2C1">
      <w:pPr>
        <w:pStyle w:val="ListParagraph"/>
        <w:numPr>
          <w:ilvl w:val="0"/>
          <w:numId w:val="1"/>
        </w:numPr>
        <w:spacing w:after="40" w:line="240" w:lineRule="auto"/>
      </w:pPr>
      <w:r w:rsidRPr="482CC2C1">
        <w:t>Proximity and access to roads</w:t>
      </w:r>
    </w:p>
    <w:p w14:paraId="17EFAB88" w14:textId="77777777" w:rsidR="007B01EF" w:rsidRDefault="007B01EF" w:rsidP="482CC2C1">
      <w:pPr>
        <w:pStyle w:val="ListParagraph"/>
        <w:numPr>
          <w:ilvl w:val="0"/>
          <w:numId w:val="1"/>
        </w:numPr>
        <w:spacing w:after="40" w:line="240" w:lineRule="auto"/>
      </w:pPr>
      <w:r w:rsidRPr="482CC2C1">
        <w:t xml:space="preserve">Operation access points (gates/driveways into premises) and staging areas (for carbon source, carcasses, roll-offs), including biosecurity control zones (see </w:t>
      </w:r>
      <w:proofErr w:type="spellStart"/>
      <w:r w:rsidRPr="482CC2C1">
        <w:t>FADPReP</w:t>
      </w:r>
      <w:proofErr w:type="spellEnd"/>
      <w:r w:rsidRPr="482CC2C1">
        <w:t xml:space="preserve"> Biosecurity SOP). </w:t>
      </w:r>
    </w:p>
    <w:p w14:paraId="60943DC5" w14:textId="77777777" w:rsidR="007B01EF" w:rsidRDefault="007B01EF" w:rsidP="007B01EF">
      <w:pPr>
        <w:spacing w:after="40" w:line="240" w:lineRule="auto"/>
        <w:rPr>
          <w:rFonts w:cstheme="minorHAnsi"/>
        </w:rPr>
      </w:pPr>
    </w:p>
    <w:p w14:paraId="3212A5B4" w14:textId="77777777" w:rsidR="007B01EF" w:rsidRPr="005E2ED5" w:rsidRDefault="007B01EF" w:rsidP="007B01EF">
      <w:pPr>
        <w:spacing w:after="40" w:line="240" w:lineRule="auto"/>
        <w:rPr>
          <w:rFonts w:cstheme="minorHAnsi"/>
        </w:rPr>
      </w:pPr>
      <w:r>
        <w:rPr>
          <w:rFonts w:cstheme="minorHAnsi"/>
        </w:rPr>
        <w:t>The following resources, if available, may be helpful:</w:t>
      </w:r>
    </w:p>
    <w:p w14:paraId="106BBCE4" w14:textId="77777777" w:rsidR="007B01EF" w:rsidRPr="008861A6" w:rsidRDefault="007B01EF" w:rsidP="007B01EF">
      <w:pPr>
        <w:pStyle w:val="ListParagraph"/>
        <w:numPr>
          <w:ilvl w:val="0"/>
          <w:numId w:val="1"/>
        </w:numPr>
        <w:spacing w:after="0" w:line="240" w:lineRule="auto"/>
        <w:contextualSpacing w:val="0"/>
      </w:pPr>
      <w:r>
        <w:t>A soils map of the area where all livestock production facilities are or will be located (see NRCS Web Soil Survey)</w:t>
      </w:r>
    </w:p>
    <w:p w14:paraId="103A29C8" w14:textId="77777777" w:rsidR="007B01EF" w:rsidRPr="008861A6" w:rsidRDefault="007B01EF" w:rsidP="007B01EF">
      <w:pPr>
        <w:pStyle w:val="ListParagraph"/>
        <w:numPr>
          <w:ilvl w:val="0"/>
          <w:numId w:val="1"/>
        </w:numPr>
        <w:spacing w:after="0" w:line="240" w:lineRule="auto"/>
        <w:contextualSpacing w:val="0"/>
      </w:pPr>
      <w:r>
        <w:t xml:space="preserve">Aerial photos - useful in laying out the proposed site </w:t>
      </w:r>
    </w:p>
    <w:p w14:paraId="2261A4EA" w14:textId="77777777" w:rsidR="007B01EF" w:rsidRPr="008861A6" w:rsidRDefault="007B01EF" w:rsidP="482CC2C1">
      <w:pPr>
        <w:pStyle w:val="ListParagraph"/>
        <w:numPr>
          <w:ilvl w:val="0"/>
          <w:numId w:val="1"/>
        </w:numPr>
        <w:spacing w:after="40" w:line="240" w:lineRule="auto"/>
      </w:pPr>
      <w:r>
        <w:t>Topographic map of site</w:t>
      </w:r>
    </w:p>
    <w:p w14:paraId="170074E2" w14:textId="77777777" w:rsidR="007B01EF" w:rsidRDefault="007B01EF" w:rsidP="007B01EF">
      <w:pPr>
        <w:pStyle w:val="Heading2"/>
      </w:pPr>
      <w:bookmarkStart w:id="3" w:name="_Toc462212219"/>
      <w:r>
        <w:t>Vicinity</w:t>
      </w:r>
      <w:r w:rsidRPr="006C36D1">
        <w:t xml:space="preserve"> Map</w:t>
      </w:r>
      <w:bookmarkEnd w:id="3"/>
    </w:p>
    <w:p w14:paraId="0790CDB5" w14:textId="77777777" w:rsidR="007B01EF" w:rsidRPr="00E57D38" w:rsidRDefault="007B01EF" w:rsidP="007B01EF">
      <w:pPr>
        <w:rPr>
          <w:rFonts w:cstheme="minorHAnsi"/>
        </w:rPr>
      </w:pPr>
      <w:r w:rsidRPr="00E57D38">
        <w:t xml:space="preserve">Insert a </w:t>
      </w:r>
      <w:r w:rsidRPr="00E57D38">
        <w:rPr>
          <w:rFonts w:cstheme="minorHAnsi"/>
        </w:rPr>
        <w:t xml:space="preserve">map created with a mapping tool, such as Google Earth, Google Maps, or MapQuest into </w:t>
      </w:r>
      <w:hyperlink w:anchor="_Annex_B:_Vicinity" w:history="1">
        <w:r w:rsidRPr="000022F2">
          <w:rPr>
            <w:rStyle w:val="Hyperlink"/>
            <w:rFonts w:cstheme="minorHAnsi"/>
            <w:color w:val="FF0000"/>
          </w:rPr>
          <w:t>Annex B: Vicinity Map</w:t>
        </w:r>
      </w:hyperlink>
      <w:r w:rsidRPr="000022F2">
        <w:rPr>
          <w:rFonts w:cstheme="minorHAnsi"/>
        </w:rPr>
        <w:t>.</w:t>
      </w:r>
      <w:r w:rsidRPr="00E57D38">
        <w:rPr>
          <w:rFonts w:cstheme="minorHAnsi"/>
        </w:rPr>
        <w:t xml:space="preserve"> Include the following information:</w:t>
      </w:r>
    </w:p>
    <w:p w14:paraId="593056CB" w14:textId="77777777" w:rsidR="007B01EF" w:rsidRPr="00E57D38" w:rsidRDefault="007B01EF" w:rsidP="007B01EF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Location of wetlands, streams, legally established public drains, public drinking water wells, and other bodies of water in close proximity to facility/proposed site</w:t>
      </w:r>
    </w:p>
    <w:p w14:paraId="2E7E92DF" w14:textId="77777777" w:rsidR="007B01EF" w:rsidRPr="00E57D38" w:rsidRDefault="007B01EF" w:rsidP="007B01EF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Existing land uses for contiguous land</w:t>
      </w:r>
    </w:p>
    <w:p w14:paraId="48D548C8" w14:textId="77777777" w:rsidR="007B01EF" w:rsidRPr="00E57D38" w:rsidRDefault="007B01EF" w:rsidP="007B01EF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Names and addresses of adjacent property owners</w:t>
      </w:r>
    </w:p>
    <w:p w14:paraId="3955FD58" w14:textId="77777777" w:rsidR="007B01EF" w:rsidRPr="00E57D38" w:rsidRDefault="007B01EF" w:rsidP="007B01EF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Location and distance to all non-farm residences within a half mile radius of the facility</w:t>
      </w:r>
    </w:p>
    <w:p w14:paraId="32E4E6E5" w14:textId="77777777" w:rsidR="007B01EF" w:rsidRPr="00E57D38" w:rsidRDefault="007B01EF" w:rsidP="007B01EF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Aerial photos - identifying non-farm residences in the area; key facilities such as airports</w:t>
      </w:r>
    </w:p>
    <w:p w14:paraId="127AB570" w14:textId="77777777" w:rsidR="007B01EF" w:rsidRPr="00E57D38" w:rsidRDefault="007B01EF" w:rsidP="007B01EF">
      <w:pPr>
        <w:pStyle w:val="ListParagraph"/>
        <w:numPr>
          <w:ilvl w:val="0"/>
          <w:numId w:val="2"/>
        </w:numPr>
        <w:spacing w:after="0" w:line="240" w:lineRule="auto"/>
        <w:contextualSpacing w:val="0"/>
      </w:pPr>
      <w:r>
        <w:t>Topographic map of surrounding area</w:t>
      </w:r>
    </w:p>
    <w:p w14:paraId="088F3FCA" w14:textId="77777777" w:rsidR="007B01EF" w:rsidRPr="00E57D38" w:rsidRDefault="007B01EF" w:rsidP="007B01EF">
      <w:pPr>
        <w:pStyle w:val="ListParagraph"/>
        <w:numPr>
          <w:ilvl w:val="0"/>
          <w:numId w:val="2"/>
        </w:numPr>
      </w:pPr>
      <w:r>
        <w:t>Security control sites</w:t>
      </w:r>
    </w:p>
    <w:p w14:paraId="7A8EE166" w14:textId="77777777" w:rsidR="007B01EF" w:rsidRPr="00E57D38" w:rsidRDefault="007B01EF" w:rsidP="007B01EF">
      <w:pPr>
        <w:pStyle w:val="ListParagraph"/>
        <w:numPr>
          <w:ilvl w:val="0"/>
          <w:numId w:val="2"/>
        </w:numPr>
      </w:pPr>
      <w:r>
        <w:t>Potential access points, staging areas, biosecurity control points, within 100-150 yards</w:t>
      </w:r>
    </w:p>
    <w:p w14:paraId="566A0F06" w14:textId="77777777" w:rsidR="007B01EF" w:rsidRPr="00E57D38" w:rsidRDefault="007B01EF" w:rsidP="007B01EF">
      <w:pPr>
        <w:pStyle w:val="ListParagraph"/>
        <w:numPr>
          <w:ilvl w:val="0"/>
          <w:numId w:val="2"/>
        </w:numPr>
      </w:pPr>
      <w:r>
        <w:t>Nearby disposal facilities (such as landfills)</w:t>
      </w:r>
    </w:p>
    <w:p w14:paraId="3DCF3485" w14:textId="77777777" w:rsidR="007B01EF" w:rsidRDefault="007B01EF" w:rsidP="007B01EF">
      <w:pPr>
        <w:pStyle w:val="ListParagraph"/>
        <w:numPr>
          <w:ilvl w:val="0"/>
          <w:numId w:val="2"/>
        </w:numPr>
      </w:pPr>
      <w:r>
        <w:t>Main roadways, including access and control points</w:t>
      </w:r>
    </w:p>
    <w:p w14:paraId="511E95E7" w14:textId="77777777" w:rsidR="007B01EF" w:rsidRDefault="007B01EF" w:rsidP="007B01EF">
      <w:pPr>
        <w:pStyle w:val="Heading1"/>
      </w:pPr>
      <w:bookmarkStart w:id="4" w:name="_Toc462212220"/>
      <w:r>
        <w:lastRenderedPageBreak/>
        <w:t>Location</w:t>
      </w:r>
      <w:r w:rsidRPr="006C36D1">
        <w:t xml:space="preserve"> Information</w:t>
      </w:r>
      <w:bookmarkEnd w:id="4"/>
      <w:r w:rsidRPr="006C36D1">
        <w:t xml:space="preserve"> </w:t>
      </w:r>
    </w:p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900"/>
        <w:gridCol w:w="810"/>
        <w:gridCol w:w="1875"/>
        <w:gridCol w:w="915"/>
        <w:gridCol w:w="3057"/>
        <w:gridCol w:w="544"/>
        <w:gridCol w:w="3599"/>
      </w:tblGrid>
      <w:tr w:rsidR="007B01EF" w14:paraId="53B4CC29" w14:textId="77777777" w:rsidTr="00733143">
        <w:tc>
          <w:tcPr>
            <w:tcW w:w="1710" w:type="dxa"/>
            <w:gridSpan w:val="2"/>
          </w:tcPr>
          <w:p w14:paraId="1D69929E" w14:textId="77777777" w:rsidR="007B01EF" w:rsidRDefault="007B01EF">
            <w:r>
              <w:t>Location Name:</w:t>
            </w:r>
          </w:p>
        </w:tc>
        <w:sdt>
          <w:sdtPr>
            <w:id w:val="141389488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990" w:type="dxa"/>
                <w:gridSpan w:val="5"/>
              </w:tcPr>
              <w:p w14:paraId="762A66C0" w14:textId="77777777" w:rsidR="007B01EF" w:rsidRDefault="007B01E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B01EF" w14:paraId="77ADD42A" w14:textId="77777777" w:rsidTr="00733143">
        <w:tc>
          <w:tcPr>
            <w:tcW w:w="1710" w:type="dxa"/>
            <w:gridSpan w:val="2"/>
          </w:tcPr>
          <w:p w14:paraId="5A0916D6" w14:textId="77777777" w:rsidR="007B01EF" w:rsidRDefault="007B01EF">
            <w:r>
              <w:t>Street Address:</w:t>
            </w:r>
          </w:p>
        </w:tc>
        <w:sdt>
          <w:sdtPr>
            <w:id w:val="153430032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990" w:type="dxa"/>
                <w:gridSpan w:val="5"/>
              </w:tcPr>
              <w:p w14:paraId="29BDF6B2" w14:textId="77777777" w:rsidR="007B01EF" w:rsidRDefault="007B01E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B01EF" w14:paraId="52DE79C0" w14:textId="77777777" w:rsidTr="00733143">
        <w:tc>
          <w:tcPr>
            <w:tcW w:w="900" w:type="dxa"/>
          </w:tcPr>
          <w:p w14:paraId="62B156BA" w14:textId="77777777" w:rsidR="007B01EF" w:rsidRDefault="007B01EF">
            <w:r>
              <w:t>City:</w:t>
            </w:r>
          </w:p>
        </w:tc>
        <w:sdt>
          <w:sdtPr>
            <w:id w:val="-148947304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685" w:type="dxa"/>
                <w:gridSpan w:val="2"/>
              </w:tcPr>
              <w:p w14:paraId="485906FF" w14:textId="77777777" w:rsidR="007B01EF" w:rsidRDefault="00B06ADC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15" w:type="dxa"/>
          </w:tcPr>
          <w:p w14:paraId="1A6E2DEB" w14:textId="77777777" w:rsidR="007B01EF" w:rsidRDefault="007B01EF">
            <w:r>
              <w:t>State:</w:t>
            </w:r>
          </w:p>
        </w:tc>
        <w:sdt>
          <w:sdtPr>
            <w:id w:val="112528180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57" w:type="dxa"/>
              </w:tcPr>
              <w:p w14:paraId="0FE45C94" w14:textId="77777777" w:rsidR="007B01EF" w:rsidRDefault="00B06ADC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44" w:type="dxa"/>
          </w:tcPr>
          <w:p w14:paraId="46C042D4" w14:textId="77777777" w:rsidR="007B01EF" w:rsidRDefault="00B06ADC">
            <w:r>
              <w:t>Zip:</w:t>
            </w:r>
          </w:p>
        </w:tc>
        <w:sdt>
          <w:sdtPr>
            <w:id w:val="11211138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599" w:type="dxa"/>
              </w:tcPr>
              <w:p w14:paraId="58D0872C" w14:textId="77777777" w:rsidR="007B01EF" w:rsidRDefault="00B06ADC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06ADC" w14:paraId="4B09C12E" w14:textId="77777777" w:rsidTr="00733143">
        <w:tc>
          <w:tcPr>
            <w:tcW w:w="900" w:type="dxa"/>
          </w:tcPr>
          <w:p w14:paraId="3BF1A1A1" w14:textId="77777777" w:rsidR="00B06ADC" w:rsidRDefault="00B06ADC">
            <w:r>
              <w:t>Phone:</w:t>
            </w:r>
          </w:p>
        </w:tc>
        <w:sdt>
          <w:sdtPr>
            <w:id w:val="201256768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685" w:type="dxa"/>
                <w:gridSpan w:val="2"/>
              </w:tcPr>
              <w:p w14:paraId="3FD26006" w14:textId="77777777" w:rsidR="00B06ADC" w:rsidRDefault="00B06ADC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15" w:type="dxa"/>
          </w:tcPr>
          <w:p w14:paraId="04BAAB69" w14:textId="77777777" w:rsidR="00B06ADC" w:rsidRDefault="00B06ADC">
            <w:r>
              <w:t>E-mail:</w:t>
            </w:r>
          </w:p>
        </w:tc>
        <w:sdt>
          <w:sdtPr>
            <w:id w:val="-123578095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200" w:type="dxa"/>
                <w:gridSpan w:val="3"/>
              </w:tcPr>
              <w:p w14:paraId="084E9DD6" w14:textId="77777777" w:rsidR="00B06ADC" w:rsidRDefault="00B06ADC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044E285" w14:textId="77777777" w:rsidR="007B01EF" w:rsidRDefault="007B01EF"/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980"/>
        <w:gridCol w:w="2970"/>
        <w:gridCol w:w="990"/>
        <w:gridCol w:w="5760"/>
      </w:tblGrid>
      <w:tr w:rsidR="00F30C47" w14:paraId="76FBD05C" w14:textId="77777777" w:rsidTr="00733143">
        <w:tc>
          <w:tcPr>
            <w:tcW w:w="1980" w:type="dxa"/>
          </w:tcPr>
          <w:p w14:paraId="7DB2D5DD" w14:textId="77777777" w:rsidR="00F30C47" w:rsidRDefault="00F30C47">
            <w:r>
              <w:t>Land Owner Name:</w:t>
            </w:r>
          </w:p>
        </w:tc>
        <w:sdt>
          <w:sdtPr>
            <w:id w:val="-172652028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720" w:type="dxa"/>
                <w:gridSpan w:val="3"/>
              </w:tcPr>
              <w:p w14:paraId="50C37F69" w14:textId="77777777" w:rsidR="00F30C47" w:rsidRDefault="00F30C47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30C47" w14:paraId="5AC73142" w14:textId="77777777" w:rsidTr="00733143">
        <w:tc>
          <w:tcPr>
            <w:tcW w:w="1980" w:type="dxa"/>
          </w:tcPr>
          <w:p w14:paraId="357544DF" w14:textId="77777777" w:rsidR="00F30C47" w:rsidRDefault="00F30C47">
            <w:r>
              <w:t>Phone Number:</w:t>
            </w:r>
          </w:p>
        </w:tc>
        <w:sdt>
          <w:sdtPr>
            <w:id w:val="154055543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970" w:type="dxa"/>
              </w:tcPr>
              <w:p w14:paraId="6EDFE4C4" w14:textId="77777777" w:rsidR="00F30C47" w:rsidRDefault="00F30C47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</w:tcPr>
          <w:p w14:paraId="1E583787" w14:textId="77777777" w:rsidR="00F30C47" w:rsidRDefault="00F30C47">
            <w:r>
              <w:t>E-mail:</w:t>
            </w:r>
          </w:p>
        </w:tc>
        <w:sdt>
          <w:sdtPr>
            <w:id w:val="69434855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760" w:type="dxa"/>
              </w:tcPr>
              <w:p w14:paraId="3957077E" w14:textId="77777777" w:rsidR="00F30C47" w:rsidRDefault="00F30C47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6B98B91" w14:textId="546B3369" w:rsidR="00F30C47" w:rsidRDefault="00F30C47"/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710"/>
        <w:gridCol w:w="630"/>
        <w:gridCol w:w="3777"/>
        <w:gridCol w:w="993"/>
        <w:gridCol w:w="4590"/>
      </w:tblGrid>
      <w:tr w:rsidR="009C3D54" w14:paraId="445F64B0" w14:textId="77777777" w:rsidTr="00733143">
        <w:tc>
          <w:tcPr>
            <w:tcW w:w="2340" w:type="dxa"/>
            <w:gridSpan w:val="2"/>
          </w:tcPr>
          <w:p w14:paraId="4E343D18" w14:textId="0CF2413B" w:rsidR="009C3D54" w:rsidRDefault="009C3D54">
            <w:r>
              <w:t>Livestock Owner Name:</w:t>
            </w:r>
          </w:p>
        </w:tc>
        <w:sdt>
          <w:sdtPr>
            <w:id w:val="-19850759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360" w:type="dxa"/>
                <w:gridSpan w:val="3"/>
              </w:tcPr>
              <w:p w14:paraId="5A713732" w14:textId="27AA3570" w:rsidR="009C3D54" w:rsidRDefault="009C3D54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C3D54" w14:paraId="009D13DC" w14:textId="77777777" w:rsidTr="00733143">
        <w:tc>
          <w:tcPr>
            <w:tcW w:w="1710" w:type="dxa"/>
          </w:tcPr>
          <w:p w14:paraId="60DA6111" w14:textId="77777777" w:rsidR="009C3D54" w:rsidRDefault="009C3D54">
            <w:r>
              <w:t>Phone Number:</w:t>
            </w:r>
          </w:p>
        </w:tc>
        <w:sdt>
          <w:sdtPr>
            <w:id w:val="-14601046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407" w:type="dxa"/>
                <w:gridSpan w:val="2"/>
              </w:tcPr>
              <w:p w14:paraId="724DD9FD" w14:textId="2E559706" w:rsidR="009C3D54" w:rsidRDefault="009C3D54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3" w:type="dxa"/>
          </w:tcPr>
          <w:p w14:paraId="1CF82C51" w14:textId="19396767" w:rsidR="009C3D54" w:rsidRDefault="009C3D54">
            <w:r>
              <w:t>E-mail:</w:t>
            </w:r>
          </w:p>
        </w:tc>
        <w:sdt>
          <w:sdtPr>
            <w:id w:val="25085713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1AA68084" w14:textId="19EF8EAE" w:rsidR="009C3D54" w:rsidRDefault="009C3D54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FA01EB5" w14:textId="248F800C" w:rsidR="009C3D54" w:rsidRDefault="009C3D54"/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800"/>
        <w:gridCol w:w="810"/>
        <w:gridCol w:w="3600"/>
        <w:gridCol w:w="900"/>
        <w:gridCol w:w="4590"/>
      </w:tblGrid>
      <w:tr w:rsidR="009C3D54" w14:paraId="72A1C636" w14:textId="77777777" w:rsidTr="00733143">
        <w:tc>
          <w:tcPr>
            <w:tcW w:w="2610" w:type="dxa"/>
            <w:gridSpan w:val="2"/>
          </w:tcPr>
          <w:p w14:paraId="113E30EB" w14:textId="77777777" w:rsidR="009C3D54" w:rsidRDefault="009C3D54">
            <w:r>
              <w:t>Location Point of Contact:</w:t>
            </w:r>
          </w:p>
        </w:tc>
        <w:sdt>
          <w:sdtPr>
            <w:id w:val="-139118275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090" w:type="dxa"/>
                <w:gridSpan w:val="3"/>
              </w:tcPr>
              <w:p w14:paraId="086054CC" w14:textId="37883FE3" w:rsidR="009C3D54" w:rsidRDefault="00D279A4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279A4" w14:paraId="3B38F4A5" w14:textId="77777777" w:rsidTr="00733143">
        <w:tc>
          <w:tcPr>
            <w:tcW w:w="1800" w:type="dxa"/>
          </w:tcPr>
          <w:p w14:paraId="42A170E0" w14:textId="77777777" w:rsidR="00D279A4" w:rsidRDefault="00D279A4">
            <w:r>
              <w:t>Phone Number:</w:t>
            </w:r>
          </w:p>
        </w:tc>
        <w:sdt>
          <w:sdtPr>
            <w:id w:val="198087744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410" w:type="dxa"/>
                <w:gridSpan w:val="2"/>
              </w:tcPr>
              <w:p w14:paraId="7F8509D0" w14:textId="13A249B1" w:rsidR="00D279A4" w:rsidRDefault="00D279A4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00" w:type="dxa"/>
          </w:tcPr>
          <w:p w14:paraId="2DD6739D" w14:textId="367BE9EF" w:rsidR="00D279A4" w:rsidRDefault="00D279A4">
            <w:r>
              <w:t>E-mail:</w:t>
            </w:r>
          </w:p>
        </w:tc>
        <w:sdt>
          <w:sdtPr>
            <w:id w:val="130427122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590" w:type="dxa"/>
              </w:tcPr>
              <w:p w14:paraId="433DF6FC" w14:textId="3CACF1EC" w:rsidR="00D279A4" w:rsidRDefault="00D279A4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0300F0C" w14:textId="2E94D9FB" w:rsidR="009C3D54" w:rsidRDefault="009C3D54"/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980"/>
        <w:gridCol w:w="4680"/>
        <w:gridCol w:w="900"/>
        <w:gridCol w:w="4140"/>
      </w:tblGrid>
      <w:tr w:rsidR="00EB71ED" w14:paraId="4BD2A8EE" w14:textId="77777777" w:rsidTr="00AB7670">
        <w:tc>
          <w:tcPr>
            <w:tcW w:w="1980" w:type="dxa"/>
          </w:tcPr>
          <w:p w14:paraId="5B1D7B0B" w14:textId="77777777" w:rsidR="00EB71ED" w:rsidRDefault="00EB71ED">
            <w:r>
              <w:t>Alternate Contact:</w:t>
            </w:r>
          </w:p>
        </w:tc>
        <w:sdt>
          <w:sdtPr>
            <w:id w:val="-14358340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720" w:type="dxa"/>
                <w:gridSpan w:val="3"/>
              </w:tcPr>
              <w:p w14:paraId="7B497321" w14:textId="64C7C307" w:rsidR="00EB71ED" w:rsidRDefault="00EB71ED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71ED" w14:paraId="17E61ED1" w14:textId="77777777" w:rsidTr="00AB7670">
        <w:tc>
          <w:tcPr>
            <w:tcW w:w="1980" w:type="dxa"/>
          </w:tcPr>
          <w:p w14:paraId="273FD4DF" w14:textId="77777777" w:rsidR="00EB71ED" w:rsidRDefault="00EB71ED">
            <w:r>
              <w:t>Phone Number:</w:t>
            </w:r>
          </w:p>
        </w:tc>
        <w:sdt>
          <w:sdtPr>
            <w:id w:val="-4953580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80" w:type="dxa"/>
              </w:tcPr>
              <w:p w14:paraId="56D641A8" w14:textId="399AA78C" w:rsidR="00EB71ED" w:rsidRDefault="00EB71ED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00" w:type="dxa"/>
          </w:tcPr>
          <w:p w14:paraId="74A1B148" w14:textId="199EC55C" w:rsidR="00EB71ED" w:rsidRDefault="00EB71ED">
            <w:r>
              <w:t>E-mail:</w:t>
            </w:r>
          </w:p>
        </w:tc>
        <w:sdt>
          <w:sdtPr>
            <w:id w:val="-75874760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140" w:type="dxa"/>
              </w:tcPr>
              <w:p w14:paraId="6BA79AAF" w14:textId="20E6C22E" w:rsidR="00EB71ED" w:rsidRDefault="00EB71ED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E424D4C" w14:textId="6B885F03" w:rsidR="482CC2C1" w:rsidRDefault="482CC2C1" w:rsidP="482CC2C1"/>
    <w:p w14:paraId="69B1E595" w14:textId="68C169C1" w:rsidR="00DC7EAB" w:rsidRDefault="00DC7EAB" w:rsidP="482CC2C1"/>
    <w:p w14:paraId="5F030F24" w14:textId="1368C5DA" w:rsidR="00DC7EAB" w:rsidRDefault="00DC7EAB" w:rsidP="482CC2C1"/>
    <w:p w14:paraId="357AF3A5" w14:textId="48E1C44D" w:rsidR="00DC7EAB" w:rsidRDefault="00DC7EAB" w:rsidP="482CC2C1"/>
    <w:p w14:paraId="1834A321" w14:textId="3662E4B5" w:rsidR="00DC7EAB" w:rsidRDefault="00DC7EAB" w:rsidP="482CC2C1"/>
    <w:p w14:paraId="0AECC4AE" w14:textId="38420148" w:rsidR="00DC7EAB" w:rsidRDefault="00DC7EAB" w:rsidP="482CC2C1"/>
    <w:p w14:paraId="5737F83A" w14:textId="0A2849F5" w:rsidR="00DC7EAB" w:rsidRDefault="00DC7EAB" w:rsidP="00DC7EAB">
      <w:pPr>
        <w:jc w:val="center"/>
      </w:pPr>
      <w:r>
        <w:t>[Insert Map Here]</w:t>
      </w:r>
      <w:commentRangeStart w:id="5"/>
    </w:p>
    <w:p w14:paraId="1D0442B0" w14:textId="5662C72E" w:rsidR="482CC2C1" w:rsidRDefault="482CC2C1" w:rsidP="482CC2C1"/>
    <w:p w14:paraId="2B9B31BA" w14:textId="3D8D8E5C" w:rsidR="482CC2C1" w:rsidRDefault="482CC2C1" w:rsidP="482CC2C1"/>
    <w:p w14:paraId="260054FE" w14:textId="2193B24C" w:rsidR="482CC2C1" w:rsidRDefault="482CC2C1" w:rsidP="482CC2C1"/>
    <w:p w14:paraId="0DB132F2" w14:textId="78D6F14E" w:rsidR="482CC2C1" w:rsidRDefault="482CC2C1" w:rsidP="482CC2C1"/>
    <w:p w14:paraId="626EACEF" w14:textId="257B24EC" w:rsidR="482CC2C1" w:rsidRDefault="482CC2C1" w:rsidP="482CC2C1"/>
    <w:p w14:paraId="745BD2D3" w14:textId="5C654ED1" w:rsidR="482CC2C1" w:rsidRDefault="482CC2C1" w:rsidP="482CC2C1"/>
    <w:p w14:paraId="50DFA316" w14:textId="39E4CF30" w:rsidR="482CC2C1" w:rsidRDefault="482CC2C1" w:rsidP="482CC2C1"/>
    <w:p w14:paraId="0855BB1A" w14:textId="2BE9CBF4" w:rsidR="482CC2C1" w:rsidRDefault="482CC2C1" w:rsidP="482CC2C1"/>
    <w:p w14:paraId="43DABFEF" w14:textId="46BE6832" w:rsidR="482CC2C1" w:rsidRDefault="482CC2C1" w:rsidP="482CC2C1"/>
    <w:p w14:paraId="2E213E30" w14:textId="497C16C2" w:rsidR="482CC2C1" w:rsidRDefault="482CC2C1" w:rsidP="482CC2C1"/>
    <w:p w14:paraId="3CF6DF0C" w14:textId="432DDCEF" w:rsidR="482CC2C1" w:rsidRDefault="482CC2C1" w:rsidP="482CC2C1"/>
    <w:p w14:paraId="01447D72" w14:textId="3ED1A9D3" w:rsidR="482CC2C1" w:rsidRDefault="482CC2C1" w:rsidP="482CC2C1"/>
    <w:p w14:paraId="7644D44E" w14:textId="4B7205B9" w:rsidR="482CC2C1" w:rsidRDefault="482CC2C1" w:rsidP="482CC2C1"/>
    <w:p w14:paraId="77F85B1F" w14:textId="743374E5" w:rsidR="482CC2C1" w:rsidRDefault="482CC2C1" w:rsidP="482CC2C1"/>
    <w:p w14:paraId="2F64DF51" w14:textId="037A6C37" w:rsidR="482CC2C1" w:rsidRDefault="482CC2C1" w:rsidP="482CC2C1"/>
    <w:p w14:paraId="5B88984D" w14:textId="3C7D2BB0" w:rsidR="482CC2C1" w:rsidRDefault="482CC2C1" w:rsidP="482CC2C1"/>
    <w:p w14:paraId="16FD0721" w14:textId="52087D2F" w:rsidR="482CC2C1" w:rsidRDefault="482CC2C1" w:rsidP="482CC2C1"/>
    <w:p w14:paraId="2F581D0E" w14:textId="1EB1CBE7" w:rsidR="482CC2C1" w:rsidRDefault="482CC2C1" w:rsidP="482CC2C1"/>
    <w:p w14:paraId="60984979" w14:textId="715FFB27" w:rsidR="482CC2C1" w:rsidRDefault="482CC2C1" w:rsidP="482CC2C1"/>
    <w:p w14:paraId="76EA351E" w14:textId="3F9EFC67" w:rsidR="482CC2C1" w:rsidRDefault="482CC2C1" w:rsidP="482CC2C1"/>
    <w:p w14:paraId="5B4728A2" w14:textId="7C041617" w:rsidR="482CC2C1" w:rsidRDefault="482CC2C1" w:rsidP="482CC2C1"/>
    <w:p w14:paraId="59D128EF" w14:textId="0D1B482E" w:rsidR="482CC2C1" w:rsidRDefault="482CC2C1" w:rsidP="482CC2C1"/>
    <w:p w14:paraId="7BD7E954" w14:textId="0AB0451D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195782DF" w14:textId="4F610CF1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31A64446" w14:textId="3A539E2D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139095AA" w14:textId="72D2FC4A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25961AEE" w14:textId="323A601B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00B52E8C" w14:textId="7795BB20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4A5380C4" w14:textId="711E0284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3A4A730B" w14:textId="5F243F6D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0352BE95" w14:textId="0581F416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67E9DC66" w14:textId="3938A4B5" w:rsidR="482CC2C1" w:rsidRDefault="482CC2C1" w:rsidP="482CC2C1">
      <w:pPr>
        <w:rPr>
          <w:rFonts w:asciiTheme="majorHAnsi" w:hAnsiTheme="majorHAnsi" w:cstheme="majorBidi"/>
          <w:sz w:val="28"/>
          <w:szCs w:val="28"/>
        </w:rPr>
      </w:pPr>
    </w:p>
    <w:p w14:paraId="24785184" w14:textId="46A9E776" w:rsidR="00CF593D" w:rsidRDefault="00CF593D" w:rsidP="482CC2C1">
      <w:pPr>
        <w:rPr>
          <w:rFonts w:asciiTheme="majorHAnsi" w:hAnsiTheme="majorHAnsi" w:cstheme="majorBidi"/>
          <w:sz w:val="28"/>
          <w:szCs w:val="28"/>
        </w:rPr>
      </w:pPr>
    </w:p>
    <w:p w14:paraId="7F218131" w14:textId="77777777" w:rsidR="00DC7EAB" w:rsidRDefault="00DC7EAB" w:rsidP="482CC2C1">
      <w:pPr>
        <w:rPr>
          <w:rFonts w:asciiTheme="majorHAnsi" w:hAnsiTheme="majorHAnsi" w:cstheme="majorBidi"/>
          <w:sz w:val="28"/>
          <w:szCs w:val="28"/>
        </w:rPr>
      </w:pPr>
    </w:p>
    <w:p w14:paraId="33D2FC83" w14:textId="520EE16C" w:rsidR="006D2582" w:rsidRPr="006D2582" w:rsidRDefault="006D2582">
      <w:pPr>
        <w:rPr>
          <w:rFonts w:asciiTheme="majorHAnsi" w:hAnsiTheme="majorHAnsi" w:cstheme="majorHAnsi"/>
          <w:sz w:val="28"/>
        </w:rPr>
      </w:pPr>
      <w:r w:rsidRPr="006D2582">
        <w:rPr>
          <w:rFonts w:asciiTheme="majorHAnsi" w:hAnsiTheme="majorHAnsi" w:cstheme="majorHAnsi"/>
          <w:sz w:val="28"/>
        </w:rPr>
        <w:lastRenderedPageBreak/>
        <w:t>Emergency Contacts</w:t>
      </w:r>
    </w:p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800"/>
        <w:gridCol w:w="1620"/>
        <w:gridCol w:w="2742"/>
        <w:gridCol w:w="858"/>
        <w:gridCol w:w="4680"/>
      </w:tblGrid>
      <w:tr w:rsidR="0039404F" w14:paraId="57EDE8F1" w14:textId="77777777" w:rsidTr="00733143">
        <w:tc>
          <w:tcPr>
            <w:tcW w:w="3420" w:type="dxa"/>
            <w:gridSpan w:val="2"/>
          </w:tcPr>
          <w:p w14:paraId="7B6EFE16" w14:textId="77777777" w:rsidR="0039404F" w:rsidRDefault="0039404F">
            <w:r>
              <w:t>County Emergency Manager Name:</w:t>
            </w:r>
          </w:p>
        </w:tc>
        <w:sdt>
          <w:sdtPr>
            <w:id w:val="-179535069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8280" w:type="dxa"/>
                <w:gridSpan w:val="3"/>
              </w:tcPr>
              <w:p w14:paraId="1AF22E7B" w14:textId="2F53D72A" w:rsidR="0039404F" w:rsidRDefault="0039404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9404F" w14:paraId="095D3194" w14:textId="77777777" w:rsidTr="00733143">
        <w:tc>
          <w:tcPr>
            <w:tcW w:w="1800" w:type="dxa"/>
          </w:tcPr>
          <w:p w14:paraId="2581F65D" w14:textId="77777777" w:rsidR="0039404F" w:rsidRDefault="0039404F">
            <w:r>
              <w:t>Phone Number:</w:t>
            </w:r>
          </w:p>
        </w:tc>
        <w:sdt>
          <w:sdtPr>
            <w:id w:val="101273048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362" w:type="dxa"/>
                <w:gridSpan w:val="2"/>
              </w:tcPr>
              <w:p w14:paraId="3D8A06B2" w14:textId="6291589F" w:rsidR="0039404F" w:rsidRDefault="0039404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858" w:type="dxa"/>
          </w:tcPr>
          <w:p w14:paraId="4EDE1BEC" w14:textId="68BED9F1" w:rsidR="0039404F" w:rsidRDefault="0039404F">
            <w:r>
              <w:t>E-mail:</w:t>
            </w:r>
          </w:p>
        </w:tc>
        <w:sdt>
          <w:sdtPr>
            <w:id w:val="34166852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80" w:type="dxa"/>
              </w:tcPr>
              <w:p w14:paraId="5D0E5199" w14:textId="0A96EDBC" w:rsidR="0039404F" w:rsidRDefault="0039404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8695EEF" w14:textId="6D68003D" w:rsidR="00DB796C" w:rsidRDefault="00DB796C"/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800"/>
        <w:gridCol w:w="1620"/>
        <w:gridCol w:w="1288"/>
        <w:gridCol w:w="1035"/>
        <w:gridCol w:w="5957"/>
      </w:tblGrid>
      <w:tr w:rsidR="0039404F" w14:paraId="648F422F" w14:textId="77777777" w:rsidTr="575ECC11">
        <w:tc>
          <w:tcPr>
            <w:tcW w:w="3420" w:type="dxa"/>
            <w:gridSpan w:val="2"/>
          </w:tcPr>
          <w:p w14:paraId="7011EC40" w14:textId="77777777" w:rsidR="0039404F" w:rsidRDefault="0039404F">
            <w:r>
              <w:br w:type="page"/>
              <w:t>State Agriculture Point of Contact:</w:t>
            </w:r>
          </w:p>
        </w:tc>
        <w:tc>
          <w:tcPr>
            <w:tcW w:w="8280" w:type="dxa"/>
            <w:gridSpan w:val="3"/>
          </w:tcPr>
          <w:p w14:paraId="73CEEE0C" w14:textId="7D932528" w:rsidR="0039404F" w:rsidRPr="0039404F" w:rsidRDefault="0039404F">
            <w:pPr>
              <w:rPr>
                <w:b/>
              </w:rPr>
            </w:pPr>
            <w:r>
              <w:rPr>
                <w:b/>
              </w:rPr>
              <w:t>Southwest Border Food Protection and Emergency Preparedness Center</w:t>
            </w:r>
          </w:p>
        </w:tc>
      </w:tr>
      <w:tr w:rsidR="0039404F" w14:paraId="6089CE39" w14:textId="77777777" w:rsidTr="575ECC11">
        <w:tc>
          <w:tcPr>
            <w:tcW w:w="1800" w:type="dxa"/>
          </w:tcPr>
          <w:p w14:paraId="59E39F08" w14:textId="179670F5" w:rsidR="0039404F" w:rsidRDefault="0039404F">
            <w:r>
              <w:t>Phone Number:</w:t>
            </w:r>
          </w:p>
        </w:tc>
        <w:tc>
          <w:tcPr>
            <w:tcW w:w="2908" w:type="dxa"/>
            <w:gridSpan w:val="2"/>
          </w:tcPr>
          <w:p w14:paraId="2DE3B316" w14:textId="77777777" w:rsidR="0039404F" w:rsidRPr="0039404F" w:rsidRDefault="0039404F">
            <w:pPr>
              <w:rPr>
                <w:b/>
              </w:rPr>
            </w:pPr>
            <w:r>
              <w:rPr>
                <w:b/>
              </w:rPr>
              <w:t>(575) 646-4402</w:t>
            </w:r>
          </w:p>
        </w:tc>
        <w:tc>
          <w:tcPr>
            <w:tcW w:w="1035" w:type="dxa"/>
          </w:tcPr>
          <w:p w14:paraId="135A28EE" w14:textId="3259D8D5" w:rsidR="0039404F" w:rsidRPr="0039404F" w:rsidRDefault="0039404F">
            <w:r>
              <w:t>E-mail:</w:t>
            </w:r>
          </w:p>
        </w:tc>
        <w:tc>
          <w:tcPr>
            <w:tcW w:w="5957" w:type="dxa"/>
          </w:tcPr>
          <w:p w14:paraId="66EB00C7" w14:textId="753C5F01" w:rsidR="0039404F" w:rsidRPr="0039404F" w:rsidRDefault="0039404F" w:rsidP="0039404F">
            <w:pPr>
              <w:rPr>
                <w:b/>
              </w:rPr>
            </w:pPr>
            <w:r>
              <w:rPr>
                <w:b/>
              </w:rPr>
              <w:t>swcenter@nmsu.edu</w:t>
            </w:r>
          </w:p>
        </w:tc>
      </w:tr>
    </w:tbl>
    <w:p w14:paraId="3201D884" w14:textId="47719F6F" w:rsidR="00DB796C" w:rsidRDefault="00DB796C"/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710"/>
        <w:gridCol w:w="3690"/>
        <w:gridCol w:w="900"/>
        <w:gridCol w:w="900"/>
        <w:gridCol w:w="4500"/>
      </w:tblGrid>
      <w:tr w:rsidR="00EB71ED" w14:paraId="77B27890" w14:textId="77777777" w:rsidTr="00FB7F01">
        <w:tc>
          <w:tcPr>
            <w:tcW w:w="5400" w:type="dxa"/>
            <w:gridSpan w:val="2"/>
          </w:tcPr>
          <w:p w14:paraId="7E25CFA7" w14:textId="0B9C3AC6" w:rsidR="00EB71ED" w:rsidRDefault="00EB71ED">
            <w:r>
              <w:t>Other Point of Contact Name (ex: Farm Services Agency):</w:t>
            </w:r>
          </w:p>
        </w:tc>
        <w:sdt>
          <w:sdtPr>
            <w:id w:val="-30863455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300" w:type="dxa"/>
                <w:gridSpan w:val="3"/>
              </w:tcPr>
              <w:p w14:paraId="58420479" w14:textId="5F816F0B" w:rsidR="00EB71ED" w:rsidRDefault="00EB71ED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71ED" w14:paraId="5C4CCDB3" w14:textId="77777777" w:rsidTr="00FB7F01">
        <w:tc>
          <w:tcPr>
            <w:tcW w:w="1710" w:type="dxa"/>
          </w:tcPr>
          <w:p w14:paraId="0656A17F" w14:textId="77777777" w:rsidR="00EB71ED" w:rsidRDefault="00EB71ED">
            <w:r>
              <w:t>Phone Number:</w:t>
            </w:r>
          </w:p>
        </w:tc>
        <w:sdt>
          <w:sdtPr>
            <w:id w:val="58665561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590" w:type="dxa"/>
                <w:gridSpan w:val="2"/>
              </w:tcPr>
              <w:p w14:paraId="01AA897A" w14:textId="229576F8" w:rsidR="00EB71ED" w:rsidRDefault="00EB71ED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00" w:type="dxa"/>
          </w:tcPr>
          <w:p w14:paraId="0668C2F9" w14:textId="51F7C21C" w:rsidR="00EB71ED" w:rsidRDefault="00EB71ED">
            <w:r>
              <w:t>E-mail:</w:t>
            </w:r>
          </w:p>
        </w:tc>
        <w:sdt>
          <w:sdtPr>
            <w:id w:val="-49981701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500" w:type="dxa"/>
              </w:tcPr>
              <w:p w14:paraId="14C81EA8" w14:textId="214D2FBE" w:rsidR="00EB71ED" w:rsidRDefault="00EB71ED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71E091C" w14:textId="63FC79B8" w:rsidR="00EB71ED" w:rsidRDefault="00EB71ED"/>
    <w:p w14:paraId="1ADFD442" w14:textId="3C4EB47F" w:rsidR="00DB796C" w:rsidRPr="00733143" w:rsidRDefault="00DB796C">
      <w:pPr>
        <w:rPr>
          <w:rFonts w:asciiTheme="majorHAnsi" w:hAnsiTheme="majorHAnsi" w:cstheme="majorHAnsi"/>
          <w:sz w:val="28"/>
          <w:szCs w:val="28"/>
        </w:rPr>
      </w:pPr>
      <w:r w:rsidRPr="00733143">
        <w:rPr>
          <w:rFonts w:asciiTheme="majorHAnsi" w:hAnsiTheme="majorHAnsi" w:cstheme="majorHAnsi"/>
          <w:sz w:val="28"/>
          <w:szCs w:val="28"/>
        </w:rPr>
        <w:t>Location Description</w:t>
      </w:r>
    </w:p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2430"/>
        <w:gridCol w:w="9270"/>
      </w:tblGrid>
      <w:tr w:rsidR="00DB796C" w14:paraId="1035E845" w14:textId="77777777" w:rsidTr="569B67BC">
        <w:tc>
          <w:tcPr>
            <w:tcW w:w="2430" w:type="dxa"/>
          </w:tcPr>
          <w:p w14:paraId="125429F3" w14:textId="77777777" w:rsidR="00DB796C" w:rsidRDefault="00DC7EAB">
            <w:sdt>
              <w:sdtPr>
                <w:id w:val="-1708332634"/>
                <w:placeholder>
                  <w:docPart w:val="3FB2CED407E3402EAFFAD9A5BBCB3DFD"/>
                </w:placeholder>
                <w:text/>
              </w:sdtPr>
              <w:sdtEndPr/>
              <w:sdtContent>
                <w:r w:rsidR="00DB796C">
                  <w:t>O</w:t>
                </w:r>
              </w:sdtContent>
            </w:sdt>
            <w:r w:rsidR="00DB796C">
              <w:t>peration Type:</w:t>
            </w:r>
          </w:p>
        </w:tc>
        <w:sdt>
          <w:sdtPr>
            <w:id w:val="-161097115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270" w:type="dxa"/>
              </w:tcPr>
              <w:p w14:paraId="1C5551F5" w14:textId="37ADCA1E" w:rsidR="00DB796C" w:rsidRDefault="00DB796C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B796C" w14:paraId="7B9D5B6A" w14:textId="77777777" w:rsidTr="569B67BC">
        <w:trPr>
          <w:trHeight w:val="300"/>
        </w:trPr>
        <w:tc>
          <w:tcPr>
            <w:tcW w:w="2430" w:type="dxa"/>
          </w:tcPr>
          <w:p w14:paraId="0654344E" w14:textId="77777777" w:rsidR="00DB796C" w:rsidRDefault="00DB796C">
            <w:r>
              <w:t>Species of Animals:</w:t>
            </w:r>
          </w:p>
        </w:tc>
        <w:sdt>
          <w:sdtPr>
            <w:id w:val="183764825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270" w:type="dxa"/>
              </w:tcPr>
              <w:p w14:paraId="7F1C4C05" w14:textId="5898AC3E" w:rsidR="00DB796C" w:rsidRDefault="008E4F0E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E4F0E" w14:paraId="137E70ED" w14:textId="77777777" w:rsidTr="569B67BC">
        <w:tc>
          <w:tcPr>
            <w:tcW w:w="2430" w:type="dxa"/>
          </w:tcPr>
          <w:p w14:paraId="31273F91" w14:textId="7F5E7312" w:rsidR="008E4F0E" w:rsidRDefault="00DC7EAB" w:rsidP="00CD39FC">
            <w:sdt>
              <w:sdtPr>
                <w:id w:val="-1064329140"/>
                <w:placeholder>
                  <w:docPart w:val="3FB2CED407E3402EAFFAD9A5BBCB3DFD"/>
                </w:placeholder>
                <w:text/>
              </w:sdtPr>
              <w:sdtEndPr/>
              <w:sdtContent>
                <w:r w:rsidR="008E4F0E">
                  <w:t>N</w:t>
                </w:r>
              </w:sdtContent>
            </w:sdt>
            <w:r w:rsidR="008E4F0E">
              <w:t xml:space="preserve">umber of </w:t>
            </w:r>
            <w:r w:rsidR="00C97452">
              <w:t>Animals</w:t>
            </w:r>
            <w:r w:rsidR="0066541C">
              <w:t>:</w:t>
            </w:r>
          </w:p>
        </w:tc>
        <w:sdt>
          <w:sdtPr>
            <w:id w:val="-49988743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270" w:type="dxa"/>
              </w:tcPr>
              <w:p w14:paraId="1829B7D7" w14:textId="53578759" w:rsidR="008E4F0E" w:rsidRDefault="008E4F0E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E4F0E" w14:paraId="59EF2DC6" w14:textId="77777777" w:rsidTr="569B67BC">
        <w:tc>
          <w:tcPr>
            <w:tcW w:w="2430" w:type="dxa"/>
          </w:tcPr>
          <w:p w14:paraId="0DA7D0B2" w14:textId="77777777" w:rsidR="008E4F0E" w:rsidRDefault="008E4F0E">
            <w:r>
              <w:t>Avg. Weight of Animals:</w:t>
            </w:r>
          </w:p>
        </w:tc>
        <w:sdt>
          <w:sdtPr>
            <w:id w:val="131853956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270" w:type="dxa"/>
              </w:tcPr>
              <w:p w14:paraId="74BEE1F3" w14:textId="5A632631" w:rsidR="008E4F0E" w:rsidRDefault="008E4F0E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26F4AC6" w14:textId="5E6D3D5C" w:rsidR="00DB796C" w:rsidRDefault="00DB796C"/>
    <w:p w14:paraId="7BFADDAA" w14:textId="462354C0" w:rsidR="00304C5E" w:rsidRPr="00D669A4" w:rsidRDefault="00304C5E">
      <w:pPr>
        <w:rPr>
          <w:color w:val="FF0000"/>
        </w:rPr>
      </w:pPr>
      <w:r w:rsidRPr="00D669A4">
        <w:rPr>
          <w:color w:val="FF0000"/>
        </w:rPr>
        <w:t>Primary and Secondary disposal methods</w:t>
      </w:r>
    </w:p>
    <w:p w14:paraId="02803DB6" w14:textId="6352F102" w:rsidR="00DB4F2F" w:rsidRDefault="00DB4F2F">
      <w:pPr>
        <w:rPr>
          <w:rFonts w:asciiTheme="majorHAnsi" w:hAnsiTheme="majorHAnsi" w:cstheme="majorHAnsi"/>
          <w:sz w:val="28"/>
        </w:rPr>
      </w:pPr>
      <w:r w:rsidRPr="0012366F">
        <w:rPr>
          <w:rFonts w:asciiTheme="majorHAnsi" w:hAnsiTheme="majorHAnsi" w:cstheme="majorHAnsi"/>
          <w:sz w:val="28"/>
        </w:rPr>
        <w:t>Disposal Methods</w:t>
      </w:r>
    </w:p>
    <w:p w14:paraId="14712928" w14:textId="67836915" w:rsidR="00DE79A2" w:rsidRPr="00DE79A2" w:rsidRDefault="00DE79A2">
      <w:pPr>
        <w:rPr>
          <w:rFonts w:asciiTheme="majorHAnsi" w:hAnsiTheme="majorHAnsi" w:cstheme="majorBidi"/>
          <w:sz w:val="24"/>
          <w:szCs w:val="24"/>
        </w:rPr>
      </w:pPr>
      <w:r w:rsidRPr="74ACA982">
        <w:rPr>
          <w:rFonts w:asciiTheme="majorHAnsi" w:hAnsiTheme="majorHAnsi" w:cstheme="majorBidi"/>
          <w:sz w:val="24"/>
          <w:szCs w:val="24"/>
        </w:rPr>
        <w:t xml:space="preserve">Primary Disposal Method: </w:t>
      </w:r>
      <w:sdt>
        <w:sdtPr>
          <w:rPr>
            <w:rFonts w:asciiTheme="majorHAnsi" w:hAnsiTheme="majorHAnsi" w:cstheme="majorBidi"/>
            <w:sz w:val="24"/>
            <w:szCs w:val="24"/>
          </w:rPr>
          <w:id w:val="947123018"/>
          <w:placeholder>
            <w:docPart w:val="DefaultPlaceholder_-1854013439"/>
          </w:placeholder>
          <w:showingPlcHdr/>
          <w:comboBox>
            <w:listItem w:value="Other"/>
            <w:listItem w:displayText="Alternative Use" w:value="Alternative Use"/>
            <w:listItem w:displayText="Burial: Off-site" w:value="Burial: Off-site"/>
            <w:listItem w:displayText="Burial: On-site" w:value="Burial: On-site"/>
            <w:listItem w:displayText="Composting" w:value="Composting"/>
            <w:listItem w:displayText="Incineration" w:value="Incineration"/>
            <w:listItem w:displayText="Landfill" w:value="Landfill"/>
            <w:listItem w:displayText="Rendering" w:value="Rendering"/>
          </w:comboBox>
        </w:sdtPr>
        <w:sdtEndPr/>
        <w:sdtContent>
          <w:r w:rsidR="00D847D9" w:rsidRPr="00F14650">
            <w:rPr>
              <w:rStyle w:val="PlaceholderText"/>
            </w:rPr>
            <w:t>Choose an item.</w:t>
          </w:r>
        </w:sdtContent>
      </w:sdt>
    </w:p>
    <w:p w14:paraId="68A9940F" w14:textId="515F6DB3" w:rsidR="00DE79A2" w:rsidRDefault="00F94053" w:rsidP="482CC2C1">
      <w:pPr>
        <w:rPr>
          <w:rFonts w:asciiTheme="majorHAnsi" w:hAnsiTheme="majorHAnsi" w:cstheme="majorBidi"/>
          <w:sz w:val="24"/>
          <w:szCs w:val="24"/>
          <w:u w:val="single"/>
        </w:rPr>
      </w:pPr>
      <w:r w:rsidRPr="482CC2C1">
        <w:rPr>
          <w:rFonts w:asciiTheme="majorHAnsi" w:hAnsiTheme="majorHAnsi" w:cstheme="majorBidi"/>
          <w:sz w:val="24"/>
          <w:szCs w:val="24"/>
          <w:u w:val="single"/>
        </w:rPr>
        <w:t>Estimated Needed Equipment</w:t>
      </w:r>
    </w:p>
    <w:p w14:paraId="5137B632" w14:textId="38FFB5BE" w:rsidR="18ADA9DD" w:rsidRDefault="18ADA9DD" w:rsidP="3F14C58C">
      <w:pPr>
        <w:rPr>
          <w:rFonts w:asciiTheme="majorHAnsi" w:hAnsiTheme="majorHAnsi" w:cstheme="majorBidi"/>
          <w:u w:val="single"/>
        </w:rPr>
      </w:pPr>
      <w:r w:rsidRPr="3F14C58C">
        <w:rPr>
          <w:rFonts w:asciiTheme="majorHAnsi" w:hAnsiTheme="majorHAnsi" w:cstheme="majorBidi"/>
          <w:u w:val="single"/>
        </w:rPr>
        <w:t>Ex: Excavators, loaders, transport vehicles</w:t>
      </w:r>
    </w:p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753"/>
        <w:gridCol w:w="1767"/>
        <w:gridCol w:w="2520"/>
        <w:gridCol w:w="384"/>
        <w:gridCol w:w="660"/>
        <w:gridCol w:w="756"/>
        <w:gridCol w:w="681"/>
        <w:gridCol w:w="939"/>
        <w:gridCol w:w="195"/>
        <w:gridCol w:w="705"/>
        <w:gridCol w:w="2340"/>
      </w:tblGrid>
      <w:tr w:rsidR="00F85EC7" w14:paraId="5EA22038" w14:textId="77777777" w:rsidTr="004231C4">
        <w:tc>
          <w:tcPr>
            <w:tcW w:w="753" w:type="dxa"/>
          </w:tcPr>
          <w:p w14:paraId="0082791B" w14:textId="77777777" w:rsidR="00F85EC7" w:rsidRPr="001E1135" w:rsidRDefault="00F85EC7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Type:</w:t>
            </w:r>
          </w:p>
        </w:tc>
        <w:sdt>
          <w:sdtPr>
            <w:rPr>
              <w:rFonts w:asciiTheme="majorHAnsi" w:hAnsiTheme="majorHAnsi" w:cstheme="majorHAnsi"/>
              <w:sz w:val="24"/>
            </w:rPr>
            <w:id w:val="-3520294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671" w:type="dxa"/>
                <w:gridSpan w:val="3"/>
              </w:tcPr>
              <w:p w14:paraId="7ED7090F" w14:textId="4E30FC35" w:rsidR="00F85EC7" w:rsidRPr="00A01C1D" w:rsidRDefault="00B64A37">
                <w:pPr>
                  <w:rPr>
                    <w:rFonts w:asciiTheme="majorHAnsi" w:hAnsiTheme="majorHAnsi" w:cstheme="maj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660" w:type="dxa"/>
          </w:tcPr>
          <w:p w14:paraId="1A8387BA" w14:textId="54BA01B6" w:rsidR="00F85EC7" w:rsidRPr="001E1135" w:rsidRDefault="00F85EC7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Size:</w:t>
            </w:r>
          </w:p>
        </w:tc>
        <w:sdt>
          <w:sdtPr>
            <w:rPr>
              <w:rFonts w:cstheme="minorHAnsi"/>
              <w:sz w:val="24"/>
            </w:rPr>
            <w:id w:val="195166826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437" w:type="dxa"/>
                <w:gridSpan w:val="2"/>
              </w:tcPr>
              <w:p w14:paraId="7E60C3FB" w14:textId="13472C31" w:rsidR="00F85EC7" w:rsidRPr="001E1135" w:rsidRDefault="00B64A37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  <w:gridSpan w:val="2"/>
          </w:tcPr>
          <w:p w14:paraId="614B6014" w14:textId="5A84815E" w:rsidR="00F85EC7" w:rsidRPr="001E1135" w:rsidRDefault="00CD6214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Quantity:</w:t>
            </w:r>
          </w:p>
        </w:tc>
        <w:sdt>
          <w:sdtPr>
            <w:rPr>
              <w:rFonts w:asciiTheme="majorHAnsi" w:hAnsiTheme="majorHAnsi" w:cstheme="majorHAnsi"/>
              <w:sz w:val="24"/>
            </w:rPr>
            <w:id w:val="14608428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045" w:type="dxa"/>
                <w:gridSpan w:val="2"/>
              </w:tcPr>
              <w:p w14:paraId="03E761DD" w14:textId="20DED273" w:rsidR="00F85EC7" w:rsidRPr="00A01C1D" w:rsidRDefault="00B64A37">
                <w:pPr>
                  <w:rPr>
                    <w:rFonts w:asciiTheme="majorHAnsi" w:hAnsiTheme="majorHAnsi" w:cstheme="maj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1A1F" w14:paraId="20667332" w14:textId="6553CF26" w:rsidTr="00B64A37">
        <w:tc>
          <w:tcPr>
            <w:tcW w:w="2520" w:type="dxa"/>
            <w:gridSpan w:val="2"/>
          </w:tcPr>
          <w:p w14:paraId="10DA43C4" w14:textId="012E82A8" w:rsidR="00E81A1F" w:rsidRPr="004231C4" w:rsidRDefault="00E81A1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oint of Contact Name:</w:t>
            </w:r>
          </w:p>
        </w:tc>
        <w:sdt>
          <w:sdtPr>
            <w:rPr>
              <w:rFonts w:cstheme="minorHAnsi"/>
              <w:sz w:val="24"/>
            </w:rPr>
            <w:id w:val="2056573675"/>
            <w:placeholder>
              <w:docPart w:val="F1E274D7735C437396CEDB1F6745BCB5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1C6A2624" w14:textId="7A78BDD3" w:rsidR="00E81A1F" w:rsidRPr="004231C4" w:rsidRDefault="00E81A1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00" w:type="dxa"/>
            <w:gridSpan w:val="3"/>
          </w:tcPr>
          <w:p w14:paraId="53A35469" w14:textId="445102AD" w:rsidR="00E81A1F" w:rsidRPr="004231C4" w:rsidRDefault="00E81A1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hone Number:</w:t>
            </w:r>
          </w:p>
        </w:tc>
        <w:sdt>
          <w:sdtPr>
            <w:rPr>
              <w:rFonts w:cstheme="minorHAnsi"/>
              <w:sz w:val="24"/>
            </w:rPr>
            <w:id w:val="1027762825"/>
            <w:placeholder>
              <w:docPart w:val="F1E274D7735C437396CEDB1F6745BCB5"/>
            </w:placeholder>
            <w:showingPlcHdr/>
            <w:text/>
          </w:sdtPr>
          <w:sdtEndPr/>
          <w:sdtContent>
            <w:tc>
              <w:tcPr>
                <w:tcW w:w="1620" w:type="dxa"/>
                <w:gridSpan w:val="2"/>
              </w:tcPr>
              <w:p w14:paraId="74BB1C07" w14:textId="2EBDCEB5" w:rsidR="00E81A1F" w:rsidRPr="004231C4" w:rsidRDefault="00E81A1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00" w:type="dxa"/>
            <w:gridSpan w:val="2"/>
          </w:tcPr>
          <w:p w14:paraId="492F3AC5" w14:textId="43C3DD41" w:rsidR="00E81A1F" w:rsidRPr="004231C4" w:rsidRDefault="00E81A1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-mail:</w:t>
            </w:r>
          </w:p>
        </w:tc>
        <w:sdt>
          <w:sdtPr>
            <w:rPr>
              <w:rFonts w:cstheme="minorHAnsi"/>
              <w:sz w:val="24"/>
            </w:rPr>
            <w:id w:val="1450350652"/>
            <w:placeholder>
              <w:docPart w:val="F1E274D7735C437396CEDB1F6745BCB5"/>
            </w:placeholder>
            <w:showingPlcHdr/>
            <w:text/>
          </w:sdtPr>
          <w:sdtEndPr/>
          <w:sdtContent>
            <w:tc>
              <w:tcPr>
                <w:tcW w:w="2340" w:type="dxa"/>
              </w:tcPr>
              <w:p w14:paraId="5B3EC131" w14:textId="44C70BAC" w:rsidR="00E81A1F" w:rsidRPr="004231C4" w:rsidRDefault="00E81A1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1A1F" w14:paraId="0680AB58" w14:textId="77777777" w:rsidTr="00B64A37">
        <w:trPr>
          <w:gridAfter w:val="8"/>
          <w:wAfter w:w="6660" w:type="dxa"/>
        </w:trPr>
        <w:tc>
          <w:tcPr>
            <w:tcW w:w="2520" w:type="dxa"/>
            <w:gridSpan w:val="2"/>
          </w:tcPr>
          <w:p w14:paraId="3EC376DA" w14:textId="176A38C7" w:rsidR="00E81A1F" w:rsidRDefault="00E81A1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quipment Owned/Not Owned:</w:t>
            </w:r>
          </w:p>
        </w:tc>
        <w:sdt>
          <w:sdtPr>
            <w:rPr>
              <w:rFonts w:cstheme="minorHAnsi"/>
              <w:sz w:val="24"/>
            </w:rPr>
            <w:id w:val="-1923098260"/>
            <w:placeholder>
              <w:docPart w:val="7A8C53CCFD3D43078DB13EF86A646840"/>
            </w:placeholder>
            <w:showingPlcHdr/>
            <w:dropDownList>
              <w:listItem w:displayText="Owned" w:value="Owned"/>
              <w:listItem w:displayText="Not Owned" w:value="Not Owned"/>
            </w:dropDownList>
          </w:sdtPr>
          <w:sdtEndPr/>
          <w:sdtContent>
            <w:tc>
              <w:tcPr>
                <w:tcW w:w="2520" w:type="dxa"/>
              </w:tcPr>
              <w:p w14:paraId="6BB35193" w14:textId="3C553655" w:rsidR="00E81A1F" w:rsidRDefault="00E81A1F">
                <w:pPr>
                  <w:rPr>
                    <w:rFonts w:cstheme="minorHAnsi"/>
                    <w:sz w:val="24"/>
                  </w:rPr>
                </w:pPr>
                <w:r w:rsidRPr="00F1465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81A1F" w14:paraId="6C36A008" w14:textId="77777777" w:rsidTr="009E270F">
        <w:tc>
          <w:tcPr>
            <w:tcW w:w="753" w:type="dxa"/>
          </w:tcPr>
          <w:p w14:paraId="1EB10FD6" w14:textId="4B45F6D3" w:rsidR="00E81A1F" w:rsidRPr="001E1135" w:rsidRDefault="00E81A1F" w:rsidP="009E270F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Type:</w:t>
            </w:r>
          </w:p>
        </w:tc>
        <w:sdt>
          <w:sdtPr>
            <w:rPr>
              <w:rFonts w:asciiTheme="majorHAnsi" w:hAnsiTheme="majorHAnsi" w:cstheme="majorHAnsi"/>
              <w:sz w:val="24"/>
            </w:rPr>
            <w:id w:val="695656345"/>
            <w:placeholder>
              <w:docPart w:val="6F7F09E773A8423EBD59EF1517B89EFD"/>
            </w:placeholder>
            <w:showingPlcHdr/>
            <w:text/>
          </w:sdtPr>
          <w:sdtEndPr/>
          <w:sdtContent>
            <w:tc>
              <w:tcPr>
                <w:tcW w:w="4671" w:type="dxa"/>
                <w:gridSpan w:val="3"/>
              </w:tcPr>
              <w:p w14:paraId="09B94F4D" w14:textId="77777777" w:rsidR="00E81A1F" w:rsidRPr="00A01C1D" w:rsidRDefault="00E81A1F" w:rsidP="009E270F">
                <w:pPr>
                  <w:rPr>
                    <w:rFonts w:asciiTheme="majorHAnsi" w:hAnsiTheme="majorHAnsi" w:cstheme="maj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660" w:type="dxa"/>
          </w:tcPr>
          <w:p w14:paraId="2523E62F" w14:textId="77777777" w:rsidR="00E81A1F" w:rsidRPr="001E1135" w:rsidRDefault="00E81A1F" w:rsidP="009E270F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Size:</w:t>
            </w:r>
          </w:p>
        </w:tc>
        <w:sdt>
          <w:sdtPr>
            <w:rPr>
              <w:rFonts w:cstheme="minorHAnsi"/>
              <w:sz w:val="24"/>
            </w:rPr>
            <w:id w:val="1588814760"/>
            <w:placeholder>
              <w:docPart w:val="6F7F09E773A8423EBD59EF1517B89EFD"/>
            </w:placeholder>
            <w:showingPlcHdr/>
            <w:text/>
          </w:sdtPr>
          <w:sdtEndPr/>
          <w:sdtContent>
            <w:tc>
              <w:tcPr>
                <w:tcW w:w="1437" w:type="dxa"/>
                <w:gridSpan w:val="2"/>
              </w:tcPr>
              <w:p w14:paraId="6D426F2A" w14:textId="77777777" w:rsidR="00E81A1F" w:rsidRPr="001E1135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  <w:gridSpan w:val="2"/>
          </w:tcPr>
          <w:p w14:paraId="28AF9326" w14:textId="77777777" w:rsidR="00E81A1F" w:rsidRPr="001E1135" w:rsidRDefault="00E81A1F" w:rsidP="009E270F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Quantity:</w:t>
            </w:r>
          </w:p>
        </w:tc>
        <w:sdt>
          <w:sdtPr>
            <w:rPr>
              <w:rFonts w:asciiTheme="majorHAnsi" w:hAnsiTheme="majorHAnsi" w:cstheme="majorHAnsi"/>
              <w:sz w:val="24"/>
            </w:rPr>
            <w:id w:val="2052496868"/>
            <w:placeholder>
              <w:docPart w:val="6F7F09E773A8423EBD59EF1517B89EFD"/>
            </w:placeholder>
            <w:showingPlcHdr/>
            <w:text/>
          </w:sdtPr>
          <w:sdtEndPr/>
          <w:sdtContent>
            <w:tc>
              <w:tcPr>
                <w:tcW w:w="3045" w:type="dxa"/>
                <w:gridSpan w:val="2"/>
              </w:tcPr>
              <w:p w14:paraId="72ACDA11" w14:textId="77777777" w:rsidR="00E81A1F" w:rsidRPr="00A01C1D" w:rsidRDefault="00E81A1F" w:rsidP="009E270F">
                <w:pPr>
                  <w:rPr>
                    <w:rFonts w:asciiTheme="majorHAnsi" w:hAnsiTheme="majorHAnsi" w:cstheme="maj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1A1F" w14:paraId="5770EBB8" w14:textId="77777777" w:rsidTr="009E270F">
        <w:tc>
          <w:tcPr>
            <w:tcW w:w="2520" w:type="dxa"/>
            <w:gridSpan w:val="2"/>
          </w:tcPr>
          <w:p w14:paraId="06A63571" w14:textId="77777777" w:rsidR="00E81A1F" w:rsidRPr="004231C4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oint of Contact Name:</w:t>
            </w:r>
          </w:p>
        </w:tc>
        <w:sdt>
          <w:sdtPr>
            <w:rPr>
              <w:rFonts w:cstheme="minorHAnsi"/>
              <w:sz w:val="24"/>
            </w:rPr>
            <w:id w:val="-1812388516"/>
            <w:placeholder>
              <w:docPart w:val="F2032CE358EC440996C7046F93E5F8C3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315CDE22" w14:textId="77777777" w:rsidR="00E81A1F" w:rsidRPr="004231C4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00" w:type="dxa"/>
            <w:gridSpan w:val="3"/>
          </w:tcPr>
          <w:p w14:paraId="52C28D07" w14:textId="77777777" w:rsidR="00E81A1F" w:rsidRPr="004231C4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hone Number:</w:t>
            </w:r>
          </w:p>
        </w:tc>
        <w:sdt>
          <w:sdtPr>
            <w:rPr>
              <w:rFonts w:cstheme="minorHAnsi"/>
              <w:sz w:val="24"/>
            </w:rPr>
            <w:id w:val="-2035481060"/>
            <w:placeholder>
              <w:docPart w:val="F2032CE358EC440996C7046F93E5F8C3"/>
            </w:placeholder>
            <w:showingPlcHdr/>
            <w:text/>
          </w:sdtPr>
          <w:sdtEndPr/>
          <w:sdtContent>
            <w:tc>
              <w:tcPr>
                <w:tcW w:w="1620" w:type="dxa"/>
                <w:gridSpan w:val="2"/>
              </w:tcPr>
              <w:p w14:paraId="0CA914BF" w14:textId="77777777" w:rsidR="00E81A1F" w:rsidRPr="004231C4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00" w:type="dxa"/>
            <w:gridSpan w:val="2"/>
          </w:tcPr>
          <w:p w14:paraId="4D8D96A3" w14:textId="77777777" w:rsidR="00E81A1F" w:rsidRPr="004231C4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-mail:</w:t>
            </w:r>
          </w:p>
        </w:tc>
        <w:sdt>
          <w:sdtPr>
            <w:rPr>
              <w:rFonts w:cstheme="minorHAnsi"/>
              <w:sz w:val="24"/>
            </w:rPr>
            <w:id w:val="-1153064403"/>
            <w:placeholder>
              <w:docPart w:val="F2032CE358EC440996C7046F93E5F8C3"/>
            </w:placeholder>
            <w:showingPlcHdr/>
            <w:text/>
          </w:sdtPr>
          <w:sdtEndPr/>
          <w:sdtContent>
            <w:tc>
              <w:tcPr>
                <w:tcW w:w="2340" w:type="dxa"/>
              </w:tcPr>
              <w:p w14:paraId="4BD8CE58" w14:textId="77777777" w:rsidR="00E81A1F" w:rsidRPr="004231C4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1A1F" w14:paraId="723E22E1" w14:textId="77777777" w:rsidTr="009E270F">
        <w:trPr>
          <w:gridAfter w:val="8"/>
          <w:wAfter w:w="6660" w:type="dxa"/>
        </w:trPr>
        <w:tc>
          <w:tcPr>
            <w:tcW w:w="2520" w:type="dxa"/>
            <w:gridSpan w:val="2"/>
          </w:tcPr>
          <w:p w14:paraId="220FE54F" w14:textId="77777777" w:rsidR="00E81A1F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quipment Owned/Not Owned:</w:t>
            </w:r>
          </w:p>
        </w:tc>
        <w:sdt>
          <w:sdtPr>
            <w:rPr>
              <w:rFonts w:cstheme="minorHAnsi"/>
              <w:sz w:val="24"/>
            </w:rPr>
            <w:id w:val="46571652"/>
            <w:placeholder>
              <w:docPart w:val="23D1EC42E7CD462F9D593E10032208A2"/>
            </w:placeholder>
            <w:showingPlcHdr/>
            <w:dropDownList>
              <w:listItem w:displayText="Owned" w:value="Owned"/>
              <w:listItem w:displayText="Not Owned" w:value="Not Owned"/>
            </w:dropDownList>
          </w:sdtPr>
          <w:sdtEndPr/>
          <w:sdtContent>
            <w:tc>
              <w:tcPr>
                <w:tcW w:w="2520" w:type="dxa"/>
              </w:tcPr>
              <w:p w14:paraId="56DCDE04" w14:textId="76699354" w:rsidR="00E81A1F" w:rsidRDefault="00E81A1F" w:rsidP="009E270F">
                <w:pPr>
                  <w:rPr>
                    <w:rFonts w:cstheme="minorHAnsi"/>
                    <w:sz w:val="24"/>
                  </w:rPr>
                </w:pPr>
                <w:r w:rsidRPr="00F1465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7BC4CCB1" w14:textId="0185577C" w:rsidR="00400F9C" w:rsidRDefault="00400F9C"/>
    <w:p w14:paraId="2EC74FE1" w14:textId="77777777" w:rsidR="00E81A1F" w:rsidRDefault="00E81A1F"/>
    <w:p w14:paraId="7379D00A" w14:textId="77777777" w:rsidR="00CF593D" w:rsidRDefault="00CF593D"/>
    <w:p w14:paraId="7FB8C6C4" w14:textId="74482593" w:rsidR="0087052A" w:rsidRDefault="00CF593D">
      <w:pPr>
        <w:rPr>
          <w:rFonts w:asciiTheme="majorHAnsi" w:hAnsiTheme="majorHAnsi" w:cstheme="majorHAnsi"/>
          <w:sz w:val="24"/>
          <w:u w:val="single"/>
        </w:rPr>
      </w:pPr>
      <w:r>
        <w:rPr>
          <w:rFonts w:asciiTheme="majorHAnsi" w:hAnsiTheme="majorHAnsi" w:cstheme="majorHAnsi"/>
          <w:sz w:val="24"/>
          <w:u w:val="single"/>
        </w:rPr>
        <w:t xml:space="preserve">Estimated </w:t>
      </w:r>
      <w:r w:rsidR="0087052A" w:rsidRPr="0087052A">
        <w:rPr>
          <w:rFonts w:asciiTheme="majorHAnsi" w:hAnsiTheme="majorHAnsi" w:cstheme="majorHAnsi"/>
          <w:sz w:val="24"/>
          <w:u w:val="single"/>
        </w:rPr>
        <w:t>PPE</w:t>
      </w:r>
      <w:r>
        <w:rPr>
          <w:rFonts w:asciiTheme="majorHAnsi" w:hAnsiTheme="majorHAnsi" w:cstheme="majorHAnsi"/>
          <w:sz w:val="24"/>
          <w:u w:val="single"/>
        </w:rPr>
        <w:t xml:space="preserve"> and Supplies:</w:t>
      </w:r>
    </w:p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121"/>
        <w:gridCol w:w="838"/>
        <w:gridCol w:w="591"/>
        <w:gridCol w:w="676"/>
        <w:gridCol w:w="927"/>
        <w:gridCol w:w="787"/>
        <w:gridCol w:w="163"/>
        <w:gridCol w:w="504"/>
        <w:gridCol w:w="345"/>
        <w:gridCol w:w="199"/>
        <w:gridCol w:w="237"/>
        <w:gridCol w:w="180"/>
        <w:gridCol w:w="1463"/>
        <w:gridCol w:w="1441"/>
        <w:gridCol w:w="2228"/>
      </w:tblGrid>
      <w:tr w:rsidR="00D50B27" w14:paraId="0390B9D0" w14:textId="77777777" w:rsidTr="009E270F">
        <w:tc>
          <w:tcPr>
            <w:tcW w:w="3286" w:type="dxa"/>
            <w:gridSpan w:val="4"/>
          </w:tcPr>
          <w:p w14:paraId="48FD2C78" w14:textId="77777777" w:rsidR="00D50B27" w:rsidRPr="0087052A" w:rsidRDefault="00D50B27" w:rsidP="009E270F">
            <w:pPr>
              <w:rPr>
                <w:rFonts w:cstheme="minorHAnsi"/>
              </w:rPr>
            </w:pPr>
            <w:r w:rsidRPr="0087052A">
              <w:rPr>
                <w:rFonts w:cstheme="minorHAnsi"/>
              </w:rPr>
              <w:t xml:space="preserve">Latex Gloves </w:t>
            </w:r>
            <w:r>
              <w:rPr>
                <w:rFonts w:cstheme="minorHAnsi"/>
              </w:rPr>
              <w:t>(boxes of 100 ct.):</w:t>
            </w:r>
          </w:p>
        </w:tc>
        <w:tc>
          <w:tcPr>
            <w:tcW w:w="2984" w:type="dxa"/>
            <w:gridSpan w:val="7"/>
          </w:tcPr>
          <w:p w14:paraId="339FE2D1" w14:textId="77777777" w:rsidR="00D50B27" w:rsidRPr="0087052A" w:rsidRDefault="00DC7EAB" w:rsidP="009E270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42549534"/>
                <w:placeholder>
                  <w:docPart w:val="EBEB275066EE4628AE5C0BE72BD23651"/>
                </w:placeholder>
                <w:showingPlcHdr/>
                <w:text/>
              </w:sdtPr>
              <w:sdtEndPr/>
              <w:sdtContent>
                <w:r w:rsidR="00D50B27" w:rsidRPr="001E6355">
                  <w:rPr>
                    <w:rStyle w:val="PlaceholderText"/>
                  </w:rPr>
                  <w:t>Click or tap here to enter text.</w:t>
                </w:r>
              </w:sdtContent>
            </w:sdt>
            <w:r w:rsidR="00D50B27">
              <w:rPr>
                <w:rFonts w:cstheme="minorHAnsi"/>
              </w:rPr>
              <w:t xml:space="preserve"> boxes</w:t>
            </w:r>
          </w:p>
        </w:tc>
        <w:tc>
          <w:tcPr>
            <w:tcW w:w="3153" w:type="dxa"/>
            <w:gridSpan w:val="3"/>
          </w:tcPr>
          <w:p w14:paraId="17CD42FF" w14:textId="77777777" w:rsidR="00D50B27" w:rsidRPr="0087052A" w:rsidRDefault="00D50B27" w:rsidP="009E270F">
            <w:pPr>
              <w:rPr>
                <w:rFonts w:cstheme="minorHAnsi"/>
              </w:rPr>
            </w:pPr>
            <w:r>
              <w:rPr>
                <w:rFonts w:cstheme="minorHAnsi"/>
              </w:rPr>
              <w:t>N95 Face Masks (boxes of 25 ct.):</w:t>
            </w:r>
          </w:p>
        </w:tc>
        <w:tc>
          <w:tcPr>
            <w:tcW w:w="2277" w:type="dxa"/>
          </w:tcPr>
          <w:p w14:paraId="388FE6A9" w14:textId="77777777" w:rsidR="00D50B27" w:rsidRPr="0087052A" w:rsidRDefault="00DC7EAB" w:rsidP="009E270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10237802"/>
                <w:placeholder>
                  <w:docPart w:val="EBEB275066EE4628AE5C0BE72BD23651"/>
                </w:placeholder>
                <w:showingPlcHdr/>
                <w:text/>
              </w:sdtPr>
              <w:sdtEndPr/>
              <w:sdtContent>
                <w:r w:rsidR="00D50B27" w:rsidRPr="001E6355">
                  <w:rPr>
                    <w:rStyle w:val="PlaceholderText"/>
                  </w:rPr>
                  <w:t>Click or tap here to enter text.</w:t>
                </w:r>
              </w:sdtContent>
            </w:sdt>
            <w:r w:rsidR="00D50B27">
              <w:rPr>
                <w:rFonts w:cstheme="minorHAnsi"/>
              </w:rPr>
              <w:t xml:space="preserve"> boxes</w:t>
            </w:r>
          </w:p>
        </w:tc>
      </w:tr>
      <w:tr w:rsidR="00D50B27" w14:paraId="130A6455" w14:textId="77777777" w:rsidTr="009E270F">
        <w:tc>
          <w:tcPr>
            <w:tcW w:w="2592" w:type="dxa"/>
            <w:gridSpan w:val="3"/>
          </w:tcPr>
          <w:p w14:paraId="623520ED" w14:textId="77777777" w:rsidR="00D50B27" w:rsidRPr="00AB7670" w:rsidRDefault="00D50B27" w:rsidP="009E270F">
            <w:pPr>
              <w:rPr>
                <w:rFonts w:cstheme="minorHAnsi"/>
                <w:sz w:val="24"/>
              </w:rPr>
            </w:pPr>
            <w:r w:rsidRPr="00AB7670">
              <w:rPr>
                <w:rFonts w:cstheme="minorHAnsi"/>
                <w:sz w:val="24"/>
              </w:rPr>
              <w:t>Tyvek Suits</w:t>
            </w:r>
            <w:r>
              <w:rPr>
                <w:rFonts w:cstheme="minorHAnsi"/>
                <w:sz w:val="24"/>
              </w:rPr>
              <w:t xml:space="preserve"> (one size)</w:t>
            </w:r>
            <w:r w:rsidRPr="00AB7670">
              <w:rPr>
                <w:rFonts w:cstheme="minorHAnsi"/>
                <w:sz w:val="24"/>
              </w:rPr>
              <w:t>:</w:t>
            </w:r>
          </w:p>
        </w:tc>
        <w:sdt>
          <w:sdtPr>
            <w:rPr>
              <w:rFonts w:cstheme="minorHAnsi"/>
              <w:sz w:val="24"/>
            </w:rPr>
            <w:id w:val="-22246809"/>
            <w:placeholder>
              <w:docPart w:val="EBEB275066EE4628AE5C0BE72BD23651"/>
            </w:placeholder>
            <w:showingPlcHdr/>
            <w:text/>
          </w:sdtPr>
          <w:sdtEndPr/>
          <w:sdtContent>
            <w:tc>
              <w:tcPr>
                <w:tcW w:w="3237" w:type="dxa"/>
                <w:gridSpan w:val="6"/>
              </w:tcPr>
              <w:p w14:paraId="2B3CFF10" w14:textId="77777777" w:rsidR="00D50B27" w:rsidRPr="00AB7670" w:rsidRDefault="00D50B2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14" w:type="dxa"/>
            <w:gridSpan w:val="4"/>
          </w:tcPr>
          <w:p w14:paraId="5E11CFEB" w14:textId="77777777" w:rsidR="00D50B27" w:rsidRPr="00AB7670" w:rsidRDefault="00D50B2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Boot Covers (pairs):</w:t>
            </w:r>
          </w:p>
        </w:tc>
        <w:sdt>
          <w:sdtPr>
            <w:rPr>
              <w:rFonts w:cstheme="minorHAnsi"/>
              <w:sz w:val="24"/>
            </w:rPr>
            <w:id w:val="-594246697"/>
            <w:placeholder>
              <w:docPart w:val="EBEB275066EE4628AE5C0BE72BD23651"/>
            </w:placeholder>
            <w:showingPlcHdr/>
            <w:text/>
          </w:sdtPr>
          <w:sdtEndPr/>
          <w:sdtContent>
            <w:tc>
              <w:tcPr>
                <w:tcW w:w="3757" w:type="dxa"/>
                <w:gridSpan w:val="2"/>
              </w:tcPr>
              <w:p w14:paraId="6C6252AB" w14:textId="77777777" w:rsidR="00D50B27" w:rsidRPr="00AB7670" w:rsidRDefault="00D50B2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50B27" w14:paraId="622E2691" w14:textId="77777777" w:rsidTr="009E270F">
        <w:tc>
          <w:tcPr>
            <w:tcW w:w="1985" w:type="dxa"/>
            <w:gridSpan w:val="2"/>
          </w:tcPr>
          <w:p w14:paraId="10B7CE40" w14:textId="77777777" w:rsidR="00D50B27" w:rsidRPr="00FA2657" w:rsidRDefault="00D50B2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afety Goggles:</w:t>
            </w:r>
          </w:p>
        </w:tc>
        <w:sdt>
          <w:sdtPr>
            <w:rPr>
              <w:rFonts w:cstheme="minorHAnsi"/>
              <w:sz w:val="24"/>
            </w:rPr>
            <w:id w:val="439189489"/>
            <w:placeholder>
              <w:docPart w:val="B7F0C1DA14DA495384D9E6DB68003C8C"/>
            </w:placeholder>
            <w:showingPlcHdr/>
            <w:text/>
          </w:sdtPr>
          <w:sdtEndPr/>
          <w:sdtContent>
            <w:tc>
              <w:tcPr>
                <w:tcW w:w="3083" w:type="dxa"/>
                <w:gridSpan w:val="5"/>
              </w:tcPr>
              <w:p w14:paraId="767017A8" w14:textId="77777777" w:rsidR="00D50B27" w:rsidRPr="00FA2657" w:rsidRDefault="00D50B2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382" w:type="dxa"/>
            <w:gridSpan w:val="5"/>
          </w:tcPr>
          <w:p w14:paraId="454880E4" w14:textId="77777777" w:rsidR="00D50B27" w:rsidRPr="00FA2657" w:rsidRDefault="00D50B2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Trash Bags:</w:t>
            </w:r>
          </w:p>
        </w:tc>
        <w:sdt>
          <w:sdtPr>
            <w:rPr>
              <w:rFonts w:cstheme="minorHAnsi"/>
              <w:sz w:val="24"/>
            </w:rPr>
            <w:id w:val="-1702006717"/>
            <w:placeholder>
              <w:docPart w:val="EBEB275066EE4628AE5C0BE72BD23651"/>
            </w:placeholder>
            <w:showingPlcHdr/>
            <w:text/>
          </w:sdtPr>
          <w:sdtEndPr/>
          <w:sdtContent>
            <w:tc>
              <w:tcPr>
                <w:tcW w:w="5250" w:type="dxa"/>
                <w:gridSpan w:val="3"/>
              </w:tcPr>
              <w:p w14:paraId="09858439" w14:textId="77777777" w:rsidR="00D50B27" w:rsidRPr="00FA2657" w:rsidRDefault="00D50B2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50B27" w14:paraId="64026C04" w14:textId="77777777" w:rsidTr="009E270F">
        <w:tc>
          <w:tcPr>
            <w:tcW w:w="1121" w:type="dxa"/>
          </w:tcPr>
          <w:p w14:paraId="1F8A7ACB" w14:textId="77777777" w:rsidR="00D50B27" w:rsidRPr="00FA2657" w:rsidRDefault="00D50B2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prayers:</w:t>
            </w:r>
          </w:p>
        </w:tc>
        <w:sdt>
          <w:sdtPr>
            <w:rPr>
              <w:rFonts w:cstheme="minorHAnsi"/>
              <w:sz w:val="24"/>
            </w:rPr>
            <w:id w:val="432021514"/>
            <w:placeholder>
              <w:docPart w:val="6405174135FB412498AEE50440FEC641"/>
            </w:placeholder>
            <w:showingPlcHdr/>
            <w:text/>
          </w:sdtPr>
          <w:sdtEndPr/>
          <w:sdtContent>
            <w:tc>
              <w:tcPr>
                <w:tcW w:w="3109" w:type="dxa"/>
                <w:gridSpan w:val="4"/>
              </w:tcPr>
              <w:p w14:paraId="1E9589BA" w14:textId="77777777" w:rsidR="00D50B27" w:rsidRPr="00FA2657" w:rsidRDefault="00D50B2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247" w:type="dxa"/>
            <w:gridSpan w:val="3"/>
          </w:tcPr>
          <w:p w14:paraId="69D15F16" w14:textId="77777777" w:rsidR="00D50B27" w:rsidRPr="00FA2657" w:rsidRDefault="00D50B2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isinfectant:</w:t>
            </w:r>
          </w:p>
        </w:tc>
        <w:sdt>
          <w:sdtPr>
            <w:rPr>
              <w:rFonts w:cstheme="minorHAnsi"/>
              <w:sz w:val="24"/>
            </w:rPr>
            <w:id w:val="1529757524"/>
            <w:placeholder>
              <w:docPart w:val="6405174135FB412498AEE50440FEC641"/>
            </w:placeholder>
            <w:showingPlcHdr/>
            <w:text/>
          </w:sdtPr>
          <w:sdtEndPr/>
          <w:sdtContent>
            <w:tc>
              <w:tcPr>
                <w:tcW w:w="6223" w:type="dxa"/>
                <w:gridSpan w:val="7"/>
              </w:tcPr>
              <w:p w14:paraId="2039C9E0" w14:textId="77777777" w:rsidR="00D50B27" w:rsidRPr="00FA2657" w:rsidRDefault="00D50B2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50B27" w:rsidRPr="00FA2657" w14:paraId="2409992A" w14:textId="77777777" w:rsidTr="009E270F">
        <w:tc>
          <w:tcPr>
            <w:tcW w:w="1121" w:type="dxa"/>
          </w:tcPr>
          <w:p w14:paraId="4BF6C6E5" w14:textId="77777777" w:rsidR="00D50B27" w:rsidRPr="00FA2657" w:rsidRDefault="00D50B2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Other:</w:t>
            </w:r>
          </w:p>
        </w:tc>
        <w:sdt>
          <w:sdtPr>
            <w:rPr>
              <w:rFonts w:cstheme="minorHAnsi"/>
              <w:sz w:val="24"/>
            </w:rPr>
            <w:id w:val="-885103594"/>
            <w:placeholder>
              <w:docPart w:val="6405174135FB412498AEE50440FEC641"/>
            </w:placeholder>
            <w:showingPlcHdr/>
            <w:text/>
          </w:sdtPr>
          <w:sdtEndPr/>
          <w:sdtContent>
            <w:tc>
              <w:tcPr>
                <w:tcW w:w="3829" w:type="dxa"/>
                <w:gridSpan w:val="5"/>
              </w:tcPr>
              <w:p w14:paraId="5539192E" w14:textId="77777777" w:rsidR="00D50B27" w:rsidRPr="00FA2657" w:rsidRDefault="00D50B2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80" w:type="dxa"/>
            <w:gridSpan w:val="4"/>
          </w:tcPr>
          <w:p w14:paraId="0A87D953" w14:textId="77777777" w:rsidR="00D50B27" w:rsidRPr="00FA2657" w:rsidRDefault="00D50B2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Other:</w:t>
            </w:r>
          </w:p>
        </w:tc>
        <w:sdt>
          <w:sdtPr>
            <w:rPr>
              <w:rFonts w:cstheme="minorHAnsi"/>
              <w:sz w:val="24"/>
            </w:rPr>
            <w:id w:val="163440913"/>
            <w:placeholder>
              <w:docPart w:val="6405174135FB412498AEE50440FEC641"/>
            </w:placeholder>
            <w:showingPlcHdr/>
            <w:text/>
          </w:sdtPr>
          <w:sdtEndPr/>
          <w:sdtContent>
            <w:tc>
              <w:tcPr>
                <w:tcW w:w="5670" w:type="dxa"/>
                <w:gridSpan w:val="5"/>
              </w:tcPr>
              <w:p w14:paraId="18A8EFF0" w14:textId="77777777" w:rsidR="00D50B27" w:rsidRPr="00FA2657" w:rsidRDefault="00D50B2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220AB32" w14:textId="77777777" w:rsidR="0087052A" w:rsidRPr="0087052A" w:rsidRDefault="0087052A">
      <w:pPr>
        <w:rPr>
          <w:rFonts w:asciiTheme="majorHAnsi" w:hAnsiTheme="majorHAnsi" w:cstheme="majorHAnsi"/>
          <w:sz w:val="24"/>
          <w:u w:val="single"/>
        </w:rPr>
      </w:pPr>
    </w:p>
    <w:p w14:paraId="54106FEA" w14:textId="0B0B9F02" w:rsidR="00F60C3B" w:rsidRPr="00F60C3B" w:rsidRDefault="00F60C3B" w:rsidP="3F14C58C">
      <w:pPr>
        <w:rPr>
          <w:rFonts w:asciiTheme="majorHAnsi" w:hAnsiTheme="majorHAnsi" w:cstheme="majorBidi"/>
          <w:sz w:val="24"/>
          <w:szCs w:val="24"/>
        </w:rPr>
      </w:pPr>
      <w:r w:rsidRPr="3F14C58C">
        <w:rPr>
          <w:rFonts w:asciiTheme="majorHAnsi" w:hAnsiTheme="majorHAnsi" w:cstheme="majorBidi"/>
          <w:sz w:val="24"/>
          <w:szCs w:val="24"/>
          <w:u w:val="single"/>
        </w:rPr>
        <w:t>Personnel</w:t>
      </w:r>
      <w:r w:rsidR="729AB9F7" w:rsidRPr="3F14C58C">
        <w:rPr>
          <w:rFonts w:asciiTheme="majorHAnsi" w:hAnsiTheme="majorHAnsi" w:cstheme="majorBidi"/>
          <w:sz w:val="24"/>
          <w:szCs w:val="24"/>
          <w:u w:val="single"/>
        </w:rPr>
        <w:t xml:space="preserve"> (ex: Supervisor, Safety Manager, </w:t>
      </w:r>
      <w:r w:rsidR="12D97EB5" w:rsidRPr="3F14C58C">
        <w:rPr>
          <w:rFonts w:asciiTheme="majorHAnsi" w:hAnsiTheme="majorHAnsi" w:cstheme="majorBidi"/>
          <w:sz w:val="24"/>
          <w:szCs w:val="24"/>
          <w:u w:val="single"/>
        </w:rPr>
        <w:t>Equipment Operator, etc.)</w:t>
      </w:r>
      <w:r w:rsidRPr="3F14C58C">
        <w:rPr>
          <w:rFonts w:asciiTheme="majorHAnsi" w:hAnsiTheme="majorHAnsi" w:cstheme="majorBidi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</w:tblGrid>
      <w:tr w:rsidR="00F60C3B" w14:paraId="05157EA1" w14:textId="77777777" w:rsidTr="00F60C3B">
        <w:tc>
          <w:tcPr>
            <w:tcW w:w="3145" w:type="dxa"/>
          </w:tcPr>
          <w:p w14:paraId="41D0DF5B" w14:textId="167585F0" w:rsidR="00F60C3B" w:rsidRPr="00F60C3B" w:rsidRDefault="00A31917">
            <w:pPr>
              <w:rPr>
                <w:b/>
              </w:rPr>
            </w:pPr>
            <w:r>
              <w:rPr>
                <w:b/>
              </w:rPr>
              <w:t>Job Duties</w:t>
            </w:r>
            <w:r w:rsidR="00F60C3B">
              <w:rPr>
                <w:b/>
              </w:rPr>
              <w:t>:</w:t>
            </w:r>
          </w:p>
        </w:tc>
      </w:tr>
      <w:tr w:rsidR="00F60C3B" w14:paraId="4B0FBE51" w14:textId="77777777" w:rsidTr="00F60C3B">
        <w:sdt>
          <w:sdtPr>
            <w:id w:val="141736855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24A78E6D" w14:textId="05F7F6D6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2BB19E1B" w14:textId="77777777" w:rsidTr="00F60C3B">
        <w:sdt>
          <w:sdtPr>
            <w:id w:val="9259961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21A40070" w14:textId="3ABFBB96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7E4D6445" w14:textId="77777777" w:rsidTr="00F60C3B">
        <w:sdt>
          <w:sdtPr>
            <w:id w:val="122302132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44C96C52" w14:textId="6168C660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6A944E64" w14:textId="77777777" w:rsidTr="00F60C3B">
        <w:sdt>
          <w:sdtPr>
            <w:id w:val="74938641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535B2481" w14:textId="6937F975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2C0C08C0" w14:textId="77777777" w:rsidTr="00F60C3B">
        <w:sdt>
          <w:sdtPr>
            <w:id w:val="135245076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74B05724" w14:textId="14474937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22A8E3EC" w14:textId="77777777" w:rsidTr="00F60C3B">
        <w:sdt>
          <w:sdtPr>
            <w:id w:val="-16841233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1242AB0E" w14:textId="70F4BA3B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12CA60BC" w14:textId="77777777" w:rsidTr="00F60C3B">
        <w:sdt>
          <w:sdtPr>
            <w:id w:val="45514344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62C0A016" w14:textId="340A7FB2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6542798D" w14:textId="77777777" w:rsidTr="00F60C3B">
        <w:trPr>
          <w:trHeight w:val="197"/>
        </w:trPr>
        <w:sdt>
          <w:sdtPr>
            <w:id w:val="-12487268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53DD20DC" w14:textId="07A1BCA9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7813617E" w14:textId="77777777" w:rsidTr="00F60C3B">
        <w:sdt>
          <w:sdtPr>
            <w:id w:val="115163985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6114DA9B" w14:textId="0C82E898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0A7E843A" w14:textId="77777777" w:rsidTr="00F60C3B">
        <w:sdt>
          <w:sdtPr>
            <w:id w:val="-162400361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267FA8E1" w14:textId="6E5E04FB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7C68F632" w14:textId="77777777" w:rsidTr="00F60C3B">
        <w:sdt>
          <w:sdtPr>
            <w:id w:val="44736513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360517A5" w14:textId="3B393294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30F4A328" w14:textId="77777777" w:rsidTr="00F60C3B">
        <w:sdt>
          <w:sdtPr>
            <w:id w:val="202366178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61B9D386" w14:textId="4FFFF16B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60C3B" w14:paraId="658B6B66" w14:textId="77777777" w:rsidTr="00F60C3B">
        <w:sdt>
          <w:sdtPr>
            <w:id w:val="101480428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34240974" w14:textId="34397C36" w:rsidR="00F60C3B" w:rsidRDefault="00F60C3B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5B200CBC" w14:textId="77777777" w:rsidR="00F60C3B" w:rsidRDefault="00F60C3B"/>
    <w:p w14:paraId="68717E0D" w14:textId="5620D9DF" w:rsidR="009C69D7" w:rsidRDefault="009C69D7">
      <w:r>
        <w:rPr>
          <w:rFonts w:asciiTheme="majorHAnsi" w:hAnsiTheme="majorHAnsi" w:cstheme="majorHAnsi"/>
        </w:rPr>
        <w:t xml:space="preserve">Secondary Disposal Location: </w:t>
      </w:r>
      <w:sdt>
        <w:sdtPr>
          <w:rPr>
            <w:rFonts w:asciiTheme="majorHAnsi" w:hAnsiTheme="majorHAnsi" w:cstheme="majorHAnsi"/>
          </w:rPr>
          <w:id w:val="1699896880"/>
          <w:placeholder>
            <w:docPart w:val="DefaultPlaceholder_-1854013439"/>
          </w:placeholder>
          <w:showingPlcHdr/>
          <w:comboBox>
            <w:listItem w:value="Choose an item."/>
            <w:listItem w:displayText="Alternative Use" w:value="Alternative Use"/>
            <w:listItem w:displayText="Burial: Off-Site" w:value="Burial: Off-Site"/>
            <w:listItem w:displayText="Burial: On-Site" w:value="Burial: On-Site"/>
            <w:listItem w:displayText="Composting" w:value="Composting"/>
            <w:listItem w:displayText="Incineration" w:value="Incineration"/>
            <w:listItem w:displayText="Landfill" w:value="Landfill"/>
            <w:listItem w:displayText="Rendering" w:value="Rendering"/>
            <w:listItem w:displayText="Other" w:value="Other"/>
          </w:comboBox>
        </w:sdtPr>
        <w:sdtEndPr/>
        <w:sdtContent>
          <w:r w:rsidRPr="00F14650">
            <w:rPr>
              <w:rStyle w:val="PlaceholderText"/>
            </w:rPr>
            <w:t>Choose an item.</w:t>
          </w:r>
        </w:sdtContent>
      </w:sdt>
    </w:p>
    <w:p w14:paraId="7A2BD912" w14:textId="50284890" w:rsidR="00FB7F01" w:rsidRPr="00D669A4" w:rsidRDefault="00D669A4">
      <w:pPr>
        <w:rPr>
          <w:rFonts w:asciiTheme="majorHAnsi" w:hAnsiTheme="majorHAnsi" w:cstheme="majorHAnsi"/>
          <w:sz w:val="24"/>
        </w:rPr>
      </w:pPr>
      <w:r>
        <w:rPr>
          <w:u w:val="single"/>
        </w:rPr>
        <w:t>E</w:t>
      </w:r>
      <w:r w:rsidRPr="00D669A4">
        <w:rPr>
          <w:rFonts w:asciiTheme="majorHAnsi" w:hAnsiTheme="majorHAnsi" w:cstheme="majorHAnsi"/>
          <w:sz w:val="24"/>
          <w:u w:val="single"/>
        </w:rPr>
        <w:t>stimated Needed Equipment:</w:t>
      </w:r>
    </w:p>
    <w:p w14:paraId="76CBB71D" w14:textId="4B16F692" w:rsidR="00FB7F01" w:rsidRDefault="00FB7F01"/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753"/>
        <w:gridCol w:w="1767"/>
        <w:gridCol w:w="2520"/>
        <w:gridCol w:w="384"/>
        <w:gridCol w:w="660"/>
        <w:gridCol w:w="756"/>
        <w:gridCol w:w="681"/>
        <w:gridCol w:w="939"/>
        <w:gridCol w:w="195"/>
        <w:gridCol w:w="705"/>
        <w:gridCol w:w="2340"/>
      </w:tblGrid>
      <w:tr w:rsidR="00E81A1F" w14:paraId="5E4827B9" w14:textId="77777777" w:rsidTr="009E270F">
        <w:tc>
          <w:tcPr>
            <w:tcW w:w="753" w:type="dxa"/>
          </w:tcPr>
          <w:p w14:paraId="0386BD93" w14:textId="77777777" w:rsidR="00E81A1F" w:rsidRPr="001E1135" w:rsidRDefault="00E81A1F" w:rsidP="009E270F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Type:</w:t>
            </w:r>
          </w:p>
        </w:tc>
        <w:sdt>
          <w:sdtPr>
            <w:rPr>
              <w:rFonts w:asciiTheme="majorHAnsi" w:hAnsiTheme="majorHAnsi" w:cstheme="majorHAnsi"/>
              <w:sz w:val="24"/>
            </w:rPr>
            <w:id w:val="-1680503270"/>
            <w:placeholder>
              <w:docPart w:val="6B4AD5C1DD5B47A5AB4A50FFC1877C10"/>
            </w:placeholder>
            <w:showingPlcHdr/>
            <w:text/>
          </w:sdtPr>
          <w:sdtEndPr/>
          <w:sdtContent>
            <w:tc>
              <w:tcPr>
                <w:tcW w:w="4671" w:type="dxa"/>
                <w:gridSpan w:val="3"/>
              </w:tcPr>
              <w:p w14:paraId="6323745C" w14:textId="77777777" w:rsidR="00E81A1F" w:rsidRPr="00A01C1D" w:rsidRDefault="00E81A1F" w:rsidP="009E270F">
                <w:pPr>
                  <w:rPr>
                    <w:rFonts w:asciiTheme="majorHAnsi" w:hAnsiTheme="majorHAnsi" w:cstheme="maj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660" w:type="dxa"/>
          </w:tcPr>
          <w:p w14:paraId="6233E3F5" w14:textId="77777777" w:rsidR="00E81A1F" w:rsidRPr="001E1135" w:rsidRDefault="00E81A1F" w:rsidP="009E270F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Size:</w:t>
            </w:r>
          </w:p>
        </w:tc>
        <w:sdt>
          <w:sdtPr>
            <w:rPr>
              <w:rFonts w:cstheme="minorHAnsi"/>
              <w:sz w:val="24"/>
            </w:rPr>
            <w:id w:val="-915241142"/>
            <w:placeholder>
              <w:docPart w:val="6B4AD5C1DD5B47A5AB4A50FFC1877C10"/>
            </w:placeholder>
            <w:showingPlcHdr/>
            <w:text/>
          </w:sdtPr>
          <w:sdtEndPr/>
          <w:sdtContent>
            <w:tc>
              <w:tcPr>
                <w:tcW w:w="1437" w:type="dxa"/>
                <w:gridSpan w:val="2"/>
              </w:tcPr>
              <w:p w14:paraId="7BBD157A" w14:textId="77777777" w:rsidR="00E81A1F" w:rsidRPr="001E1135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  <w:gridSpan w:val="2"/>
          </w:tcPr>
          <w:p w14:paraId="1FEDE39B" w14:textId="77777777" w:rsidR="00E81A1F" w:rsidRPr="001E1135" w:rsidRDefault="00E81A1F" w:rsidP="009E270F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Quantity:</w:t>
            </w:r>
          </w:p>
        </w:tc>
        <w:sdt>
          <w:sdtPr>
            <w:rPr>
              <w:rFonts w:asciiTheme="majorHAnsi" w:hAnsiTheme="majorHAnsi" w:cstheme="majorHAnsi"/>
              <w:sz w:val="24"/>
            </w:rPr>
            <w:id w:val="2037378218"/>
            <w:placeholder>
              <w:docPart w:val="6B4AD5C1DD5B47A5AB4A50FFC1877C10"/>
            </w:placeholder>
            <w:showingPlcHdr/>
            <w:text/>
          </w:sdtPr>
          <w:sdtEndPr/>
          <w:sdtContent>
            <w:tc>
              <w:tcPr>
                <w:tcW w:w="3045" w:type="dxa"/>
                <w:gridSpan w:val="2"/>
              </w:tcPr>
              <w:p w14:paraId="04417592" w14:textId="77777777" w:rsidR="00E81A1F" w:rsidRPr="00A01C1D" w:rsidRDefault="00E81A1F" w:rsidP="009E270F">
                <w:pPr>
                  <w:rPr>
                    <w:rFonts w:asciiTheme="majorHAnsi" w:hAnsiTheme="majorHAnsi" w:cstheme="maj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1A1F" w14:paraId="7A5ED18B" w14:textId="77777777" w:rsidTr="009E270F">
        <w:tc>
          <w:tcPr>
            <w:tcW w:w="2520" w:type="dxa"/>
            <w:gridSpan w:val="2"/>
          </w:tcPr>
          <w:p w14:paraId="1128BB34" w14:textId="77777777" w:rsidR="00E81A1F" w:rsidRPr="004231C4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oint of Contact Name:</w:t>
            </w:r>
          </w:p>
        </w:tc>
        <w:sdt>
          <w:sdtPr>
            <w:rPr>
              <w:rFonts w:cstheme="minorHAnsi"/>
              <w:sz w:val="24"/>
            </w:rPr>
            <w:id w:val="-1602250094"/>
            <w:placeholder>
              <w:docPart w:val="A0F8D3F3D31443FDA8EC42077F80FC1B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62A268F2" w14:textId="77777777" w:rsidR="00E81A1F" w:rsidRPr="004231C4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00" w:type="dxa"/>
            <w:gridSpan w:val="3"/>
          </w:tcPr>
          <w:p w14:paraId="0BA0E874" w14:textId="77777777" w:rsidR="00E81A1F" w:rsidRPr="004231C4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hone Number:</w:t>
            </w:r>
          </w:p>
        </w:tc>
        <w:sdt>
          <w:sdtPr>
            <w:rPr>
              <w:rFonts w:cstheme="minorHAnsi"/>
              <w:sz w:val="24"/>
            </w:rPr>
            <w:id w:val="1102223868"/>
            <w:placeholder>
              <w:docPart w:val="A0F8D3F3D31443FDA8EC42077F80FC1B"/>
            </w:placeholder>
            <w:showingPlcHdr/>
            <w:text/>
          </w:sdtPr>
          <w:sdtEndPr/>
          <w:sdtContent>
            <w:tc>
              <w:tcPr>
                <w:tcW w:w="1620" w:type="dxa"/>
                <w:gridSpan w:val="2"/>
              </w:tcPr>
              <w:p w14:paraId="37026A21" w14:textId="77777777" w:rsidR="00E81A1F" w:rsidRPr="004231C4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00" w:type="dxa"/>
            <w:gridSpan w:val="2"/>
          </w:tcPr>
          <w:p w14:paraId="72AE5278" w14:textId="77777777" w:rsidR="00E81A1F" w:rsidRPr="004231C4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-mail:</w:t>
            </w:r>
          </w:p>
        </w:tc>
        <w:sdt>
          <w:sdtPr>
            <w:rPr>
              <w:rFonts w:cstheme="minorHAnsi"/>
              <w:sz w:val="24"/>
            </w:rPr>
            <w:id w:val="-1042050399"/>
            <w:placeholder>
              <w:docPart w:val="A0F8D3F3D31443FDA8EC42077F80FC1B"/>
            </w:placeholder>
            <w:showingPlcHdr/>
            <w:text/>
          </w:sdtPr>
          <w:sdtEndPr/>
          <w:sdtContent>
            <w:tc>
              <w:tcPr>
                <w:tcW w:w="2340" w:type="dxa"/>
              </w:tcPr>
              <w:p w14:paraId="249EC7AC" w14:textId="77777777" w:rsidR="00E81A1F" w:rsidRPr="004231C4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1A1F" w14:paraId="4CC3A636" w14:textId="77777777" w:rsidTr="009E270F">
        <w:trPr>
          <w:gridAfter w:val="8"/>
          <w:wAfter w:w="6660" w:type="dxa"/>
        </w:trPr>
        <w:tc>
          <w:tcPr>
            <w:tcW w:w="2520" w:type="dxa"/>
            <w:gridSpan w:val="2"/>
          </w:tcPr>
          <w:p w14:paraId="2299CD50" w14:textId="77777777" w:rsidR="00E81A1F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quipment Owned/Not Owned:</w:t>
            </w:r>
          </w:p>
        </w:tc>
        <w:sdt>
          <w:sdtPr>
            <w:rPr>
              <w:rFonts w:cstheme="minorHAnsi"/>
              <w:sz w:val="24"/>
            </w:rPr>
            <w:id w:val="-1749113654"/>
            <w:placeholder>
              <w:docPart w:val="5B65C905120F4E00B61728914B8921B7"/>
            </w:placeholder>
            <w:showingPlcHdr/>
            <w:dropDownList>
              <w:listItem w:displayText="Owned" w:value="Owned"/>
              <w:listItem w:displayText="Not Owned" w:value="Not Owned"/>
            </w:dropDownList>
          </w:sdtPr>
          <w:sdtEndPr/>
          <w:sdtContent>
            <w:tc>
              <w:tcPr>
                <w:tcW w:w="2520" w:type="dxa"/>
              </w:tcPr>
              <w:p w14:paraId="01664DCF" w14:textId="77777777" w:rsidR="00E81A1F" w:rsidRDefault="00E81A1F" w:rsidP="009E270F">
                <w:pPr>
                  <w:rPr>
                    <w:rFonts w:cstheme="minorHAnsi"/>
                    <w:sz w:val="24"/>
                  </w:rPr>
                </w:pPr>
                <w:r w:rsidRPr="00F1465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81A1F" w14:paraId="7E11C70B" w14:textId="77777777" w:rsidTr="009E270F">
        <w:tc>
          <w:tcPr>
            <w:tcW w:w="753" w:type="dxa"/>
          </w:tcPr>
          <w:p w14:paraId="08CC3F50" w14:textId="77777777" w:rsidR="00E81A1F" w:rsidRPr="001E1135" w:rsidRDefault="00E81A1F" w:rsidP="009E270F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lastRenderedPageBreak/>
              <w:t>Type:</w:t>
            </w:r>
          </w:p>
        </w:tc>
        <w:sdt>
          <w:sdtPr>
            <w:rPr>
              <w:rFonts w:asciiTheme="majorHAnsi" w:hAnsiTheme="majorHAnsi" w:cstheme="majorHAnsi"/>
              <w:sz w:val="24"/>
            </w:rPr>
            <w:id w:val="870031293"/>
            <w:placeholder>
              <w:docPart w:val="E1D137D295D34AD1B43AAD9C0E757A45"/>
            </w:placeholder>
            <w:showingPlcHdr/>
            <w:text/>
          </w:sdtPr>
          <w:sdtEndPr/>
          <w:sdtContent>
            <w:tc>
              <w:tcPr>
                <w:tcW w:w="4671" w:type="dxa"/>
                <w:gridSpan w:val="3"/>
              </w:tcPr>
              <w:p w14:paraId="1EA588E7" w14:textId="77777777" w:rsidR="00E81A1F" w:rsidRPr="00A01C1D" w:rsidRDefault="00E81A1F" w:rsidP="009E270F">
                <w:pPr>
                  <w:rPr>
                    <w:rFonts w:asciiTheme="majorHAnsi" w:hAnsiTheme="majorHAnsi" w:cstheme="maj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660" w:type="dxa"/>
          </w:tcPr>
          <w:p w14:paraId="4F81B92B" w14:textId="77777777" w:rsidR="00E81A1F" w:rsidRPr="001E1135" w:rsidRDefault="00E81A1F" w:rsidP="009E270F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Size:</w:t>
            </w:r>
          </w:p>
        </w:tc>
        <w:sdt>
          <w:sdtPr>
            <w:rPr>
              <w:rFonts w:cstheme="minorHAnsi"/>
              <w:sz w:val="24"/>
            </w:rPr>
            <w:id w:val="-2081130874"/>
            <w:placeholder>
              <w:docPart w:val="E1D137D295D34AD1B43AAD9C0E757A45"/>
            </w:placeholder>
            <w:showingPlcHdr/>
            <w:text/>
          </w:sdtPr>
          <w:sdtEndPr/>
          <w:sdtContent>
            <w:tc>
              <w:tcPr>
                <w:tcW w:w="1437" w:type="dxa"/>
                <w:gridSpan w:val="2"/>
              </w:tcPr>
              <w:p w14:paraId="3EA989C0" w14:textId="77777777" w:rsidR="00E81A1F" w:rsidRPr="001E1135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  <w:gridSpan w:val="2"/>
          </w:tcPr>
          <w:p w14:paraId="09167082" w14:textId="77777777" w:rsidR="00E81A1F" w:rsidRPr="001E1135" w:rsidRDefault="00E81A1F" w:rsidP="009E270F">
            <w:pPr>
              <w:rPr>
                <w:rFonts w:cstheme="minorHAnsi"/>
                <w:sz w:val="24"/>
              </w:rPr>
            </w:pPr>
            <w:r w:rsidRPr="001E1135">
              <w:rPr>
                <w:rFonts w:cstheme="minorHAnsi"/>
                <w:sz w:val="24"/>
              </w:rPr>
              <w:t>Quantity:</w:t>
            </w:r>
          </w:p>
        </w:tc>
        <w:sdt>
          <w:sdtPr>
            <w:rPr>
              <w:rFonts w:asciiTheme="majorHAnsi" w:hAnsiTheme="majorHAnsi" w:cstheme="majorHAnsi"/>
              <w:sz w:val="24"/>
            </w:rPr>
            <w:id w:val="1275126393"/>
            <w:placeholder>
              <w:docPart w:val="E1D137D295D34AD1B43AAD9C0E757A45"/>
            </w:placeholder>
            <w:showingPlcHdr/>
            <w:text/>
          </w:sdtPr>
          <w:sdtEndPr/>
          <w:sdtContent>
            <w:tc>
              <w:tcPr>
                <w:tcW w:w="3045" w:type="dxa"/>
                <w:gridSpan w:val="2"/>
              </w:tcPr>
              <w:p w14:paraId="3CE6D1F7" w14:textId="77777777" w:rsidR="00E81A1F" w:rsidRPr="00A01C1D" w:rsidRDefault="00E81A1F" w:rsidP="009E270F">
                <w:pPr>
                  <w:rPr>
                    <w:rFonts w:asciiTheme="majorHAnsi" w:hAnsiTheme="majorHAnsi" w:cstheme="maj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1A1F" w14:paraId="5A6E5CE7" w14:textId="77777777" w:rsidTr="009E270F">
        <w:tc>
          <w:tcPr>
            <w:tcW w:w="2520" w:type="dxa"/>
            <w:gridSpan w:val="2"/>
          </w:tcPr>
          <w:p w14:paraId="0B0DFACB" w14:textId="77777777" w:rsidR="00E81A1F" w:rsidRPr="004231C4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oint of Contact Name:</w:t>
            </w:r>
          </w:p>
        </w:tc>
        <w:sdt>
          <w:sdtPr>
            <w:rPr>
              <w:rFonts w:cstheme="minorHAnsi"/>
              <w:sz w:val="24"/>
            </w:rPr>
            <w:id w:val="-1309633192"/>
            <w:placeholder>
              <w:docPart w:val="6067EF8559044F12A63D3B2B0B2565A1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325AF2B9" w14:textId="77777777" w:rsidR="00E81A1F" w:rsidRPr="004231C4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800" w:type="dxa"/>
            <w:gridSpan w:val="3"/>
          </w:tcPr>
          <w:p w14:paraId="661E66CA" w14:textId="77777777" w:rsidR="00E81A1F" w:rsidRPr="004231C4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Phone Number:</w:t>
            </w:r>
          </w:p>
        </w:tc>
        <w:sdt>
          <w:sdtPr>
            <w:rPr>
              <w:rFonts w:cstheme="minorHAnsi"/>
              <w:sz w:val="24"/>
            </w:rPr>
            <w:id w:val="-1347860266"/>
            <w:placeholder>
              <w:docPart w:val="6067EF8559044F12A63D3B2B0B2565A1"/>
            </w:placeholder>
            <w:showingPlcHdr/>
            <w:text/>
          </w:sdtPr>
          <w:sdtEndPr/>
          <w:sdtContent>
            <w:tc>
              <w:tcPr>
                <w:tcW w:w="1620" w:type="dxa"/>
                <w:gridSpan w:val="2"/>
              </w:tcPr>
              <w:p w14:paraId="375A4D71" w14:textId="77777777" w:rsidR="00E81A1F" w:rsidRPr="004231C4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00" w:type="dxa"/>
            <w:gridSpan w:val="2"/>
          </w:tcPr>
          <w:p w14:paraId="1E59BDC5" w14:textId="77777777" w:rsidR="00E81A1F" w:rsidRPr="004231C4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-mail:</w:t>
            </w:r>
          </w:p>
        </w:tc>
        <w:sdt>
          <w:sdtPr>
            <w:rPr>
              <w:rFonts w:cstheme="minorHAnsi"/>
              <w:sz w:val="24"/>
            </w:rPr>
            <w:id w:val="-1991551146"/>
            <w:placeholder>
              <w:docPart w:val="6067EF8559044F12A63D3B2B0B2565A1"/>
            </w:placeholder>
            <w:showingPlcHdr/>
            <w:text/>
          </w:sdtPr>
          <w:sdtEndPr/>
          <w:sdtContent>
            <w:tc>
              <w:tcPr>
                <w:tcW w:w="2340" w:type="dxa"/>
              </w:tcPr>
              <w:p w14:paraId="73D2009C" w14:textId="77777777" w:rsidR="00E81A1F" w:rsidRPr="004231C4" w:rsidRDefault="00E81A1F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81A1F" w14:paraId="5C645902" w14:textId="77777777" w:rsidTr="009E270F">
        <w:trPr>
          <w:gridAfter w:val="8"/>
          <w:wAfter w:w="6660" w:type="dxa"/>
        </w:trPr>
        <w:tc>
          <w:tcPr>
            <w:tcW w:w="2520" w:type="dxa"/>
            <w:gridSpan w:val="2"/>
          </w:tcPr>
          <w:p w14:paraId="56EEEA0D" w14:textId="77777777" w:rsidR="00E81A1F" w:rsidRDefault="00E81A1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Equipment Owned/Not Owned:</w:t>
            </w:r>
          </w:p>
        </w:tc>
        <w:sdt>
          <w:sdtPr>
            <w:rPr>
              <w:rFonts w:cstheme="minorHAnsi"/>
              <w:sz w:val="24"/>
            </w:rPr>
            <w:id w:val="-804692223"/>
            <w:placeholder>
              <w:docPart w:val="BBF2F893314D4708BD3D780F1E43C9CE"/>
            </w:placeholder>
            <w:showingPlcHdr/>
            <w:dropDownList>
              <w:listItem w:displayText="Owned" w:value="Owned"/>
              <w:listItem w:displayText="Not Owned" w:value="Not Owned"/>
            </w:dropDownList>
          </w:sdtPr>
          <w:sdtEndPr/>
          <w:sdtContent>
            <w:tc>
              <w:tcPr>
                <w:tcW w:w="2520" w:type="dxa"/>
              </w:tcPr>
              <w:p w14:paraId="2695D049" w14:textId="77777777" w:rsidR="00E81A1F" w:rsidRDefault="00E81A1F" w:rsidP="009E270F">
                <w:pPr>
                  <w:rPr>
                    <w:rFonts w:cstheme="minorHAnsi"/>
                    <w:sz w:val="24"/>
                  </w:rPr>
                </w:pPr>
                <w:r w:rsidRPr="00F1465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4AFE2192" w14:textId="016842CE" w:rsidR="00D669A4" w:rsidRDefault="00D669A4"/>
    <w:p w14:paraId="17D7783C" w14:textId="2AEB86CC" w:rsidR="00D669A4" w:rsidRPr="00D669A4" w:rsidRDefault="00D669A4">
      <w:pPr>
        <w:rPr>
          <w:rFonts w:cstheme="minorHAnsi"/>
          <w:sz w:val="24"/>
          <w:u w:val="single"/>
        </w:rPr>
      </w:pPr>
      <w:r w:rsidRPr="00D669A4">
        <w:rPr>
          <w:rFonts w:cstheme="minorHAnsi"/>
          <w:sz w:val="24"/>
          <w:u w:val="single"/>
        </w:rPr>
        <w:t>Estimated PPE</w:t>
      </w:r>
      <w:r w:rsidR="00A31917">
        <w:rPr>
          <w:rFonts w:cstheme="minorHAnsi"/>
          <w:sz w:val="24"/>
          <w:u w:val="single"/>
        </w:rPr>
        <w:t xml:space="preserve"> and Supplies</w:t>
      </w:r>
      <w:r w:rsidRPr="00D669A4">
        <w:rPr>
          <w:rFonts w:cstheme="minorHAnsi"/>
          <w:sz w:val="24"/>
          <w:u w:val="single"/>
        </w:rPr>
        <w:t>:</w:t>
      </w:r>
    </w:p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121"/>
        <w:gridCol w:w="838"/>
        <w:gridCol w:w="591"/>
        <w:gridCol w:w="676"/>
        <w:gridCol w:w="927"/>
        <w:gridCol w:w="787"/>
        <w:gridCol w:w="163"/>
        <w:gridCol w:w="504"/>
        <w:gridCol w:w="345"/>
        <w:gridCol w:w="199"/>
        <w:gridCol w:w="237"/>
        <w:gridCol w:w="180"/>
        <w:gridCol w:w="1463"/>
        <w:gridCol w:w="1441"/>
        <w:gridCol w:w="2228"/>
      </w:tblGrid>
      <w:tr w:rsidR="00D669A4" w14:paraId="7FD7FF75" w14:textId="77777777" w:rsidTr="003B788F">
        <w:tc>
          <w:tcPr>
            <w:tcW w:w="3286" w:type="dxa"/>
            <w:gridSpan w:val="4"/>
          </w:tcPr>
          <w:p w14:paraId="604303A3" w14:textId="77777777" w:rsidR="00D669A4" w:rsidRPr="0087052A" w:rsidRDefault="00D669A4" w:rsidP="009E270F">
            <w:pPr>
              <w:rPr>
                <w:rFonts w:cstheme="minorHAnsi"/>
              </w:rPr>
            </w:pPr>
            <w:r w:rsidRPr="0087052A">
              <w:rPr>
                <w:rFonts w:cstheme="minorHAnsi"/>
              </w:rPr>
              <w:t xml:space="preserve">Latex Gloves </w:t>
            </w:r>
            <w:r>
              <w:rPr>
                <w:rFonts w:cstheme="minorHAnsi"/>
              </w:rPr>
              <w:t>(boxes of 100 ct.):</w:t>
            </w:r>
          </w:p>
        </w:tc>
        <w:tc>
          <w:tcPr>
            <w:tcW w:w="2984" w:type="dxa"/>
            <w:gridSpan w:val="7"/>
          </w:tcPr>
          <w:p w14:paraId="05EF6314" w14:textId="77777777" w:rsidR="00D669A4" w:rsidRPr="0087052A" w:rsidRDefault="00DC7EAB" w:rsidP="009E270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022774955"/>
                <w:placeholder>
                  <w:docPart w:val="9DFBD1C37FAF4BF69AF7B2302B0C0877"/>
                </w:placeholder>
                <w:showingPlcHdr/>
                <w:text/>
              </w:sdtPr>
              <w:sdtEndPr/>
              <w:sdtContent>
                <w:r w:rsidR="00D669A4" w:rsidRPr="001E6355">
                  <w:rPr>
                    <w:rStyle w:val="PlaceholderText"/>
                  </w:rPr>
                  <w:t>Click or tap here to enter text.</w:t>
                </w:r>
              </w:sdtContent>
            </w:sdt>
            <w:r w:rsidR="00D669A4">
              <w:rPr>
                <w:rFonts w:cstheme="minorHAnsi"/>
              </w:rPr>
              <w:t xml:space="preserve"> boxes</w:t>
            </w:r>
          </w:p>
        </w:tc>
        <w:tc>
          <w:tcPr>
            <w:tcW w:w="3153" w:type="dxa"/>
            <w:gridSpan w:val="3"/>
          </w:tcPr>
          <w:p w14:paraId="4BB8A818" w14:textId="77777777" w:rsidR="00D669A4" w:rsidRPr="0087052A" w:rsidRDefault="00D669A4" w:rsidP="009E270F">
            <w:pPr>
              <w:rPr>
                <w:rFonts w:cstheme="minorHAnsi"/>
              </w:rPr>
            </w:pPr>
            <w:r>
              <w:rPr>
                <w:rFonts w:cstheme="minorHAnsi"/>
              </w:rPr>
              <w:t>N95 Face Masks (boxes of 25 ct.):</w:t>
            </w:r>
          </w:p>
        </w:tc>
        <w:tc>
          <w:tcPr>
            <w:tcW w:w="2277" w:type="dxa"/>
          </w:tcPr>
          <w:p w14:paraId="0615728B" w14:textId="77777777" w:rsidR="00D669A4" w:rsidRPr="0087052A" w:rsidRDefault="00DC7EAB" w:rsidP="009E270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32446337"/>
                <w:placeholder>
                  <w:docPart w:val="9DFBD1C37FAF4BF69AF7B2302B0C0877"/>
                </w:placeholder>
                <w:showingPlcHdr/>
                <w:text/>
              </w:sdtPr>
              <w:sdtEndPr/>
              <w:sdtContent>
                <w:r w:rsidR="00D669A4" w:rsidRPr="001E6355">
                  <w:rPr>
                    <w:rStyle w:val="PlaceholderText"/>
                  </w:rPr>
                  <w:t>Click or tap here to enter text.</w:t>
                </w:r>
              </w:sdtContent>
            </w:sdt>
            <w:r w:rsidR="00D669A4">
              <w:rPr>
                <w:rFonts w:cstheme="minorHAnsi"/>
              </w:rPr>
              <w:t xml:space="preserve"> boxes</w:t>
            </w:r>
          </w:p>
        </w:tc>
      </w:tr>
      <w:tr w:rsidR="00D669A4" w14:paraId="6CB78029" w14:textId="77777777" w:rsidTr="003B788F">
        <w:tc>
          <w:tcPr>
            <w:tcW w:w="2592" w:type="dxa"/>
            <w:gridSpan w:val="3"/>
          </w:tcPr>
          <w:p w14:paraId="1C7017DA" w14:textId="15AFDE07" w:rsidR="00D669A4" w:rsidRPr="00AB7670" w:rsidRDefault="00A31917" w:rsidP="009E270F">
            <w:pPr>
              <w:rPr>
                <w:rFonts w:cstheme="minorHAnsi"/>
                <w:sz w:val="24"/>
              </w:rPr>
            </w:pPr>
            <w:r w:rsidRPr="00AB7670">
              <w:rPr>
                <w:rFonts w:cstheme="minorHAnsi"/>
                <w:sz w:val="24"/>
              </w:rPr>
              <w:t>Tyvek</w:t>
            </w:r>
            <w:r w:rsidR="00D669A4" w:rsidRPr="00AB7670">
              <w:rPr>
                <w:rFonts w:cstheme="minorHAnsi"/>
                <w:sz w:val="24"/>
              </w:rPr>
              <w:t xml:space="preserve"> Suits</w:t>
            </w:r>
            <w:r w:rsidR="00D669A4">
              <w:rPr>
                <w:rFonts w:cstheme="minorHAnsi"/>
                <w:sz w:val="24"/>
              </w:rPr>
              <w:t xml:space="preserve"> (one size)</w:t>
            </w:r>
            <w:r w:rsidR="00D669A4" w:rsidRPr="00AB7670">
              <w:rPr>
                <w:rFonts w:cstheme="minorHAnsi"/>
                <w:sz w:val="24"/>
              </w:rPr>
              <w:t>:</w:t>
            </w:r>
          </w:p>
        </w:tc>
        <w:sdt>
          <w:sdtPr>
            <w:rPr>
              <w:rFonts w:cstheme="minorHAnsi"/>
              <w:sz w:val="24"/>
            </w:rPr>
            <w:id w:val="1885052403"/>
            <w:placeholder>
              <w:docPart w:val="9DFBD1C37FAF4BF69AF7B2302B0C0877"/>
            </w:placeholder>
            <w:showingPlcHdr/>
            <w:text/>
          </w:sdtPr>
          <w:sdtEndPr/>
          <w:sdtContent>
            <w:tc>
              <w:tcPr>
                <w:tcW w:w="3237" w:type="dxa"/>
                <w:gridSpan w:val="6"/>
              </w:tcPr>
              <w:p w14:paraId="134FD2DA" w14:textId="77777777" w:rsidR="00D669A4" w:rsidRPr="00AB7670" w:rsidRDefault="00D669A4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14" w:type="dxa"/>
            <w:gridSpan w:val="4"/>
          </w:tcPr>
          <w:p w14:paraId="7858A1B3" w14:textId="77777777" w:rsidR="00D669A4" w:rsidRPr="00AB7670" w:rsidRDefault="00D669A4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Boot Covers (pairs):</w:t>
            </w:r>
          </w:p>
        </w:tc>
        <w:sdt>
          <w:sdtPr>
            <w:rPr>
              <w:rFonts w:cstheme="minorHAnsi"/>
              <w:sz w:val="24"/>
            </w:rPr>
            <w:id w:val="-483855434"/>
            <w:placeholder>
              <w:docPart w:val="9DFBD1C37FAF4BF69AF7B2302B0C0877"/>
            </w:placeholder>
            <w:showingPlcHdr/>
            <w:text/>
          </w:sdtPr>
          <w:sdtEndPr/>
          <w:sdtContent>
            <w:tc>
              <w:tcPr>
                <w:tcW w:w="3757" w:type="dxa"/>
                <w:gridSpan w:val="2"/>
              </w:tcPr>
              <w:p w14:paraId="7B404C2E" w14:textId="77777777" w:rsidR="00D669A4" w:rsidRPr="00AB7670" w:rsidRDefault="00D669A4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785F87" w14:paraId="04E4B026" w14:textId="77777777" w:rsidTr="003B788F">
        <w:tc>
          <w:tcPr>
            <w:tcW w:w="1985" w:type="dxa"/>
            <w:gridSpan w:val="2"/>
          </w:tcPr>
          <w:p w14:paraId="56BCA40C" w14:textId="77777777" w:rsidR="00D669A4" w:rsidRPr="00FA2657" w:rsidRDefault="00D669A4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afety Goggles:</w:t>
            </w:r>
          </w:p>
        </w:tc>
        <w:sdt>
          <w:sdtPr>
            <w:rPr>
              <w:rFonts w:cstheme="minorHAnsi"/>
              <w:sz w:val="24"/>
            </w:rPr>
            <w:id w:val="-353028367"/>
            <w:placeholder>
              <w:docPart w:val="AA489956A2E74EA0AD917B6C0521CB4A"/>
            </w:placeholder>
            <w:showingPlcHdr/>
            <w:text/>
          </w:sdtPr>
          <w:sdtEndPr/>
          <w:sdtContent>
            <w:tc>
              <w:tcPr>
                <w:tcW w:w="3083" w:type="dxa"/>
                <w:gridSpan w:val="5"/>
              </w:tcPr>
              <w:p w14:paraId="1DEE43A4" w14:textId="77777777" w:rsidR="00D669A4" w:rsidRPr="00FA2657" w:rsidRDefault="00D669A4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382" w:type="dxa"/>
            <w:gridSpan w:val="5"/>
          </w:tcPr>
          <w:p w14:paraId="58A5B7E7" w14:textId="5B2F1069" w:rsidR="00D669A4" w:rsidRPr="00FA2657" w:rsidRDefault="00A3191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Trash Bags</w:t>
            </w:r>
            <w:r w:rsidR="00D669A4">
              <w:rPr>
                <w:rFonts w:cstheme="minorHAnsi"/>
                <w:sz w:val="24"/>
              </w:rPr>
              <w:t>:</w:t>
            </w:r>
          </w:p>
        </w:tc>
        <w:sdt>
          <w:sdtPr>
            <w:rPr>
              <w:rFonts w:cstheme="minorHAnsi"/>
              <w:sz w:val="24"/>
            </w:rPr>
            <w:id w:val="366802699"/>
            <w:placeholder>
              <w:docPart w:val="9DFBD1C37FAF4BF69AF7B2302B0C0877"/>
            </w:placeholder>
            <w:showingPlcHdr/>
            <w:text/>
          </w:sdtPr>
          <w:sdtEndPr/>
          <w:sdtContent>
            <w:tc>
              <w:tcPr>
                <w:tcW w:w="5250" w:type="dxa"/>
                <w:gridSpan w:val="3"/>
              </w:tcPr>
              <w:p w14:paraId="688D0423" w14:textId="77777777" w:rsidR="00D669A4" w:rsidRPr="00FA2657" w:rsidRDefault="00D669A4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31917" w14:paraId="29A4386F" w14:textId="77777777" w:rsidTr="00785F87">
        <w:tc>
          <w:tcPr>
            <w:tcW w:w="1121" w:type="dxa"/>
          </w:tcPr>
          <w:p w14:paraId="2516FBCF" w14:textId="629E274B" w:rsidR="00A31917" w:rsidRPr="00FA2657" w:rsidRDefault="003B788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prayers</w:t>
            </w:r>
            <w:r w:rsidR="00A31917">
              <w:rPr>
                <w:rFonts w:cstheme="minorHAnsi"/>
                <w:sz w:val="24"/>
              </w:rPr>
              <w:t>:</w:t>
            </w:r>
          </w:p>
        </w:tc>
        <w:sdt>
          <w:sdtPr>
            <w:rPr>
              <w:rFonts w:cstheme="minorHAnsi"/>
              <w:sz w:val="24"/>
            </w:rPr>
            <w:id w:val="-214627033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09" w:type="dxa"/>
                <w:gridSpan w:val="4"/>
              </w:tcPr>
              <w:p w14:paraId="49A1EF15" w14:textId="33CB7637" w:rsidR="00A31917" w:rsidRPr="00FA2657" w:rsidRDefault="00785F8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247" w:type="dxa"/>
            <w:gridSpan w:val="3"/>
          </w:tcPr>
          <w:p w14:paraId="7DDAEC49" w14:textId="77777777" w:rsidR="00A31917" w:rsidRPr="00FA2657" w:rsidRDefault="00A3191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isinfectant:</w:t>
            </w:r>
          </w:p>
        </w:tc>
        <w:sdt>
          <w:sdtPr>
            <w:rPr>
              <w:rFonts w:cstheme="minorHAnsi"/>
              <w:sz w:val="24"/>
            </w:rPr>
            <w:id w:val="-187761833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223" w:type="dxa"/>
                <w:gridSpan w:val="7"/>
              </w:tcPr>
              <w:p w14:paraId="544657D4" w14:textId="24A00543" w:rsidR="00A31917" w:rsidRPr="00FA2657" w:rsidRDefault="00785F8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3B788F" w:rsidRPr="00FA2657" w14:paraId="12D5A579" w14:textId="77777777" w:rsidTr="00785F87">
        <w:tc>
          <w:tcPr>
            <w:tcW w:w="1121" w:type="dxa"/>
          </w:tcPr>
          <w:p w14:paraId="36CB4CDB" w14:textId="13D1480F" w:rsidR="003B788F" w:rsidRPr="00FA2657" w:rsidRDefault="003B788F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Other:</w:t>
            </w:r>
          </w:p>
        </w:tc>
        <w:sdt>
          <w:sdtPr>
            <w:rPr>
              <w:rFonts w:cstheme="minorHAnsi"/>
              <w:sz w:val="24"/>
            </w:rPr>
            <w:id w:val="132871120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829" w:type="dxa"/>
                <w:gridSpan w:val="5"/>
              </w:tcPr>
              <w:p w14:paraId="5ACCA61D" w14:textId="6959650B" w:rsidR="003B788F" w:rsidRPr="00FA2657" w:rsidRDefault="00785F8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1080" w:type="dxa"/>
            <w:gridSpan w:val="4"/>
          </w:tcPr>
          <w:p w14:paraId="3B19C5FA" w14:textId="5ED88092" w:rsidR="003B788F" w:rsidRPr="00FA2657" w:rsidRDefault="00785F87" w:rsidP="009E270F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Other:</w:t>
            </w:r>
          </w:p>
        </w:tc>
        <w:sdt>
          <w:sdtPr>
            <w:rPr>
              <w:rFonts w:cstheme="minorHAnsi"/>
              <w:sz w:val="24"/>
            </w:rPr>
            <w:id w:val="159589813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670" w:type="dxa"/>
                <w:gridSpan w:val="5"/>
              </w:tcPr>
              <w:p w14:paraId="4E707C12" w14:textId="4ABAC9B0" w:rsidR="003B788F" w:rsidRPr="00FA2657" w:rsidRDefault="00785F87" w:rsidP="009E270F">
                <w:pPr>
                  <w:rPr>
                    <w:rFonts w:cstheme="minorHAnsi"/>
                    <w:sz w:val="24"/>
                  </w:rPr>
                </w:pPr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2B1AB35" w14:textId="143CAB90" w:rsidR="00D669A4" w:rsidRDefault="00D669A4"/>
    <w:p w14:paraId="768E6570" w14:textId="55B40D66" w:rsidR="00D669A4" w:rsidRPr="00D669A4" w:rsidRDefault="00D669A4">
      <w:pPr>
        <w:rPr>
          <w:rFonts w:asciiTheme="majorHAnsi" w:hAnsiTheme="majorHAnsi" w:cstheme="majorHAnsi"/>
          <w:sz w:val="24"/>
          <w:u w:val="single"/>
        </w:rPr>
      </w:pPr>
      <w:r w:rsidRPr="00D669A4">
        <w:rPr>
          <w:rFonts w:asciiTheme="majorHAnsi" w:hAnsiTheme="majorHAnsi" w:cstheme="majorHAnsi"/>
          <w:sz w:val="24"/>
          <w:u w:val="single"/>
        </w:rPr>
        <w:t>Personn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</w:tblGrid>
      <w:tr w:rsidR="00D669A4" w14:paraId="0D8EEB4F" w14:textId="77777777" w:rsidTr="009E270F">
        <w:tc>
          <w:tcPr>
            <w:tcW w:w="3145" w:type="dxa"/>
          </w:tcPr>
          <w:p w14:paraId="68E75403" w14:textId="15BDD0F8" w:rsidR="00D669A4" w:rsidRPr="00F60C3B" w:rsidRDefault="00A31917" w:rsidP="009E270F">
            <w:pPr>
              <w:rPr>
                <w:b/>
              </w:rPr>
            </w:pPr>
            <w:r>
              <w:rPr>
                <w:b/>
              </w:rPr>
              <w:t>Job Duties</w:t>
            </w:r>
            <w:r w:rsidR="00D669A4">
              <w:rPr>
                <w:b/>
              </w:rPr>
              <w:t>:</w:t>
            </w:r>
          </w:p>
        </w:tc>
      </w:tr>
      <w:tr w:rsidR="00D669A4" w14:paraId="1399E742" w14:textId="77777777" w:rsidTr="009E270F">
        <w:sdt>
          <w:sdtPr>
            <w:id w:val="-937905136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3EE5DE9C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29E4C4E4" w14:textId="77777777" w:rsidTr="009E270F">
        <w:sdt>
          <w:sdtPr>
            <w:id w:val="895470889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124987A0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78B505DA" w14:textId="77777777" w:rsidTr="009E270F">
        <w:sdt>
          <w:sdtPr>
            <w:id w:val="-43054985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48622868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699EF2F0" w14:textId="77777777" w:rsidTr="009E270F">
        <w:sdt>
          <w:sdtPr>
            <w:id w:val="58606569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53AE87DC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1273489E" w14:textId="77777777" w:rsidTr="009E270F">
        <w:sdt>
          <w:sdtPr>
            <w:id w:val="-1747558864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11DAD03C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31B2041F" w14:textId="77777777" w:rsidTr="009E270F">
        <w:sdt>
          <w:sdtPr>
            <w:id w:val="-1158383157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6BB59F6D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750514E0" w14:textId="77777777" w:rsidTr="009E270F">
        <w:sdt>
          <w:sdtPr>
            <w:id w:val="-1399132093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1554E5EB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70B9277E" w14:textId="77777777" w:rsidTr="009E270F">
        <w:trPr>
          <w:trHeight w:val="197"/>
        </w:trPr>
        <w:sdt>
          <w:sdtPr>
            <w:id w:val="-1759447602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5EFED188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7D2C866E" w14:textId="77777777" w:rsidTr="009E270F">
        <w:sdt>
          <w:sdtPr>
            <w:id w:val="1537315745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0A2D0BDB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73C71997" w14:textId="77777777" w:rsidTr="009E270F">
        <w:sdt>
          <w:sdtPr>
            <w:id w:val="-520096490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302E1ACE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491378C9" w14:textId="77777777" w:rsidTr="009E270F">
        <w:sdt>
          <w:sdtPr>
            <w:id w:val="-1298299607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382D9E02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2186C497" w14:textId="77777777" w:rsidTr="009E270F">
        <w:sdt>
          <w:sdtPr>
            <w:id w:val="-995945128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0B0D8A7E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669A4" w14:paraId="439A4EA9" w14:textId="77777777" w:rsidTr="009E270F">
        <w:sdt>
          <w:sdtPr>
            <w:id w:val="508963203"/>
            <w:placeholder>
              <w:docPart w:val="012391F78F8245A48DEEB58EEEC976A0"/>
            </w:placeholder>
            <w:showingPlcHdr/>
            <w:text/>
          </w:sdtPr>
          <w:sdtEndPr/>
          <w:sdtContent>
            <w:tc>
              <w:tcPr>
                <w:tcW w:w="3145" w:type="dxa"/>
              </w:tcPr>
              <w:p w14:paraId="4A308CE7" w14:textId="77777777" w:rsidR="00D669A4" w:rsidRDefault="00D669A4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86FD3B0" w14:textId="77777777" w:rsidR="00D50B27" w:rsidRDefault="00D50B27">
      <w:pPr>
        <w:rPr>
          <w:rFonts w:asciiTheme="majorHAnsi" w:hAnsiTheme="majorHAnsi" w:cstheme="majorHAnsi"/>
          <w:sz w:val="24"/>
          <w:u w:val="single"/>
        </w:rPr>
      </w:pPr>
    </w:p>
    <w:p w14:paraId="3B83B3C5" w14:textId="0C2F2A20" w:rsidR="00D669A4" w:rsidRPr="00D669A4" w:rsidRDefault="00D669A4">
      <w:pPr>
        <w:rPr>
          <w:rFonts w:asciiTheme="majorHAnsi" w:hAnsiTheme="majorHAnsi" w:cstheme="majorHAnsi"/>
          <w:sz w:val="24"/>
        </w:rPr>
      </w:pPr>
      <w:r w:rsidRPr="00D669A4">
        <w:rPr>
          <w:rFonts w:asciiTheme="majorHAnsi" w:hAnsiTheme="majorHAnsi" w:cstheme="majorHAnsi"/>
          <w:sz w:val="24"/>
          <w:u w:val="single"/>
        </w:rPr>
        <w:t>Offsite Location:</w:t>
      </w:r>
      <w:r>
        <w:rPr>
          <w:rFonts w:asciiTheme="majorHAnsi" w:hAnsiTheme="majorHAnsi" w:cstheme="majorHAnsi"/>
          <w:sz w:val="24"/>
          <w:u w:val="single"/>
        </w:rPr>
        <w:t xml:space="preserve"> </w:t>
      </w:r>
      <w:sdt>
        <w:sdtPr>
          <w:rPr>
            <w:rFonts w:asciiTheme="majorHAnsi" w:hAnsiTheme="majorHAnsi" w:cstheme="majorHAnsi"/>
            <w:sz w:val="24"/>
            <w:u w:val="single"/>
          </w:rPr>
          <w:id w:val="-1569562357"/>
          <w:placeholder>
            <w:docPart w:val="DefaultPlaceholder_-1854013439"/>
          </w:placeholder>
          <w:showingPlcHdr/>
          <w:comboBox>
            <w:listItem w:value="Choose an item."/>
            <w:listItem w:displayText="Off-site Bural" w:value="Off-site Bural"/>
            <w:listItem w:displayText="Landfill" w:value="Landfill"/>
            <w:listItem w:displayText="Renderer" w:value="Renderer"/>
            <w:listItem w:displayText="Other" w:value="Other"/>
          </w:comboBox>
        </w:sdtPr>
        <w:sdtEndPr/>
        <w:sdtContent>
          <w:r w:rsidRPr="00F14650">
            <w:rPr>
              <w:rStyle w:val="PlaceholderText"/>
            </w:rPr>
            <w:t>Choose an item.</w:t>
          </w:r>
        </w:sdtContent>
      </w:sdt>
    </w:p>
    <w:p w14:paraId="238A1D61" w14:textId="46E24779" w:rsidR="00A31917" w:rsidRPr="00A31917" w:rsidRDefault="00A31917">
      <w:pPr>
        <w:rPr>
          <w:rFonts w:asciiTheme="majorHAnsi" w:hAnsiTheme="majorHAnsi" w:cstheme="majorHAnsi"/>
          <w:sz w:val="28"/>
        </w:rPr>
      </w:pPr>
      <w:r w:rsidRPr="00A31917">
        <w:rPr>
          <w:rFonts w:asciiTheme="majorHAnsi" w:hAnsiTheme="majorHAnsi" w:cstheme="majorHAnsi"/>
          <w:sz w:val="24"/>
        </w:rPr>
        <w:t>If Primary or Secondary Disposal Method will take place off-site, please enter the location here</w:t>
      </w:r>
      <w:r>
        <w:rPr>
          <w:rFonts w:asciiTheme="majorHAnsi" w:hAnsiTheme="majorHAnsi" w:cstheme="majorHAnsi"/>
          <w:sz w:val="28"/>
        </w:rPr>
        <w:t>.</w:t>
      </w:r>
    </w:p>
    <w:tbl>
      <w:tblPr>
        <w:tblStyle w:val="TableGrid"/>
        <w:tblW w:w="11700" w:type="dxa"/>
        <w:tblInd w:w="-1175" w:type="dxa"/>
        <w:tblLook w:val="04A0" w:firstRow="1" w:lastRow="0" w:firstColumn="1" w:lastColumn="0" w:noHBand="0" w:noVBand="1"/>
      </w:tblPr>
      <w:tblGrid>
        <w:gridCol w:w="1170"/>
        <w:gridCol w:w="661"/>
        <w:gridCol w:w="1698"/>
        <w:gridCol w:w="2141"/>
        <w:gridCol w:w="2239"/>
        <w:gridCol w:w="544"/>
        <w:gridCol w:w="3247"/>
      </w:tblGrid>
      <w:tr w:rsidR="00A31917" w14:paraId="25FD328F" w14:textId="77777777" w:rsidTr="00A31917">
        <w:tc>
          <w:tcPr>
            <w:tcW w:w="1831" w:type="dxa"/>
            <w:gridSpan w:val="2"/>
          </w:tcPr>
          <w:p w14:paraId="33806C85" w14:textId="77777777" w:rsidR="00A31917" w:rsidRDefault="00A31917" w:rsidP="009E270F">
            <w:r>
              <w:t>Location Name:</w:t>
            </w:r>
          </w:p>
        </w:tc>
        <w:sdt>
          <w:sdtPr>
            <w:id w:val="838270598"/>
            <w:placeholder>
              <w:docPart w:val="B078C5C58FCA480893839D6863FF7850"/>
            </w:placeholder>
            <w:showingPlcHdr/>
            <w:text/>
          </w:sdtPr>
          <w:sdtEndPr/>
          <w:sdtContent>
            <w:tc>
              <w:tcPr>
                <w:tcW w:w="9869" w:type="dxa"/>
                <w:gridSpan w:val="5"/>
              </w:tcPr>
              <w:p w14:paraId="60CFFBD6" w14:textId="77777777" w:rsidR="00A31917" w:rsidRDefault="00A31917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31917" w14:paraId="55166978" w14:textId="77777777" w:rsidTr="00A31917">
        <w:tc>
          <w:tcPr>
            <w:tcW w:w="1831" w:type="dxa"/>
            <w:gridSpan w:val="2"/>
          </w:tcPr>
          <w:p w14:paraId="7D896E6A" w14:textId="77777777" w:rsidR="00A31917" w:rsidRDefault="00A31917" w:rsidP="009E270F">
            <w:r>
              <w:t>Street Address:</w:t>
            </w:r>
          </w:p>
        </w:tc>
        <w:sdt>
          <w:sdtPr>
            <w:id w:val="-780491462"/>
            <w:placeholder>
              <w:docPart w:val="B078C5C58FCA480893839D6863FF7850"/>
            </w:placeholder>
            <w:showingPlcHdr/>
            <w:text/>
          </w:sdtPr>
          <w:sdtEndPr/>
          <w:sdtContent>
            <w:tc>
              <w:tcPr>
                <w:tcW w:w="9869" w:type="dxa"/>
                <w:gridSpan w:val="5"/>
              </w:tcPr>
              <w:p w14:paraId="1C5DC9E0" w14:textId="77777777" w:rsidR="00A31917" w:rsidRDefault="00A31917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31917" w14:paraId="36ABF9BB" w14:textId="77777777" w:rsidTr="00A31917">
        <w:tc>
          <w:tcPr>
            <w:tcW w:w="1170" w:type="dxa"/>
          </w:tcPr>
          <w:p w14:paraId="57D90B4A" w14:textId="77777777" w:rsidR="00A31917" w:rsidRDefault="00A31917" w:rsidP="009E270F">
            <w:r>
              <w:t>City:</w:t>
            </w:r>
          </w:p>
        </w:tc>
        <w:sdt>
          <w:sdtPr>
            <w:id w:val="-62180851"/>
            <w:placeholder>
              <w:docPart w:val="B078C5C58FCA480893839D6863FF7850"/>
            </w:placeholder>
            <w:showingPlcHdr/>
            <w:text/>
          </w:sdtPr>
          <w:sdtEndPr/>
          <w:sdtContent>
            <w:tc>
              <w:tcPr>
                <w:tcW w:w="2359" w:type="dxa"/>
                <w:gridSpan w:val="2"/>
              </w:tcPr>
              <w:p w14:paraId="3C9308E6" w14:textId="77777777" w:rsidR="00A31917" w:rsidRDefault="00A31917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41" w:type="dxa"/>
          </w:tcPr>
          <w:p w14:paraId="6FC9326C" w14:textId="77777777" w:rsidR="00A31917" w:rsidRDefault="00A31917" w:rsidP="009E270F">
            <w:r>
              <w:t>State:</w:t>
            </w:r>
          </w:p>
        </w:tc>
        <w:sdt>
          <w:sdtPr>
            <w:id w:val="1978950557"/>
            <w:placeholder>
              <w:docPart w:val="B078C5C58FCA480893839D6863FF7850"/>
            </w:placeholder>
            <w:showingPlcHdr/>
            <w:text/>
          </w:sdtPr>
          <w:sdtEndPr/>
          <w:sdtContent>
            <w:tc>
              <w:tcPr>
                <w:tcW w:w="2239" w:type="dxa"/>
              </w:tcPr>
              <w:p w14:paraId="14A05565" w14:textId="77777777" w:rsidR="00A31917" w:rsidRDefault="00A31917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44" w:type="dxa"/>
          </w:tcPr>
          <w:p w14:paraId="65F8B66A" w14:textId="77777777" w:rsidR="00A31917" w:rsidRDefault="00A31917" w:rsidP="009E270F">
            <w:r>
              <w:t>Zip:</w:t>
            </w:r>
          </w:p>
        </w:tc>
        <w:sdt>
          <w:sdtPr>
            <w:id w:val="-889270884"/>
            <w:placeholder>
              <w:docPart w:val="B078C5C58FCA480893839D6863FF7850"/>
            </w:placeholder>
            <w:showingPlcHdr/>
            <w:text/>
          </w:sdtPr>
          <w:sdtEndPr/>
          <w:sdtContent>
            <w:tc>
              <w:tcPr>
                <w:tcW w:w="3247" w:type="dxa"/>
              </w:tcPr>
              <w:p w14:paraId="117AFF97" w14:textId="77777777" w:rsidR="00A31917" w:rsidRDefault="00A31917" w:rsidP="009E270F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F593D" w14:paraId="6D7EFE43" w14:textId="77777777" w:rsidTr="00A31917">
        <w:tc>
          <w:tcPr>
            <w:tcW w:w="1170" w:type="dxa"/>
          </w:tcPr>
          <w:p w14:paraId="081C3C4E" w14:textId="2FF9E4DA" w:rsidR="00CF593D" w:rsidRDefault="00CF593D" w:rsidP="00CF593D">
            <w:r>
              <w:lastRenderedPageBreak/>
              <w:t>Miles away from premises:</w:t>
            </w:r>
          </w:p>
        </w:tc>
        <w:sdt>
          <w:sdtPr>
            <w:id w:val="-28270116"/>
            <w:placeholder>
              <w:docPart w:val="EF24F21278DA4589B17A3DA13CD4BAEE"/>
            </w:placeholder>
            <w:showingPlcHdr/>
            <w:text/>
          </w:sdtPr>
          <w:sdtEndPr/>
          <w:sdtContent>
            <w:tc>
              <w:tcPr>
                <w:tcW w:w="2359" w:type="dxa"/>
                <w:gridSpan w:val="2"/>
              </w:tcPr>
              <w:p w14:paraId="3E423342" w14:textId="6578EF7E" w:rsidR="00CF593D" w:rsidRDefault="00CF593D" w:rsidP="00CF593D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41" w:type="dxa"/>
          </w:tcPr>
          <w:p w14:paraId="0CB54A4A" w14:textId="39352539" w:rsidR="00CF593D" w:rsidRDefault="00CF593D" w:rsidP="00CF593D">
            <w:r>
              <w:t>Method of Transportation:</w:t>
            </w:r>
          </w:p>
        </w:tc>
        <w:tc>
          <w:tcPr>
            <w:tcW w:w="2239" w:type="dxa"/>
          </w:tcPr>
          <w:p w14:paraId="21EFAE29" w14:textId="414EAD64" w:rsidR="00CF593D" w:rsidRDefault="00DC7EAB" w:rsidP="00CF593D">
            <w:sdt>
              <w:sdtPr>
                <w:id w:val="-1916550638"/>
                <w:placeholder>
                  <w:docPart w:val="493C9EBF53E34703BBD1290C55C853CC"/>
                </w:placeholder>
                <w:showingPlcHdr/>
                <w:text/>
              </w:sdtPr>
              <w:sdtEndPr/>
              <w:sdtContent>
                <w:r w:rsidR="00CF593D" w:rsidRPr="001E6355">
                  <w:rPr>
                    <w:rStyle w:val="PlaceholderText"/>
                  </w:rPr>
                  <w:t>Click or tap here to enter text.</w:t>
                </w:r>
              </w:sdtContent>
            </w:sdt>
            <w:bookmarkStart w:id="6" w:name="_GoBack"/>
            <w:bookmarkEnd w:id="6"/>
          </w:p>
        </w:tc>
        <w:tc>
          <w:tcPr>
            <w:tcW w:w="544" w:type="dxa"/>
          </w:tcPr>
          <w:p w14:paraId="02F913FE" w14:textId="77777777" w:rsidR="00CF593D" w:rsidRDefault="00CF593D" w:rsidP="00CF593D"/>
        </w:tc>
        <w:tc>
          <w:tcPr>
            <w:tcW w:w="3247" w:type="dxa"/>
          </w:tcPr>
          <w:p w14:paraId="2880BA7C" w14:textId="5143C56E" w:rsidR="00CF593D" w:rsidRDefault="00CF593D" w:rsidP="00CF593D"/>
        </w:tc>
      </w:tr>
      <w:tr w:rsidR="00CF593D" w14:paraId="70072197" w14:textId="77777777" w:rsidTr="00A31917">
        <w:tc>
          <w:tcPr>
            <w:tcW w:w="1170" w:type="dxa"/>
          </w:tcPr>
          <w:p w14:paraId="7E984569" w14:textId="76B9F77B" w:rsidR="00CF593D" w:rsidRDefault="00CF593D" w:rsidP="00CF593D">
            <w:r>
              <w:t>Cost/Ton:</w:t>
            </w:r>
          </w:p>
        </w:tc>
        <w:sdt>
          <w:sdtPr>
            <w:id w:val="-72382497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359" w:type="dxa"/>
                <w:gridSpan w:val="2"/>
              </w:tcPr>
              <w:p w14:paraId="32ABBC1D" w14:textId="31CCBF1D" w:rsidR="00CF593D" w:rsidRDefault="00CF593D" w:rsidP="00CF593D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141" w:type="dxa"/>
          </w:tcPr>
          <w:p w14:paraId="015C7ED4" w14:textId="73D055B4" w:rsidR="00CF593D" w:rsidRDefault="00CF593D" w:rsidP="00CF593D">
            <w:r>
              <w:t>Tipping Fees (if any):</w:t>
            </w:r>
          </w:p>
        </w:tc>
        <w:tc>
          <w:tcPr>
            <w:tcW w:w="6030" w:type="dxa"/>
            <w:gridSpan w:val="3"/>
          </w:tcPr>
          <w:p w14:paraId="547A39C5" w14:textId="56BFC926" w:rsidR="00CF593D" w:rsidRDefault="00DC7EAB" w:rsidP="00CF593D">
            <w:sdt>
              <w:sdtPr>
                <w:id w:val="132231365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CF593D" w:rsidRPr="001E6355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6BDFE583" w14:textId="1694ADDE" w:rsidR="00D669A4" w:rsidRDefault="00D669A4">
      <w:pPr>
        <w:rPr>
          <w:rFonts w:asciiTheme="majorHAnsi" w:hAnsiTheme="majorHAnsi" w:cstheme="majorHAnsi"/>
          <w:sz w:val="28"/>
        </w:rPr>
      </w:pPr>
    </w:p>
    <w:p w14:paraId="60DEE92D" w14:textId="4DF8E250" w:rsidR="00CF593D" w:rsidRDefault="00CF593D">
      <w:pPr>
        <w:rPr>
          <w:rFonts w:asciiTheme="majorHAnsi" w:hAnsiTheme="majorHAnsi" w:cstheme="majorHAnsi"/>
          <w:sz w:val="28"/>
        </w:rPr>
      </w:pPr>
    </w:p>
    <w:p w14:paraId="3210D5E9" w14:textId="2644C37A" w:rsidR="00CF593D" w:rsidRDefault="00CF593D">
      <w:pPr>
        <w:rPr>
          <w:rFonts w:asciiTheme="majorHAnsi" w:hAnsiTheme="majorHAnsi" w:cstheme="majorHAnsi"/>
          <w:sz w:val="28"/>
        </w:rPr>
      </w:pPr>
    </w:p>
    <w:p w14:paraId="1FD7CEF6" w14:textId="665F2A1F" w:rsidR="00EB71ED" w:rsidRPr="00733143" w:rsidRDefault="00FB7F01">
      <w:pPr>
        <w:rPr>
          <w:rFonts w:asciiTheme="majorHAnsi" w:hAnsiTheme="majorHAnsi" w:cstheme="majorHAnsi"/>
          <w:sz w:val="28"/>
        </w:rPr>
      </w:pPr>
      <w:r w:rsidRPr="00733143">
        <w:rPr>
          <w:rFonts w:asciiTheme="majorHAnsi" w:hAnsiTheme="majorHAnsi" w:cstheme="majorHAnsi"/>
          <w:sz w:val="28"/>
        </w:rPr>
        <w:t xml:space="preserve">Other Waste Material </w:t>
      </w:r>
    </w:p>
    <w:tbl>
      <w:tblPr>
        <w:tblStyle w:val="TableGrid"/>
        <w:tblW w:w="11250" w:type="dxa"/>
        <w:tblInd w:w="-1175" w:type="dxa"/>
        <w:tblLook w:val="04A0" w:firstRow="1" w:lastRow="0" w:firstColumn="1" w:lastColumn="0" w:noHBand="0" w:noVBand="1"/>
      </w:tblPr>
      <w:tblGrid>
        <w:gridCol w:w="1440"/>
        <w:gridCol w:w="2158"/>
        <w:gridCol w:w="1079"/>
        <w:gridCol w:w="2427"/>
        <w:gridCol w:w="999"/>
        <w:gridCol w:w="3147"/>
      </w:tblGrid>
      <w:tr w:rsidR="00FB7F01" w14:paraId="436A5E75" w14:textId="77777777" w:rsidTr="00FB7F01">
        <w:tc>
          <w:tcPr>
            <w:tcW w:w="4680" w:type="dxa"/>
            <w:gridSpan w:val="3"/>
          </w:tcPr>
          <w:p w14:paraId="5D3ACD12" w14:textId="77777777" w:rsidR="00FB7F01" w:rsidRDefault="00FB7F01" w:rsidP="00FB7F01">
            <w:r>
              <w:t>Decontamination Wastewater Amount (gal/day):</w:t>
            </w:r>
          </w:p>
        </w:tc>
        <w:sdt>
          <w:sdtPr>
            <w:id w:val="199090167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570" w:type="dxa"/>
                <w:gridSpan w:val="3"/>
              </w:tcPr>
              <w:p w14:paraId="4CFDE5EC" w14:textId="2659177B" w:rsidR="00FB7F01" w:rsidRDefault="00FB7F01" w:rsidP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7F01" w14:paraId="1120580E" w14:textId="77777777" w:rsidTr="00FB7F01">
        <w:tc>
          <w:tcPr>
            <w:tcW w:w="3600" w:type="dxa"/>
            <w:gridSpan w:val="2"/>
          </w:tcPr>
          <w:p w14:paraId="5D2C73C5" w14:textId="77777777" w:rsidR="00FB7F01" w:rsidRDefault="00FB7F01">
            <w:r>
              <w:t>PPE Waste (# Contractor Trash Bags):</w:t>
            </w:r>
          </w:p>
        </w:tc>
        <w:sdt>
          <w:sdtPr>
            <w:id w:val="-5532797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7650" w:type="dxa"/>
                <w:gridSpan w:val="4"/>
              </w:tcPr>
              <w:p w14:paraId="62B69288" w14:textId="3E444619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7F01" w14:paraId="1F5540E6" w14:textId="77777777" w:rsidTr="00FB7F01">
        <w:tc>
          <w:tcPr>
            <w:tcW w:w="1440" w:type="dxa"/>
          </w:tcPr>
          <w:p w14:paraId="5DBB87F0" w14:textId="77777777" w:rsidR="00FB7F01" w:rsidRDefault="00FB7F01">
            <w:r>
              <w:t>Other Waste:</w:t>
            </w:r>
          </w:p>
        </w:tc>
        <w:sdt>
          <w:sdtPr>
            <w:id w:val="119071380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670" w:type="dxa"/>
                <w:gridSpan w:val="3"/>
              </w:tcPr>
              <w:p w14:paraId="0DF5AB42" w14:textId="5560B486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</w:tcPr>
          <w:p w14:paraId="365415DE" w14:textId="5764C1E0" w:rsidR="00FB7F01" w:rsidRDefault="00FB7F01">
            <w:r>
              <w:t>Amount:</w:t>
            </w:r>
          </w:p>
        </w:tc>
        <w:sdt>
          <w:sdtPr>
            <w:id w:val="-2949070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20DED31A" w14:textId="0E9DEF70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7F01" w14:paraId="469C59C0" w14:textId="77777777" w:rsidTr="00FB7F01">
        <w:tc>
          <w:tcPr>
            <w:tcW w:w="1440" w:type="dxa"/>
          </w:tcPr>
          <w:p w14:paraId="35D7332E" w14:textId="77777777" w:rsidR="00FB7F01" w:rsidRDefault="00FB7F01">
            <w:r>
              <w:t>Other Waste:</w:t>
            </w:r>
          </w:p>
        </w:tc>
        <w:sdt>
          <w:sdtPr>
            <w:id w:val="-44516031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670" w:type="dxa"/>
                <w:gridSpan w:val="3"/>
              </w:tcPr>
              <w:p w14:paraId="41A1D852" w14:textId="2E1F5A34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</w:tcPr>
          <w:p w14:paraId="7C3FD76F" w14:textId="45AB816D" w:rsidR="00FB7F01" w:rsidRDefault="00FB7F01">
            <w:r>
              <w:t>Amount:</w:t>
            </w:r>
          </w:p>
        </w:tc>
        <w:sdt>
          <w:sdtPr>
            <w:id w:val="-199771543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24A770BA" w14:textId="2CAA74E2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7F01" w14:paraId="6B50622A" w14:textId="77777777" w:rsidTr="00FB7F01">
        <w:tc>
          <w:tcPr>
            <w:tcW w:w="1440" w:type="dxa"/>
          </w:tcPr>
          <w:p w14:paraId="2560E8FB" w14:textId="77777777" w:rsidR="00FB7F01" w:rsidRDefault="00FB7F01">
            <w:r>
              <w:t>Other Waste:</w:t>
            </w:r>
          </w:p>
        </w:tc>
        <w:sdt>
          <w:sdtPr>
            <w:id w:val="13823473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670" w:type="dxa"/>
                <w:gridSpan w:val="3"/>
              </w:tcPr>
              <w:p w14:paraId="0EA038A7" w14:textId="19F8BE24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</w:tcPr>
          <w:p w14:paraId="73CB3CE3" w14:textId="1C167A06" w:rsidR="00FB7F01" w:rsidRDefault="00FB7F01">
            <w:r>
              <w:t>Amount:</w:t>
            </w:r>
          </w:p>
        </w:tc>
        <w:sdt>
          <w:sdtPr>
            <w:id w:val="19883794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772BEDD8" w14:textId="71054360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7F01" w14:paraId="04BFC861" w14:textId="77777777" w:rsidTr="00FB7F01">
        <w:tc>
          <w:tcPr>
            <w:tcW w:w="1440" w:type="dxa"/>
          </w:tcPr>
          <w:p w14:paraId="18EF4344" w14:textId="77777777" w:rsidR="00FB7F01" w:rsidRDefault="00FB7F01">
            <w:r>
              <w:t>Other Waste:</w:t>
            </w:r>
          </w:p>
        </w:tc>
        <w:sdt>
          <w:sdtPr>
            <w:id w:val="207484451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670" w:type="dxa"/>
                <w:gridSpan w:val="3"/>
              </w:tcPr>
              <w:p w14:paraId="0A6013F7" w14:textId="068E49D2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</w:tcPr>
          <w:p w14:paraId="68596892" w14:textId="6C9B96C5" w:rsidR="00FB7F01" w:rsidRDefault="00FB7F01">
            <w:r>
              <w:t>Amount:</w:t>
            </w:r>
          </w:p>
        </w:tc>
        <w:sdt>
          <w:sdtPr>
            <w:id w:val="11882614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05D2D847" w14:textId="32E95CEA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B7F01" w14:paraId="08A12D1D" w14:textId="77777777" w:rsidTr="00FB7F01">
        <w:tc>
          <w:tcPr>
            <w:tcW w:w="1440" w:type="dxa"/>
          </w:tcPr>
          <w:p w14:paraId="7F710288" w14:textId="77777777" w:rsidR="00FB7F01" w:rsidRDefault="00FB7F01">
            <w:r>
              <w:t>Other Waste:</w:t>
            </w:r>
          </w:p>
        </w:tc>
        <w:sdt>
          <w:sdtPr>
            <w:id w:val="-89550957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670" w:type="dxa"/>
                <w:gridSpan w:val="3"/>
              </w:tcPr>
              <w:p w14:paraId="598A2E29" w14:textId="5D507E74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0" w:type="dxa"/>
          </w:tcPr>
          <w:p w14:paraId="7D3053EB" w14:textId="3550205B" w:rsidR="00FB7F01" w:rsidRDefault="00FB7F01">
            <w:r>
              <w:t>Amount:</w:t>
            </w:r>
          </w:p>
        </w:tc>
        <w:sdt>
          <w:sdtPr>
            <w:id w:val="28686099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150" w:type="dxa"/>
              </w:tcPr>
              <w:p w14:paraId="4C76E7A3" w14:textId="6D762034" w:rsidR="00FB7F01" w:rsidRDefault="00FB7F01">
                <w:r w:rsidRPr="001E63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21BFDF4" w14:textId="77777777" w:rsidR="00FB7F01" w:rsidRDefault="00FB7F01"/>
    <w:sectPr w:rsidR="00FB7F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76BD444" w16cex:dateUtc="2021-08-26T22:12:59.805Z"/>
  <w16cex:commentExtensible w16cex:durableId="3D9E7EDC" w16cex:dateUtc="2021-08-26T22:13:20.69Z"/>
  <w16cex:commentExtensible w16cex:durableId="231B0772" w16cex:dateUtc="2021-08-26T22:13:38.118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F6866"/>
    <w:multiLevelType w:val="hybridMultilevel"/>
    <w:tmpl w:val="B62E8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D64E02"/>
    <w:multiLevelType w:val="hybridMultilevel"/>
    <w:tmpl w:val="DF22D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MSRpZGhgbGhgZGZko6SsGpxcWZ+XkgBYa1ANsKbLQsAAAA"/>
  </w:docVars>
  <w:rsids>
    <w:rsidRoot w:val="007B01EF"/>
    <w:rsid w:val="00010D6C"/>
    <w:rsid w:val="00043A06"/>
    <w:rsid w:val="0006416F"/>
    <w:rsid w:val="000B3623"/>
    <w:rsid w:val="0012366F"/>
    <w:rsid w:val="00167B9A"/>
    <w:rsid w:val="001C3E3A"/>
    <w:rsid w:val="001E1135"/>
    <w:rsid w:val="00210F9B"/>
    <w:rsid w:val="00223AF5"/>
    <w:rsid w:val="002306A6"/>
    <w:rsid w:val="00260039"/>
    <w:rsid w:val="002B6840"/>
    <w:rsid w:val="00304C5E"/>
    <w:rsid w:val="00337165"/>
    <w:rsid w:val="0039404F"/>
    <w:rsid w:val="003B788F"/>
    <w:rsid w:val="003E0726"/>
    <w:rsid w:val="0040096D"/>
    <w:rsid w:val="00400F9C"/>
    <w:rsid w:val="00414501"/>
    <w:rsid w:val="004231C4"/>
    <w:rsid w:val="00433D95"/>
    <w:rsid w:val="0045758F"/>
    <w:rsid w:val="004D5B14"/>
    <w:rsid w:val="005331FA"/>
    <w:rsid w:val="00567858"/>
    <w:rsid w:val="005A54F3"/>
    <w:rsid w:val="0066541C"/>
    <w:rsid w:val="006D2582"/>
    <w:rsid w:val="00705903"/>
    <w:rsid w:val="00733143"/>
    <w:rsid w:val="00756439"/>
    <w:rsid w:val="00785F87"/>
    <w:rsid w:val="007B01EF"/>
    <w:rsid w:val="00847F86"/>
    <w:rsid w:val="0087052A"/>
    <w:rsid w:val="0089710B"/>
    <w:rsid w:val="008B5B00"/>
    <w:rsid w:val="008E4F0E"/>
    <w:rsid w:val="008F0D0F"/>
    <w:rsid w:val="00934C24"/>
    <w:rsid w:val="009350DD"/>
    <w:rsid w:val="00984CAD"/>
    <w:rsid w:val="009956F3"/>
    <w:rsid w:val="009A44E5"/>
    <w:rsid w:val="009C3D54"/>
    <w:rsid w:val="009C547E"/>
    <w:rsid w:val="009C69D7"/>
    <w:rsid w:val="009E270F"/>
    <w:rsid w:val="009F4070"/>
    <w:rsid w:val="00A01C1D"/>
    <w:rsid w:val="00A31917"/>
    <w:rsid w:val="00A52BF2"/>
    <w:rsid w:val="00A76B6D"/>
    <w:rsid w:val="00AB7670"/>
    <w:rsid w:val="00AC1AF9"/>
    <w:rsid w:val="00B0417A"/>
    <w:rsid w:val="00B06ADC"/>
    <w:rsid w:val="00B40369"/>
    <w:rsid w:val="00B64A37"/>
    <w:rsid w:val="00BB5170"/>
    <w:rsid w:val="00BE5DB6"/>
    <w:rsid w:val="00C04706"/>
    <w:rsid w:val="00C7530D"/>
    <w:rsid w:val="00C97452"/>
    <w:rsid w:val="00CA6B3E"/>
    <w:rsid w:val="00CD39FC"/>
    <w:rsid w:val="00CD6214"/>
    <w:rsid w:val="00CF593D"/>
    <w:rsid w:val="00D279A4"/>
    <w:rsid w:val="00D50B27"/>
    <w:rsid w:val="00D669A4"/>
    <w:rsid w:val="00D70EDA"/>
    <w:rsid w:val="00D77DBD"/>
    <w:rsid w:val="00D847D9"/>
    <w:rsid w:val="00DB4F2F"/>
    <w:rsid w:val="00DB796C"/>
    <w:rsid w:val="00DC7EAB"/>
    <w:rsid w:val="00DE79A2"/>
    <w:rsid w:val="00E76220"/>
    <w:rsid w:val="00E81A1F"/>
    <w:rsid w:val="00EA2444"/>
    <w:rsid w:val="00EB71ED"/>
    <w:rsid w:val="00EE194B"/>
    <w:rsid w:val="00EE434B"/>
    <w:rsid w:val="00EF1433"/>
    <w:rsid w:val="00F0703B"/>
    <w:rsid w:val="00F30C47"/>
    <w:rsid w:val="00F44057"/>
    <w:rsid w:val="00F60C3B"/>
    <w:rsid w:val="00F85EC7"/>
    <w:rsid w:val="00F91131"/>
    <w:rsid w:val="00F94053"/>
    <w:rsid w:val="00FA2657"/>
    <w:rsid w:val="00FB7F01"/>
    <w:rsid w:val="0D7F0AEE"/>
    <w:rsid w:val="12D97EB5"/>
    <w:rsid w:val="18ADA9DD"/>
    <w:rsid w:val="3F14C58C"/>
    <w:rsid w:val="482CC2C1"/>
    <w:rsid w:val="4B2B2151"/>
    <w:rsid w:val="569B67BC"/>
    <w:rsid w:val="575ECC11"/>
    <w:rsid w:val="5A189927"/>
    <w:rsid w:val="5C1ED3D3"/>
    <w:rsid w:val="5F8CC2A5"/>
    <w:rsid w:val="6BA9C595"/>
    <w:rsid w:val="729AB9F7"/>
    <w:rsid w:val="74ACA982"/>
    <w:rsid w:val="76ECC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DE3E4"/>
  <w15:chartTrackingRefBased/>
  <w15:docId w15:val="{1D9DAB52-3E80-47D5-9EF7-E0A08247A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0B27"/>
  </w:style>
  <w:style w:type="paragraph" w:styleId="Heading1">
    <w:name w:val="heading 1"/>
    <w:basedOn w:val="Normal"/>
    <w:next w:val="Normal"/>
    <w:link w:val="Heading1Char"/>
    <w:uiPriority w:val="9"/>
    <w:qFormat/>
    <w:rsid w:val="007B01EF"/>
    <w:pPr>
      <w:spacing w:before="480" w:after="0" w:line="276" w:lineRule="auto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01EF"/>
    <w:pPr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01EF"/>
    <w:rPr>
      <w:rFonts w:asciiTheme="majorHAnsi" w:eastAsiaTheme="majorEastAsia" w:hAnsiTheme="majorHAnsi" w:cstheme="majorBidi"/>
      <w:b/>
      <w:bCs/>
      <w:sz w:val="28"/>
      <w:szCs w:val="28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7B01EF"/>
    <w:rPr>
      <w:rFonts w:asciiTheme="majorHAnsi" w:eastAsiaTheme="majorEastAsia" w:hAnsiTheme="majorHAnsi" w:cstheme="majorBidi"/>
      <w:b/>
      <w:bCs/>
      <w:sz w:val="26"/>
      <w:szCs w:val="26"/>
      <w:lang w:eastAsia="ja-JP"/>
    </w:rPr>
  </w:style>
  <w:style w:type="paragraph" w:styleId="ListParagraph">
    <w:name w:val="List Paragraph"/>
    <w:basedOn w:val="Normal"/>
    <w:uiPriority w:val="34"/>
    <w:qFormat/>
    <w:rsid w:val="007B01EF"/>
    <w:pPr>
      <w:spacing w:after="200" w:line="276" w:lineRule="auto"/>
      <w:ind w:left="720"/>
      <w:contextualSpacing/>
    </w:pPr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rsid w:val="007B01E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B01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B01EF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B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B3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4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4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a134bbab5a014619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EBE27-4F86-476D-BE23-994A12C2CFB6}"/>
      </w:docPartPr>
      <w:docPartBody>
        <w:p w:rsidR="00983884" w:rsidRDefault="00D70EDA"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2CED407E3402EAFFAD9A5BBCB3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5F202-7023-41C2-A430-593EC617E70E}"/>
      </w:docPartPr>
      <w:docPartBody>
        <w:p w:rsidR="00167B9A" w:rsidRDefault="00D70EDA">
          <w:pPr>
            <w:pStyle w:val="3FB2CED407E3402EAFFAD9A5BBCB3DFD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B6F00-B45B-4D61-B48F-AA3FEE39E4A0}"/>
      </w:docPartPr>
      <w:docPartBody>
        <w:p w:rsidR="00167B9A" w:rsidRDefault="00AC1AF9">
          <w:r w:rsidRPr="00F14650">
            <w:rPr>
              <w:rStyle w:val="PlaceholderText"/>
            </w:rPr>
            <w:t>Choose an item.</w:t>
          </w:r>
        </w:p>
      </w:docPartBody>
    </w:docPart>
    <w:docPart>
      <w:docPartPr>
        <w:name w:val="9DFBD1C37FAF4BF69AF7B2302B0C0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AE8DE-2263-4F51-BC43-2DBB1F66BC6A}"/>
      </w:docPartPr>
      <w:docPartBody>
        <w:p w:rsidR="008F0D0F" w:rsidRDefault="00C7530D" w:rsidP="00C7530D">
          <w:pPr>
            <w:pStyle w:val="9DFBD1C37FAF4BF69AF7B2302B0C0877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489956A2E74EA0AD917B6C0521C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DCF88-4C4D-4E3A-8E24-A0D23F2056BD}"/>
      </w:docPartPr>
      <w:docPartBody>
        <w:p w:rsidR="008F0D0F" w:rsidRDefault="00C7530D" w:rsidP="00C7530D">
          <w:pPr>
            <w:pStyle w:val="AA489956A2E74EA0AD917B6C0521CB4A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2391F78F8245A48DEEB58EEEC97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FE0D6-2FEA-4143-B265-B156CC74F7ED}"/>
      </w:docPartPr>
      <w:docPartBody>
        <w:p w:rsidR="008F0D0F" w:rsidRDefault="00C7530D" w:rsidP="00C7530D">
          <w:pPr>
            <w:pStyle w:val="012391F78F8245A48DEEB58EEEC976A0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78C5C58FCA480893839D6863FF7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4F612-52CD-48CA-A019-AFDA4545EB53}"/>
      </w:docPartPr>
      <w:docPartBody>
        <w:p w:rsidR="008F0D0F" w:rsidRDefault="00C7530D" w:rsidP="00C7530D">
          <w:pPr>
            <w:pStyle w:val="B078C5C58FCA480893839D6863FF7850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EB275066EE4628AE5C0BE72BD23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7D164-D686-47D6-A3B6-8545D4A813A8}"/>
      </w:docPartPr>
      <w:docPartBody>
        <w:p w:rsidR="00DB7BD8" w:rsidRDefault="008F0D0F" w:rsidP="008F0D0F">
          <w:pPr>
            <w:pStyle w:val="EBEB275066EE4628AE5C0BE72BD23651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F0C1DA14DA495384D9E6DB68003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6B8C6-4B92-4F96-A668-362A3E81411C}"/>
      </w:docPartPr>
      <w:docPartBody>
        <w:p w:rsidR="00DB7BD8" w:rsidRDefault="008F0D0F" w:rsidP="008F0D0F">
          <w:pPr>
            <w:pStyle w:val="B7F0C1DA14DA495384D9E6DB68003C8C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05174135FB412498AEE50440FEC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112FC-B9AE-47A3-A046-79603C296F89}"/>
      </w:docPartPr>
      <w:docPartBody>
        <w:p w:rsidR="00DB7BD8" w:rsidRDefault="008F0D0F" w:rsidP="008F0D0F">
          <w:pPr>
            <w:pStyle w:val="6405174135FB412498AEE50440FEC641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24F21278DA4589B17A3DA13CD4B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F22F-5FDF-4537-900B-BC8D586DF4F4}"/>
      </w:docPartPr>
      <w:docPartBody>
        <w:p w:rsidR="00705903" w:rsidRDefault="00C04706" w:rsidP="00C04706">
          <w:pPr>
            <w:pStyle w:val="EF24F21278DA4589B17A3DA13CD4BAEE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3C9EBF53E34703BBD1290C55C85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F324E-4BC7-41FC-9052-5F8FD48C66DF}"/>
      </w:docPartPr>
      <w:docPartBody>
        <w:p w:rsidR="00705903" w:rsidRDefault="00C04706" w:rsidP="00C04706">
          <w:pPr>
            <w:pStyle w:val="493C9EBF53E34703BBD1290C55C853CC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E274D7735C437396CEDB1F6745B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8689C-F708-46AA-B61A-ABF8DB51F0B8}"/>
      </w:docPartPr>
      <w:docPartBody>
        <w:p w:rsidR="00705903" w:rsidRDefault="00705903" w:rsidP="00705903">
          <w:pPr>
            <w:pStyle w:val="F1E274D7735C437396CEDB1F6745BCB5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8C53CCFD3D43078DB13EF86A646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CF5FA-BD29-4D85-9252-084758793C5D}"/>
      </w:docPartPr>
      <w:docPartBody>
        <w:p w:rsidR="00705903" w:rsidRDefault="00705903" w:rsidP="00705903">
          <w:pPr>
            <w:pStyle w:val="7A8C53CCFD3D43078DB13EF86A646840"/>
          </w:pPr>
          <w:r w:rsidRPr="00F14650">
            <w:rPr>
              <w:rStyle w:val="PlaceholderText"/>
            </w:rPr>
            <w:t>Choose an item.</w:t>
          </w:r>
        </w:p>
      </w:docPartBody>
    </w:docPart>
    <w:docPart>
      <w:docPartPr>
        <w:name w:val="6F7F09E773A8423EBD59EF1517B89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DFDC2-22A6-496D-8C11-DC7A00456AF3}"/>
      </w:docPartPr>
      <w:docPartBody>
        <w:p w:rsidR="00705903" w:rsidRDefault="00705903" w:rsidP="00705903">
          <w:pPr>
            <w:pStyle w:val="6F7F09E773A8423EBD59EF1517B89EFD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032CE358EC440996C7046F93E5F8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E9FB2-CDD2-4CE6-A6C4-84AD3D0ADC3E}"/>
      </w:docPartPr>
      <w:docPartBody>
        <w:p w:rsidR="00705903" w:rsidRDefault="00705903" w:rsidP="00705903">
          <w:pPr>
            <w:pStyle w:val="F2032CE358EC440996C7046F93E5F8C3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D1EC42E7CD462F9D593E1003220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A1D6D-51C3-4FF8-B33F-C7A2CBD30D6C}"/>
      </w:docPartPr>
      <w:docPartBody>
        <w:p w:rsidR="00705903" w:rsidRDefault="00705903" w:rsidP="00705903">
          <w:pPr>
            <w:pStyle w:val="23D1EC42E7CD462F9D593E10032208A2"/>
          </w:pPr>
          <w:r w:rsidRPr="00F14650">
            <w:rPr>
              <w:rStyle w:val="PlaceholderText"/>
            </w:rPr>
            <w:t>Choose an item.</w:t>
          </w:r>
        </w:p>
      </w:docPartBody>
    </w:docPart>
    <w:docPart>
      <w:docPartPr>
        <w:name w:val="6B4AD5C1DD5B47A5AB4A50FFC1877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8253D-ABC8-4A04-BD0F-BE107F9FD223}"/>
      </w:docPartPr>
      <w:docPartBody>
        <w:p w:rsidR="00705903" w:rsidRDefault="00705903" w:rsidP="00705903">
          <w:pPr>
            <w:pStyle w:val="6B4AD5C1DD5B47A5AB4A50FFC1877C10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F8D3F3D31443FDA8EC42077F80F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34176-886B-40F1-AFE5-012DC3FCC9B3}"/>
      </w:docPartPr>
      <w:docPartBody>
        <w:p w:rsidR="00705903" w:rsidRDefault="00705903" w:rsidP="00705903">
          <w:pPr>
            <w:pStyle w:val="A0F8D3F3D31443FDA8EC42077F80FC1B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65C905120F4E00B61728914B892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82B98-EC67-40E5-9E47-38AE4D5E2A48}"/>
      </w:docPartPr>
      <w:docPartBody>
        <w:p w:rsidR="00705903" w:rsidRDefault="00705903" w:rsidP="00705903">
          <w:pPr>
            <w:pStyle w:val="5B65C905120F4E00B61728914B8921B7"/>
          </w:pPr>
          <w:r w:rsidRPr="00F14650">
            <w:rPr>
              <w:rStyle w:val="PlaceholderText"/>
            </w:rPr>
            <w:t>Choose an item.</w:t>
          </w:r>
        </w:p>
      </w:docPartBody>
    </w:docPart>
    <w:docPart>
      <w:docPartPr>
        <w:name w:val="E1D137D295D34AD1B43AAD9C0E757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D4D26-30F5-4B90-A349-9A8C7343CF6A}"/>
      </w:docPartPr>
      <w:docPartBody>
        <w:p w:rsidR="00705903" w:rsidRDefault="00705903" w:rsidP="00705903">
          <w:pPr>
            <w:pStyle w:val="E1D137D295D34AD1B43AAD9C0E757A45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67EF8559044F12A63D3B2B0B256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1C5AD-C64A-4FC2-8C90-F96FCC9E45E5}"/>
      </w:docPartPr>
      <w:docPartBody>
        <w:p w:rsidR="00705903" w:rsidRDefault="00705903" w:rsidP="00705903">
          <w:pPr>
            <w:pStyle w:val="6067EF8559044F12A63D3B2B0B2565A1"/>
          </w:pPr>
          <w:r w:rsidRPr="001E63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F2F893314D4708BD3D780F1E43C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745BF-A4C4-460C-A020-0C0743879214}"/>
      </w:docPartPr>
      <w:docPartBody>
        <w:p w:rsidR="00705903" w:rsidRDefault="00705903" w:rsidP="00705903">
          <w:pPr>
            <w:pStyle w:val="BBF2F893314D4708BD3D780F1E43C9CE"/>
          </w:pPr>
          <w:r w:rsidRPr="00F1465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70EDA"/>
    <w:rsid w:val="00162EF5"/>
    <w:rsid w:val="00167B9A"/>
    <w:rsid w:val="00705903"/>
    <w:rsid w:val="008F0D0F"/>
    <w:rsid w:val="00983884"/>
    <w:rsid w:val="00AC1AF9"/>
    <w:rsid w:val="00C04706"/>
    <w:rsid w:val="00C7530D"/>
    <w:rsid w:val="00D70EDA"/>
    <w:rsid w:val="00DB7BD8"/>
    <w:rsid w:val="00E20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5903"/>
    <w:rPr>
      <w:color w:val="808080"/>
    </w:rPr>
  </w:style>
  <w:style w:type="paragraph" w:customStyle="1" w:styleId="3FB2CED407E3402EAFFAD9A5BBCB3DFD">
    <w:name w:val="3FB2CED407E3402EAFFAD9A5BBCB3DFD"/>
  </w:style>
  <w:style w:type="paragraph" w:customStyle="1" w:styleId="C85E3C96E08B42EB900174A10BF143C6">
    <w:name w:val="C85E3C96E08B42EB900174A10BF143C6"/>
    <w:rsid w:val="00167B9A"/>
  </w:style>
  <w:style w:type="paragraph" w:customStyle="1" w:styleId="FE4AD47F33BD4BE2816748C67364512F">
    <w:name w:val="FE4AD47F33BD4BE2816748C67364512F"/>
    <w:rsid w:val="00167B9A"/>
  </w:style>
  <w:style w:type="paragraph" w:customStyle="1" w:styleId="75190F36149643668C7E1B3475A3375D">
    <w:name w:val="75190F36149643668C7E1B3475A3375D"/>
    <w:rsid w:val="00167B9A"/>
  </w:style>
  <w:style w:type="paragraph" w:customStyle="1" w:styleId="4A240CA9C247472A9527F6834677A5AC">
    <w:name w:val="4A240CA9C247472A9527F6834677A5AC"/>
    <w:rsid w:val="00E209FC"/>
  </w:style>
  <w:style w:type="paragraph" w:customStyle="1" w:styleId="AA2C67DA0296477BA8BC5EE91487E9D1">
    <w:name w:val="AA2C67DA0296477BA8BC5EE91487E9D1"/>
    <w:rsid w:val="00E209FC"/>
  </w:style>
  <w:style w:type="paragraph" w:customStyle="1" w:styleId="015E4A2C0AD94D1C9DB7DF11ED92FF67">
    <w:name w:val="015E4A2C0AD94D1C9DB7DF11ED92FF67"/>
    <w:rsid w:val="00C7530D"/>
  </w:style>
  <w:style w:type="paragraph" w:customStyle="1" w:styleId="2F044817FF5D4600B57D153EB050205A">
    <w:name w:val="2F044817FF5D4600B57D153EB050205A"/>
    <w:rsid w:val="00C7530D"/>
  </w:style>
  <w:style w:type="paragraph" w:customStyle="1" w:styleId="9DFBD1C37FAF4BF69AF7B2302B0C0877">
    <w:name w:val="9DFBD1C37FAF4BF69AF7B2302B0C0877"/>
    <w:rsid w:val="00C7530D"/>
  </w:style>
  <w:style w:type="paragraph" w:customStyle="1" w:styleId="AA489956A2E74EA0AD917B6C0521CB4A">
    <w:name w:val="AA489956A2E74EA0AD917B6C0521CB4A"/>
    <w:rsid w:val="00C7530D"/>
  </w:style>
  <w:style w:type="paragraph" w:customStyle="1" w:styleId="012391F78F8245A48DEEB58EEEC976A0">
    <w:name w:val="012391F78F8245A48DEEB58EEEC976A0"/>
    <w:rsid w:val="00C7530D"/>
  </w:style>
  <w:style w:type="paragraph" w:customStyle="1" w:styleId="B078C5C58FCA480893839D6863FF7850">
    <w:name w:val="B078C5C58FCA480893839D6863FF7850"/>
    <w:rsid w:val="00C7530D"/>
  </w:style>
  <w:style w:type="paragraph" w:customStyle="1" w:styleId="8AB0A3FA37384FF5B03FB5910BA1E791">
    <w:name w:val="8AB0A3FA37384FF5B03FB5910BA1E791"/>
    <w:rsid w:val="00C7530D"/>
  </w:style>
  <w:style w:type="paragraph" w:customStyle="1" w:styleId="3C01F28788C94673B40358F45C75FF79">
    <w:name w:val="3C01F28788C94673B40358F45C75FF79"/>
    <w:rsid w:val="00C7530D"/>
  </w:style>
  <w:style w:type="paragraph" w:customStyle="1" w:styleId="EBEB275066EE4628AE5C0BE72BD23651">
    <w:name w:val="EBEB275066EE4628AE5C0BE72BD23651"/>
    <w:rsid w:val="008F0D0F"/>
  </w:style>
  <w:style w:type="paragraph" w:customStyle="1" w:styleId="B7F0C1DA14DA495384D9E6DB68003C8C">
    <w:name w:val="B7F0C1DA14DA495384D9E6DB68003C8C"/>
    <w:rsid w:val="008F0D0F"/>
  </w:style>
  <w:style w:type="paragraph" w:customStyle="1" w:styleId="6405174135FB412498AEE50440FEC641">
    <w:name w:val="6405174135FB412498AEE50440FEC641"/>
    <w:rsid w:val="008F0D0F"/>
  </w:style>
  <w:style w:type="paragraph" w:customStyle="1" w:styleId="EF24F21278DA4589B17A3DA13CD4BAEE">
    <w:name w:val="EF24F21278DA4589B17A3DA13CD4BAEE"/>
    <w:rsid w:val="00C04706"/>
  </w:style>
  <w:style w:type="paragraph" w:customStyle="1" w:styleId="493C9EBF53E34703BBD1290C55C853CC">
    <w:name w:val="493C9EBF53E34703BBD1290C55C853CC"/>
    <w:rsid w:val="00C04706"/>
  </w:style>
  <w:style w:type="paragraph" w:customStyle="1" w:styleId="33D94B8AA9F54F86A0B06904766013FC">
    <w:name w:val="33D94B8AA9F54F86A0B06904766013FC"/>
    <w:rsid w:val="00C04706"/>
  </w:style>
  <w:style w:type="paragraph" w:customStyle="1" w:styleId="F1E274D7735C437396CEDB1F6745BCB5">
    <w:name w:val="F1E274D7735C437396CEDB1F6745BCB5"/>
    <w:rsid w:val="00705903"/>
  </w:style>
  <w:style w:type="paragraph" w:customStyle="1" w:styleId="2E8030F5209E44D3B12C2727FF6039C9">
    <w:name w:val="2E8030F5209E44D3B12C2727FF6039C9"/>
    <w:rsid w:val="00705903"/>
  </w:style>
  <w:style w:type="paragraph" w:customStyle="1" w:styleId="31FB78E755B14A4795A0E0AB608AC2A8">
    <w:name w:val="31FB78E755B14A4795A0E0AB608AC2A8"/>
    <w:rsid w:val="00705903"/>
  </w:style>
  <w:style w:type="paragraph" w:customStyle="1" w:styleId="B6C701E108474355A48D70DFF5DCD458">
    <w:name w:val="B6C701E108474355A48D70DFF5DCD458"/>
    <w:rsid w:val="00705903"/>
  </w:style>
  <w:style w:type="paragraph" w:customStyle="1" w:styleId="7A8C53CCFD3D43078DB13EF86A646840">
    <w:name w:val="7A8C53CCFD3D43078DB13EF86A646840"/>
    <w:rsid w:val="00705903"/>
  </w:style>
  <w:style w:type="paragraph" w:customStyle="1" w:styleId="6F7F09E773A8423EBD59EF1517B89EFD">
    <w:name w:val="6F7F09E773A8423EBD59EF1517B89EFD"/>
    <w:rsid w:val="00705903"/>
  </w:style>
  <w:style w:type="paragraph" w:customStyle="1" w:styleId="F2032CE358EC440996C7046F93E5F8C3">
    <w:name w:val="F2032CE358EC440996C7046F93E5F8C3"/>
    <w:rsid w:val="00705903"/>
  </w:style>
  <w:style w:type="paragraph" w:customStyle="1" w:styleId="23D1EC42E7CD462F9D593E10032208A2">
    <w:name w:val="23D1EC42E7CD462F9D593E10032208A2"/>
    <w:rsid w:val="00705903"/>
  </w:style>
  <w:style w:type="paragraph" w:customStyle="1" w:styleId="6B4AD5C1DD5B47A5AB4A50FFC1877C10">
    <w:name w:val="6B4AD5C1DD5B47A5AB4A50FFC1877C10"/>
    <w:rsid w:val="00705903"/>
  </w:style>
  <w:style w:type="paragraph" w:customStyle="1" w:styleId="A0F8D3F3D31443FDA8EC42077F80FC1B">
    <w:name w:val="A0F8D3F3D31443FDA8EC42077F80FC1B"/>
    <w:rsid w:val="00705903"/>
  </w:style>
  <w:style w:type="paragraph" w:customStyle="1" w:styleId="5B65C905120F4E00B61728914B8921B7">
    <w:name w:val="5B65C905120F4E00B61728914B8921B7"/>
    <w:rsid w:val="00705903"/>
  </w:style>
  <w:style w:type="paragraph" w:customStyle="1" w:styleId="E1D137D295D34AD1B43AAD9C0E757A45">
    <w:name w:val="E1D137D295D34AD1B43AAD9C0E757A45"/>
    <w:rsid w:val="00705903"/>
  </w:style>
  <w:style w:type="paragraph" w:customStyle="1" w:styleId="6067EF8559044F12A63D3B2B0B2565A1">
    <w:name w:val="6067EF8559044F12A63D3B2B0B2565A1"/>
    <w:rsid w:val="00705903"/>
  </w:style>
  <w:style w:type="paragraph" w:customStyle="1" w:styleId="BBF2F893314D4708BD3D780F1E43C9CE">
    <w:name w:val="BBF2F893314D4708BD3D780F1E43C9CE"/>
    <w:rsid w:val="007059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533048E4D32C4A9F438775DEF93A2A" ma:contentTypeVersion="12" ma:contentTypeDescription="Create a new document." ma:contentTypeScope="" ma:versionID="31d6bcd419c0503ae5d7a68ec0eaed9a">
  <xsd:schema xmlns:xsd="http://www.w3.org/2001/XMLSchema" xmlns:xs="http://www.w3.org/2001/XMLSchema" xmlns:p="http://schemas.microsoft.com/office/2006/metadata/properties" xmlns:ns3="9db9a9f5-5c7f-4b64-9f9e-4ec2f4165760" xmlns:ns4="6d456824-edd8-4cdd-868a-311aeabbe344" targetNamespace="http://schemas.microsoft.com/office/2006/metadata/properties" ma:root="true" ma:fieldsID="4781a3e69d7eeb0fbd3dc497a03cd844" ns3:_="" ns4:_="">
    <xsd:import namespace="9db9a9f5-5c7f-4b64-9f9e-4ec2f4165760"/>
    <xsd:import namespace="6d456824-edd8-4cdd-868a-311aeabbe3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9a9f5-5c7f-4b64-9f9e-4ec2f4165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56824-edd8-4cdd-868a-311aeabbe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789D36-E22A-4733-B72C-E610E8DDAB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9a9f5-5c7f-4b64-9f9e-4ec2f4165760"/>
    <ds:schemaRef ds:uri="6d456824-edd8-4cdd-868a-311aeabbe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4FF838-42BD-4B9D-9501-AC94273920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5495D4-9F1A-4EDA-8C73-E05119FA5D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52</Words>
  <Characters>771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S</Company>
  <LinksUpToDate>false</LinksUpToDate>
  <CharactersWithSpaces>9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Cereceres</dc:creator>
  <cp:keywords/>
  <dc:description/>
  <cp:lastModifiedBy>Cereceres, Marissa</cp:lastModifiedBy>
  <cp:revision>2</cp:revision>
  <dcterms:created xsi:type="dcterms:W3CDTF">2023-03-30T17:42:00Z</dcterms:created>
  <dcterms:modified xsi:type="dcterms:W3CDTF">2023-03-3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533048E4D32C4A9F438775DEF93A2A</vt:lpwstr>
  </property>
</Properties>
</file>